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F19F12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0"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1"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2"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3" w:author="Kris.Wild" w:date="2023-04-06T14:13:00Z">
        <w:r w:rsidR="00CB58C4">
          <w:rPr>
            <w:color w:val="000000" w:themeColor="text1"/>
          </w:rPr>
          <w:t xml:space="preserve">In both empirical and theoretical studies, estimates for metabolism </w:t>
        </w:r>
      </w:ins>
      <w:del w:id="14" w:author="Kris.Wild" w:date="2023-04-06T14:13:00Z">
        <w:r w:rsidR="001A626A" w:rsidDel="00CB58C4">
          <w:rPr>
            <w:color w:val="000000" w:themeColor="text1"/>
          </w:rPr>
          <w:delText>is</w:delText>
        </w:r>
        <w:r w:rsidR="00865CAF" w:rsidDel="00CB58C4">
          <w:rPr>
            <w:color w:val="000000" w:themeColor="text1"/>
          </w:rPr>
          <w:delText xml:space="preserve"> </w:delText>
        </w:r>
      </w:del>
      <w:ins w:id="15" w:author="Kris.Wild" w:date="2023-04-06T14:13:00Z">
        <w:r w:rsidR="00CB58C4">
          <w:rPr>
            <w:color w:val="000000" w:themeColor="text1"/>
          </w:rPr>
          <w:t xml:space="preserve">have shown to be </w:t>
        </w:r>
      </w:ins>
      <w:del w:id="16"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7"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8" w:author="Kris.Wild" w:date="2023-04-06T14:25:00Z">
        <w:r w:rsidR="002756C0" w:rsidRPr="007F3667" w:rsidDel="00EB2D84">
          <w:rPr>
            <w:color w:val="000000" w:themeColor="text1"/>
          </w:rPr>
          <w:delText>across individuals</w:delText>
        </w:r>
      </w:del>
      <w:del w:id="19"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0"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1"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2" w:author="Kris.Wild" w:date="2023-04-06T14:32:00Z">
        <w:r w:rsidR="0081602B" w:rsidDel="00CB3FB4">
          <w:rPr>
            <w:color w:val="000000" w:themeColor="text1"/>
          </w:rPr>
          <w:delText xml:space="preserve">fitness </w:delText>
        </w:r>
      </w:del>
      <w:ins w:id="23"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4" w:author="Kris.Wild" w:date="2023-04-11T10:19:00Z">
        <w:r w:rsidR="00237310" w:rsidDel="0080145A">
          <w:rPr>
            <w:color w:val="000000" w:themeColor="text1"/>
          </w:rPr>
          <w:delText>into</w:delText>
        </w:r>
        <w:r w:rsidR="00C704C4" w:rsidDel="0080145A">
          <w:rPr>
            <w:color w:val="000000" w:themeColor="text1"/>
          </w:rPr>
          <w:delText xml:space="preserve"> </w:delText>
        </w:r>
      </w:del>
      <w:del w:id="25"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6" w:author="Kris.Wild" w:date="2023-04-11T10:18:00Z">
        <w:r w:rsidR="0080145A">
          <w:rPr>
            <w:color w:val="000000" w:themeColor="text1"/>
          </w:rPr>
          <w:t xml:space="preserve">if costs </w:t>
        </w:r>
      </w:ins>
      <w:ins w:id="27" w:author="Kris.Wild" w:date="2023-04-11T10:19:00Z">
        <w:r w:rsidR="0080145A">
          <w:rPr>
            <w:color w:val="000000" w:themeColor="text1"/>
          </w:rPr>
          <w:t>or</w:t>
        </w:r>
      </w:ins>
      <w:ins w:id="28" w:author="Kris.Wild" w:date="2023-04-11T10:18:00Z">
        <w:r w:rsidR="0080145A">
          <w:rPr>
            <w:color w:val="000000" w:themeColor="text1"/>
          </w:rPr>
          <w:t xml:space="preserve"> benefits exist</w:t>
        </w:r>
      </w:ins>
      <w:r w:rsidR="00237310">
        <w:rPr>
          <w:color w:val="000000" w:themeColor="text1"/>
        </w:rPr>
        <w:t xml:space="preserve"> </w:t>
      </w:r>
      <w:ins w:id="29" w:author="Kris.Wild" w:date="2023-04-11T10:19:00Z">
        <w:r w:rsidR="0080145A">
          <w:rPr>
            <w:color w:val="000000" w:themeColor="text1"/>
          </w:rPr>
          <w:t xml:space="preserve">with sex-reversal and how </w:t>
        </w:r>
      </w:ins>
      <w:ins w:id="30" w:author="Kris.Wild" w:date="2023-04-12T09:11:00Z">
        <w:r w:rsidR="0035255B">
          <w:rPr>
            <w:color w:val="000000" w:themeColor="text1"/>
          </w:rPr>
          <w:t>thes</w:t>
        </w:r>
      </w:ins>
      <w:ins w:id="31" w:author="Kris.Wild" w:date="2023-04-12T09:12:00Z">
        <w:r w:rsidR="0035255B">
          <w:rPr>
            <w:color w:val="000000" w:themeColor="text1"/>
          </w:rPr>
          <w:t xml:space="preserve">e responses </w:t>
        </w:r>
      </w:ins>
      <w:del w:id="32"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3" w:author="Kris.Wild" w:date="2023-04-11T10:20:00Z">
        <w:r w:rsidR="0080145A">
          <w:rPr>
            <w:color w:val="000000" w:themeColor="text1"/>
          </w:rPr>
          <w:t>relate to</w:t>
        </w:r>
      </w:ins>
      <w:ins w:id="34" w:author="Kris.Wild" w:date="2023-04-11T10:18:00Z">
        <w:r w:rsidR="0080145A">
          <w:rPr>
            <w:color w:val="000000" w:themeColor="text1"/>
          </w:rPr>
          <w:t xml:space="preserve"> chromosomal or </w:t>
        </w:r>
      </w:ins>
      <w:ins w:id="35" w:author="Kris.Wild" w:date="2023-04-11T10:19:00Z">
        <w:r w:rsidR="0080145A">
          <w:rPr>
            <w:color w:val="000000" w:themeColor="text1"/>
          </w:rPr>
          <w:t>phenotypic sex</w:t>
        </w:r>
      </w:ins>
      <w:del w:id="36"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7" w:author="Kris.Wild" w:date="2023-04-06T14:34:00Z">
        <w:r w:rsidR="00D359D1" w:rsidDel="00CB3FB4">
          <w:rPr>
            <w:color w:val="000000" w:themeColor="text1"/>
          </w:rPr>
          <w:delText xml:space="preserve">understand </w:delText>
        </w:r>
      </w:del>
      <w:ins w:id="38"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 xml:space="preserve">plausible phenotypic/genetic patterns may </w:t>
      </w:r>
      <w:r w:rsidR="00555FC0">
        <w:rPr>
          <w:color w:val="000000" w:themeColor="text1"/>
        </w:rPr>
        <w:lastRenderedPageBreak/>
        <w:t>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9" w:author="Kris.Wild" w:date="2023-04-11T11:15:00Z">
        <w:r w:rsidR="00212E9C">
          <w:rPr>
            <w:color w:val="000000"/>
          </w:rPr>
          <w:t xml:space="preserve"> </w:t>
        </w:r>
      </w:ins>
      <w:ins w:id="40" w:author="Daniel Noble" w:date="2023-04-19T15:27:00Z">
        <w:r w:rsidR="00233578">
          <w:rPr>
            <w:color w:val="000000"/>
          </w:rPr>
          <w:t xml:space="preserve">To date, </w:t>
        </w:r>
      </w:ins>
      <w:del w:id="4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2" w:author="Kris.Wild" w:date="2023-04-11T11:15:00Z">
        <w:del w:id="43" w:author="Daniel Noble" w:date="2023-04-19T15:27:00Z">
          <w:r w:rsidR="00212E9C" w:rsidDel="00233578">
            <w:rPr>
              <w:color w:val="000000"/>
            </w:rPr>
            <w:delText>N</w:delText>
          </w:r>
        </w:del>
      </w:ins>
      <w:ins w:id="44" w:author="Daniel Noble" w:date="2023-04-19T15:27:00Z">
        <w:r w:rsidR="00233578">
          <w:rPr>
            <w:color w:val="000000"/>
          </w:rPr>
          <w:t>n</w:t>
        </w:r>
      </w:ins>
      <w:r w:rsidR="00CF59C6" w:rsidRPr="00CF59C6">
        <w:rPr>
          <w:color w:val="000000"/>
        </w:rPr>
        <w:t xml:space="preserve">o studies have explored </w:t>
      </w:r>
      <w:del w:id="45" w:author="Kris.Wild" w:date="2023-04-06T14:38:00Z">
        <w:r w:rsidR="00CF59C6" w:rsidRPr="00CF59C6" w:rsidDel="00790AEA">
          <w:rPr>
            <w:color w:val="000000"/>
          </w:rPr>
          <w:delText>the metab</w:delText>
        </w:r>
      </w:del>
      <w:ins w:id="46" w:author="Kris.Wild" w:date="2023-04-06T14:38:00Z">
        <w:del w:id="47" w:author="Daniel Noble" w:date="2023-04-19T15:26:00Z">
          <w:r w:rsidR="00790AEA" w:rsidDel="00233578">
            <w:rPr>
              <w:color w:val="000000"/>
            </w:rPr>
            <w:delText xml:space="preserve">any </w:delText>
          </w:r>
        </w:del>
      </w:ins>
      <w:del w:id="48" w:author="Daniel Noble" w:date="2023-04-19T15:26:00Z">
        <w:r w:rsidR="00CF59C6" w:rsidRPr="00CF59C6" w:rsidDel="00233578">
          <w:rPr>
            <w:color w:val="000000"/>
          </w:rPr>
          <w:delText xml:space="preserve">olic </w:delText>
        </w:r>
      </w:del>
      <w:ins w:id="49" w:author="Kris.Wild" w:date="2023-04-06T14:39:00Z">
        <w:del w:id="50" w:author="Daniel Noble" w:date="2023-04-19T15:26:00Z">
          <w:r w:rsidR="00790AEA" w:rsidDel="00233578">
            <w:rPr>
              <w:color w:val="000000"/>
            </w:rPr>
            <w:delText>components of energetics</w:delText>
          </w:r>
        </w:del>
      </w:ins>
      <w:ins w:id="51" w:author="Daniel Noble" w:date="2023-04-19T15:26:00Z">
        <w:r w:rsidR="00233578">
          <w:rPr>
            <w:color w:val="000000"/>
          </w:rPr>
          <w:t>how energetic components</w:t>
        </w:r>
      </w:ins>
      <w:ins w:id="52" w:author="Kris.Wild" w:date="2023-04-06T14:39:00Z">
        <w:r w:rsidR="00790AEA">
          <w:rPr>
            <w:color w:val="000000"/>
          </w:rPr>
          <w:t xml:space="preserve"> </w:t>
        </w:r>
      </w:ins>
      <w:ins w:id="53" w:author="Daniel Noble" w:date="2023-04-19T15:26:00Z">
        <w:r w:rsidR="00233578">
          <w:rPr>
            <w:color w:val="000000"/>
          </w:rPr>
          <w:t xml:space="preserve">are affected </w:t>
        </w:r>
      </w:ins>
      <w:ins w:id="54" w:author="Kris.Wild" w:date="2023-04-06T14:41:00Z">
        <w:r w:rsidR="00790AEA">
          <w:rPr>
            <w:color w:val="000000"/>
          </w:rPr>
          <w:t>(</w:t>
        </w:r>
      </w:ins>
      <w:ins w:id="55" w:author="Kris.Wild" w:date="2023-04-06T14:43:00Z">
        <w:r w:rsidR="00790AEA">
          <w:rPr>
            <w:color w:val="000000"/>
          </w:rPr>
          <w:t xml:space="preserve">i.e. </w:t>
        </w:r>
      </w:ins>
      <w:ins w:id="56" w:author="Kris.Wild" w:date="2023-04-06T14:41:00Z">
        <w:r w:rsidR="00790AEA">
          <w:rPr>
            <w:color w:val="000000"/>
          </w:rPr>
          <w:t>metabo</w:t>
        </w:r>
      </w:ins>
      <w:ins w:id="57" w:author="Kris.Wild" w:date="2023-04-06T14:43:00Z">
        <w:r w:rsidR="00790AEA">
          <w:rPr>
            <w:color w:val="000000"/>
          </w:rPr>
          <w:t>lism,</w:t>
        </w:r>
      </w:ins>
      <w:ins w:id="58" w:author="Kris.Wild" w:date="2023-04-06T14:44:00Z">
        <w:r w:rsidR="00790AEA">
          <w:rPr>
            <w:color w:val="000000"/>
          </w:rPr>
          <w:t xml:space="preserve"> growth, maintenance</w:t>
        </w:r>
      </w:ins>
      <w:ins w:id="59" w:author="Kris.Wild" w:date="2023-04-06T14:42:00Z">
        <w:r w:rsidR="00790AEA">
          <w:rPr>
            <w:color w:val="000000"/>
          </w:rPr>
          <w:t xml:space="preserve">) </w:t>
        </w:r>
      </w:ins>
      <w:ins w:id="60" w:author="Daniel Noble" w:date="2023-04-19T15:26:00Z">
        <w:r w:rsidR="00233578">
          <w:rPr>
            <w:color w:val="000000"/>
          </w:rPr>
          <w:t>by sex-reversal</w:t>
        </w:r>
      </w:ins>
      <w:ins w:id="61" w:author="Kris.Wild" w:date="2023-04-06T14:40:00Z">
        <w:del w:id="62" w:author="Daniel Noble" w:date="2023-04-19T15:26:00Z">
          <w:r w:rsidR="00790AEA" w:rsidDel="00233578">
            <w:rPr>
              <w:color w:val="000000"/>
            </w:rPr>
            <w:delText xml:space="preserve">and </w:delText>
          </w:r>
        </w:del>
      </w:ins>
      <w:ins w:id="63" w:author="Kris.Wild" w:date="2023-04-06T14:44:00Z">
        <w:del w:id="64" w:author="Daniel Noble" w:date="2023-04-19T15:26:00Z">
          <w:r w:rsidR="00790AEA" w:rsidDel="00233578">
            <w:rPr>
              <w:color w:val="000000"/>
            </w:rPr>
            <w:delText xml:space="preserve">if </w:delText>
          </w:r>
        </w:del>
      </w:ins>
      <w:ins w:id="65" w:author="Kris.Wild" w:date="2023-04-10T12:56:00Z">
        <w:del w:id="66" w:author="Daniel Noble" w:date="2023-04-19T15:26:00Z">
          <w:r w:rsidR="000A2256" w:rsidDel="00233578">
            <w:rPr>
              <w:color w:val="000000"/>
            </w:rPr>
            <w:delText xml:space="preserve">such </w:delText>
          </w:r>
        </w:del>
      </w:ins>
      <w:del w:id="67" w:author="Daniel Noble" w:date="2023-04-19T15:26:00Z">
        <w:r w:rsidR="00CF59C6" w:rsidRPr="00CF59C6" w:rsidDel="00233578">
          <w:rPr>
            <w:color w:val="000000"/>
          </w:rPr>
          <w:delText xml:space="preserve">consequences </w:delText>
        </w:r>
      </w:del>
      <w:ins w:id="68" w:author="Kris.Wild" w:date="2023-04-10T12:56:00Z">
        <w:del w:id="69" w:author="Daniel Noble" w:date="2023-04-19T15:26:00Z">
          <w:r w:rsidR="000A2256" w:rsidDel="00233578">
            <w:rPr>
              <w:color w:val="000000"/>
            </w:rPr>
            <w:delText xml:space="preserve">in these traits </w:delText>
          </w:r>
        </w:del>
      </w:ins>
      <w:del w:id="70" w:author="Daniel Noble" w:date="2023-04-19T15:26:00Z">
        <w:r w:rsidR="00CF59C6" w:rsidRPr="00CF59C6" w:rsidDel="00233578">
          <w:rPr>
            <w:color w:val="000000"/>
          </w:rPr>
          <w:delText xml:space="preserve">of </w:delText>
        </w:r>
      </w:del>
      <w:ins w:id="71" w:author="Kris.Wild" w:date="2023-04-06T14:44:00Z">
        <w:del w:id="72"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3" w:author="Daniel Noble" w:date="2023-04-19T15:26:00Z">
        <w:r w:rsidR="00CF59C6" w:rsidRPr="00CF59C6" w:rsidDel="00233578">
          <w:rPr>
            <w:color w:val="000000"/>
          </w:rPr>
          <w:delText>sex-reversal</w:delText>
        </w:r>
      </w:del>
      <w:ins w:id="74" w:author="Kris.Wild" w:date="2023-04-06T14:41:00Z">
        <w:del w:id="75" w:author="Daniel Noble" w:date="2023-04-19T15:26:00Z">
          <w:r w:rsidR="00790AEA" w:rsidDel="00233578">
            <w:rPr>
              <w:color w:val="000000"/>
            </w:rPr>
            <w:delText>sex</w:delText>
          </w:r>
        </w:del>
      </w:ins>
      <w:ins w:id="76" w:author="Kris.Wild" w:date="2023-04-06T14:45:00Z">
        <w:del w:id="77" w:author="Daniel Noble" w:date="2023-04-19T15:26:00Z">
          <w:r w:rsidR="00790AEA" w:rsidDel="00233578">
            <w:rPr>
              <w:color w:val="000000"/>
            </w:rPr>
            <w:delText>-</w:delText>
          </w:r>
        </w:del>
      </w:ins>
      <w:ins w:id="78" w:author="Kris.Wild" w:date="2023-04-06T14:41:00Z">
        <w:del w:id="79" w:author="Daniel Noble" w:date="2023-04-19T15:26:00Z">
          <w:r w:rsidR="00790AEA" w:rsidDel="00233578">
            <w:rPr>
              <w:color w:val="000000"/>
            </w:rPr>
            <w:delText>reversal</w:delText>
          </w:r>
        </w:del>
      </w:ins>
      <w:del w:id="80" w:author="Daniel Noble" w:date="2023-04-19T15:26:00Z">
        <w:r w:rsidR="00CF59C6" w:rsidRPr="00CF59C6" w:rsidDel="00233578">
          <w:rPr>
            <w:color w:val="000000"/>
          </w:rPr>
          <w:delText xml:space="preserve"> </w:delText>
        </w:r>
      </w:del>
      <w:ins w:id="81" w:author="Kris.Wild" w:date="2023-04-10T12:57:00Z">
        <w:del w:id="82" w:author="Daniel Noble" w:date="2023-04-19T15:26:00Z">
          <w:r w:rsidR="000A2256" w:rsidDel="00233578">
            <w:rPr>
              <w:color w:val="000000"/>
            </w:rPr>
            <w:delText xml:space="preserve">exist </w:delText>
          </w:r>
        </w:del>
      </w:ins>
      <w:del w:id="83" w:author="Daniel Noble" w:date="2023-04-19T15:26:00Z">
        <w:r w:rsidR="00CF59C6" w:rsidRPr="00CF59C6" w:rsidDel="00233578">
          <w:rPr>
            <w:color w:val="000000"/>
          </w:rPr>
          <w:delText xml:space="preserve">in any other </w:delText>
        </w:r>
      </w:del>
      <w:ins w:id="84" w:author="Kris.Wild" w:date="2023-04-11T11:17:00Z">
        <w:del w:id="85" w:author="Daniel Noble" w:date="2023-04-19T15:26:00Z">
          <w:r w:rsidR="00212E9C" w:rsidDel="00233578">
            <w:rPr>
              <w:color w:val="000000"/>
            </w:rPr>
            <w:delText xml:space="preserve">terrestrial </w:delText>
          </w:r>
        </w:del>
      </w:ins>
      <w:del w:id="86" w:author="Daniel Noble" w:date="2023-04-19T15:26:00Z">
        <w:r w:rsidR="00CF59C6" w:rsidRPr="00CF59C6" w:rsidDel="00233578">
          <w:rPr>
            <w:color w:val="000000"/>
          </w:rPr>
          <w:delText>vertebrate</w:delText>
        </w:r>
      </w:del>
      <w:ins w:id="87"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8" w:author="Kris.Wild" w:date="2023-04-06T14:48:00Z">
        <w:r w:rsidR="00EE2FAC">
          <w:rPr>
            <w:color w:val="000000"/>
          </w:rPr>
          <w:t>sex-specific</w:t>
        </w:r>
      </w:ins>
      <w:ins w:id="89" w:author="Kris.Wild" w:date="2023-04-06T14:47:00Z">
        <w:r w:rsidR="00EE2FAC">
          <w:rPr>
            <w:color w:val="000000"/>
          </w:rPr>
          <w:t xml:space="preserve"> </w:t>
        </w:r>
      </w:ins>
      <w:ins w:id="90" w:author="Kris.Wild" w:date="2023-04-06T14:46:00Z">
        <w:r w:rsidR="00EE2FAC">
          <w:rPr>
            <w:color w:val="000000"/>
          </w:rPr>
          <w:t xml:space="preserve">strategies of </w:t>
        </w:r>
      </w:ins>
      <w:del w:id="91" w:author="Kris.Wild" w:date="2023-04-06T14:40:00Z">
        <w:r w:rsidR="00E356F2" w:rsidRPr="00E356F2" w:rsidDel="00790AEA">
          <w:rPr>
            <w:color w:val="000000"/>
          </w:rPr>
          <w:delText xml:space="preserve">metabolism </w:delText>
        </w:r>
      </w:del>
      <w:ins w:id="92" w:author="Kris.Wild" w:date="2023-04-06T14:40:00Z">
        <w:r w:rsidR="00790AEA">
          <w:rPr>
            <w:color w:val="000000"/>
          </w:rPr>
          <w:t>energy allocation</w:t>
        </w:r>
      </w:ins>
      <w:ins w:id="93" w:author="Kris.Wild" w:date="2023-04-06T14:48:00Z">
        <w:r w:rsidR="00EE2FAC">
          <w:rPr>
            <w:color w:val="000000"/>
          </w:rPr>
          <w:t xml:space="preserve"> have been documented between males and females</w:t>
        </w:r>
      </w:ins>
      <w:del w:id="94" w:author="Kris.Wild" w:date="2023-04-06T14:41:00Z">
        <w:r w:rsidR="00E356F2" w:rsidRPr="00E356F2" w:rsidDel="00790AEA">
          <w:rPr>
            <w:color w:val="000000"/>
          </w:rPr>
          <w:delText>is</w:delText>
        </w:r>
      </w:del>
      <w:del w:id="95"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6" w:author="Kris.Wild" w:date="2023-04-06T14:47:00Z">
        <w:r w:rsidR="00EE2FAC">
          <w:rPr>
            <w:color w:val="000000"/>
          </w:rPr>
          <w:t xml:space="preserve"> </w:t>
        </w:r>
      </w:ins>
      <w:del w:id="97" w:author="Kris.Wild" w:date="2023-04-06T14:46:00Z">
        <w:r w:rsidR="00011099" w:rsidDel="00EE2FAC">
          <w:rPr>
            <w:color w:val="000000"/>
          </w:rPr>
          <w:delText>s</w:delText>
        </w:r>
      </w:del>
      <w:del w:id="98"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9" w:author="Kris.Wild" w:date="2023-04-10T10:27:00Z">
        <w:r w:rsidR="00675208" w:rsidRPr="002133E8" w:rsidDel="002D0A78">
          <w:rPr>
            <w:color w:val="000000" w:themeColor="text1"/>
          </w:rPr>
          <w:delText xml:space="preserve">energetic and </w:delText>
        </w:r>
      </w:del>
      <w:del w:id="100"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1"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2"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3"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4" w:author="Kris.Wild" w:date="2023-04-10T10:30:00Z">
        <w:r w:rsidR="002D0A78">
          <w:rPr>
            <w:color w:val="000000" w:themeColor="text1"/>
          </w:rPr>
          <w:t xml:space="preserve"> </w:t>
        </w:r>
      </w:ins>
      <w:del w:id="105"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6"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lastRenderedPageBreak/>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w:t>
      </w:r>
      <w:proofErr w:type="spellStart"/>
      <w:r w:rsidRPr="002756C0">
        <w:rPr>
          <w:color w:val="000000" w:themeColor="text1"/>
        </w:rPr>
        <w:t>hemipenes</w:t>
      </w:r>
      <w:proofErr w:type="spellEnd"/>
      <w:r w:rsidRPr="002756C0">
        <w:rPr>
          <w:color w:val="000000" w:themeColor="text1"/>
        </w:rPr>
        <w:t xml:space="preserve">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7" w:author="Kris.Wild" w:date="2023-04-06T14:56:00Z">
        <w:r w:rsidR="00D02758" w:rsidDel="00FC6010">
          <w:rPr>
            <w:color w:val="000000" w:themeColor="text1"/>
          </w:rPr>
          <w:delText xml:space="preserve">blood </w:delText>
        </w:r>
      </w:del>
      <w:ins w:id="108"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 xml:space="preserve">by using </w:t>
      </w:r>
      <w:r w:rsidR="006D58EA" w:rsidRPr="002756C0">
        <w:rPr>
          <w:color w:val="000000" w:themeColor="text1"/>
        </w:rPr>
        <w:lastRenderedPageBreak/>
        <w:t>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9"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 xml:space="preserve">P. </w:t>
      </w:r>
      <w:proofErr w:type="spellStart"/>
      <w:r w:rsidRPr="002756C0">
        <w:rPr>
          <w:i/>
          <w:iCs/>
          <w:color w:val="000000" w:themeColor="text1"/>
        </w:rPr>
        <w:t>vitticeps</w:t>
      </w:r>
      <w:proofErr w:type="spellEnd"/>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10"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1" w:author="Kris.Wild" w:date="2023-04-21T13:03:00Z">
        <w:r w:rsidR="008041D1">
          <w:rPr>
            <w:color w:val="000000" w:themeColor="text1"/>
          </w:rPr>
          <w:t xml:space="preserve"> </w:t>
        </w:r>
      </w:ins>
      <w:del w:id="112"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13" w:author="Kris.Wild" w:date="2023-04-10T11:35:00Z">
        <w:r w:rsidRPr="007004FA" w:rsidDel="007F15D4">
          <w:rPr>
            <w:color w:val="000000" w:themeColor="text1"/>
          </w:rPr>
          <w:delText>.</w:delText>
        </w:r>
      </w:del>
      <w:ins w:id="114" w:author="Kris.Wild" w:date="2023-04-10T11:32:00Z">
        <w:r w:rsidR="007F15D4" w:rsidRPr="007004FA">
          <w:rPr>
            <w:color w:val="000000" w:themeColor="text1"/>
          </w:rPr>
          <w:t xml:space="preserve">. </w:t>
        </w:r>
      </w:ins>
      <w:ins w:id="115" w:author="Daniel Noble" w:date="2023-04-19T14:44:00Z">
        <w:r w:rsidR="000734D1" w:rsidRPr="007004FA">
          <w:rPr>
            <w:color w:val="000000" w:themeColor="text1"/>
            <w:rPrChange w:id="116"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17" w:author="Kris.Wild" w:date="2023-04-10T11:28:00Z">
        <w:r w:rsidRPr="008F19F9" w:rsidDel="007F15D4">
          <w:rPr>
            <w:color w:val="000000" w:themeColor="text1"/>
          </w:rPr>
          <w:delText xml:space="preserve"> </w:delText>
        </w:r>
      </w:del>
      <w:r w:rsidRPr="008F19F9">
        <w:rPr>
          <w:color w:val="000000" w:themeColor="text1"/>
        </w:rPr>
        <w:t xml:space="preserve">Default priors </w:t>
      </w:r>
      <w:ins w:id="118" w:author="Daniel Noble" w:date="2023-04-19T14:51:00Z">
        <w:r w:rsidR="000734D1">
          <w:rPr>
            <w:i/>
            <w:iCs/>
            <w:color w:val="000000" w:themeColor="text1"/>
          </w:rPr>
          <w:t xml:space="preserve">(See Supplementary Material for Details) </w:t>
        </w:r>
      </w:ins>
      <w:ins w:id="119"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 xml:space="preserve">respectively). Deviations </w:t>
      </w:r>
      <w:r w:rsidRPr="008F19F9">
        <w:rPr>
          <w:color w:val="000000" w:themeColor="text1"/>
        </w:rPr>
        <w:lastRenderedPageBreak/>
        <w:t>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20" w:author="Kris.Wild" w:date="2023-04-21T21:50:00Z">
        <w:r w:rsidR="00246C9C" w:rsidRPr="0019556D" w:rsidDel="00AF54D9">
          <w:delText xml:space="preserve">S2 </w:delText>
        </w:r>
      </w:del>
      <w:ins w:id="121" w:author="Kris.Wild" w:date="2023-04-21T21:50:00Z">
        <w:r w:rsidR="00AF54D9" w:rsidRPr="0019556D">
          <w:t>S</w:t>
        </w:r>
        <w:r w:rsidR="00AF54D9">
          <w:t>1</w:t>
        </w:r>
        <w:r w:rsidR="00AF54D9" w:rsidRPr="0019556D">
          <w:t xml:space="preserve"> </w:t>
        </w:r>
      </w:ins>
      <w:r w:rsidR="00246C9C" w:rsidRPr="0019556D">
        <w:t xml:space="preserve">&amp; </w:t>
      </w:r>
      <w:del w:id="122" w:author="Kris.Wild" w:date="2023-04-21T21:50:00Z">
        <w:r w:rsidR="00246C9C" w:rsidRPr="0019556D" w:rsidDel="00AF54D9">
          <w:delText xml:space="preserve">S3 </w:delText>
        </w:r>
      </w:del>
      <w:ins w:id="123"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24" w:author="Kris.Wild" w:date="2023-04-10T11:36:00Z"/>
          <w:color w:val="000000" w:themeColor="text1"/>
        </w:rPr>
      </w:pPr>
      <w:r w:rsidRPr="008F19F9">
        <w:rPr>
          <w:color w:val="000000" w:themeColor="text1"/>
        </w:rPr>
        <w:t>Differences in growth rates were compared across sex class</w:t>
      </w:r>
      <w:ins w:id="125" w:author="Kris.Wild" w:date="2023-04-21T11:16:00Z">
        <w:r w:rsidR="003114C6">
          <w:rPr>
            <w:color w:val="000000" w:themeColor="text1"/>
          </w:rPr>
          <w:t xml:space="preserve"> </w:t>
        </w:r>
      </w:ins>
      <w:del w:id="126"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27" w:author="Kris.Wild" w:date="2023-04-06T15:03:00Z">
        <w:r w:rsidRPr="008F19F9" w:rsidDel="00FC6010">
          <w:rPr>
            <w:color w:val="000000" w:themeColor="text1"/>
          </w:rPr>
          <w:delText xml:space="preserve">mixed effect </w:delText>
        </w:r>
      </w:del>
      <w:r w:rsidRPr="008F19F9">
        <w:rPr>
          <w:color w:val="000000" w:themeColor="text1"/>
        </w:rPr>
        <w:t>models</w:t>
      </w:r>
      <w:ins w:id="128" w:author="Kris.Wild" w:date="2023-04-21T21:37:00Z">
        <w:r w:rsidR="00D70EDA">
          <w:rPr>
            <w:color w:val="000000" w:themeColor="text1"/>
          </w:rPr>
          <w:t xml:space="preserve"> </w:t>
        </w:r>
      </w:ins>
      <w:ins w:id="129" w:author="Kris.Wild" w:date="2023-04-21T21:40:00Z">
        <w:r w:rsidR="00D70EDA">
          <w:rPr>
            <w:color w:val="000000" w:themeColor="text1"/>
          </w:rPr>
          <w:t>while accounting for</w:t>
        </w:r>
      </w:ins>
      <w:ins w:id="130" w:author="Kris.Wild" w:date="2023-04-21T21:37:00Z">
        <w:r w:rsidR="00D70EDA">
          <w:rPr>
            <w:color w:val="000000" w:themeColor="text1"/>
          </w:rPr>
          <w:t xml:space="preserve"> individual mean metabolism</w:t>
        </w:r>
      </w:ins>
      <w:r w:rsidRPr="008F19F9">
        <w:rPr>
          <w:color w:val="000000" w:themeColor="text1"/>
        </w:rPr>
        <w:t xml:space="preserve">. </w:t>
      </w:r>
      <w:del w:id="131" w:author="Kris.Wild" w:date="2023-04-21T21:39:00Z">
        <w:r w:rsidRPr="008F19F9" w:rsidDel="00D70EDA">
          <w:rPr>
            <w:color w:val="000000" w:themeColor="text1"/>
          </w:rPr>
          <w:delText xml:space="preserve">Growth </w:delText>
        </w:r>
      </w:del>
      <w:ins w:id="132" w:author="Kris.Wild" w:date="2023-04-21T21:40:00Z">
        <w:r w:rsidR="00D70EDA">
          <w:rPr>
            <w:color w:val="000000" w:themeColor="text1"/>
          </w:rPr>
          <w:t>This allowed us to test if there was a relationship between metabolism and growth rate</w:t>
        </w:r>
      </w:ins>
      <w:ins w:id="133" w:author="Kris.Wild" w:date="2023-04-22T07:47:00Z">
        <w:r w:rsidR="00282C3C">
          <w:rPr>
            <w:color w:val="000000" w:themeColor="text1"/>
          </w:rPr>
          <w:t xml:space="preserve"> </w:t>
        </w:r>
      </w:ins>
      <w:ins w:id="134"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35" w:author="Kris.Wild" w:date="2023-04-21T21:40:00Z">
        <w:r w:rsidRPr="008F19F9" w:rsidDel="00D70EDA">
          <w:rPr>
            <w:color w:val="000000" w:themeColor="text1"/>
          </w:rPr>
          <w:delText xml:space="preserve">rate of SVL </w:delText>
        </w:r>
      </w:del>
      <w:del w:id="136" w:author="Kris.Wild" w:date="2023-04-21T21:39:00Z">
        <w:r w:rsidRPr="008F19F9" w:rsidDel="00D70EDA">
          <w:rPr>
            <w:color w:val="000000" w:themeColor="text1"/>
          </w:rPr>
          <w:delText xml:space="preserve">and </w:delText>
        </w:r>
      </w:del>
      <w:del w:id="137" w:author="Kris.Wild" w:date="2023-04-21T21:40:00Z">
        <w:r w:rsidRPr="008F19F9" w:rsidDel="00D70EDA">
          <w:rPr>
            <w:color w:val="000000" w:themeColor="text1"/>
          </w:rPr>
          <w:delText>mass</w:delText>
        </w:r>
      </w:del>
      <w:del w:id="138" w:author="Kris.Wild" w:date="2023-04-21T21:39:00Z">
        <w:r w:rsidRPr="008F19F9" w:rsidDel="00D70EDA">
          <w:rPr>
            <w:color w:val="000000" w:themeColor="text1"/>
          </w:rPr>
          <w:delText xml:space="preserve"> </w:delText>
        </w:r>
      </w:del>
      <w:del w:id="139" w:author="Kris.Wild" w:date="2023-04-21T21:40:00Z">
        <w:r w:rsidRPr="008F19F9" w:rsidDel="00D70EDA">
          <w:rPr>
            <w:color w:val="000000" w:themeColor="text1"/>
          </w:rPr>
          <w:delText>were analysed</w:delText>
        </w:r>
      </w:del>
      <w:del w:id="140" w:author="Kris.Wild" w:date="2023-04-21T21:36:00Z">
        <w:r w:rsidRPr="008F19F9" w:rsidDel="00D70EDA">
          <w:rPr>
            <w:color w:val="000000" w:themeColor="text1"/>
          </w:rPr>
          <w:delText xml:space="preserve"> as a function of initial size (or mass) measurements, </w:delText>
        </w:r>
      </w:del>
      <w:del w:id="141"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42"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43" w:author="Kris.Wild" w:date="2023-04-10T11:36:00Z">
        <w:r w:rsidR="007F15D4">
          <w:rPr>
            <w:color w:val="000000" w:themeColor="text1"/>
          </w:rPr>
          <w:t xml:space="preserve"> </w:t>
        </w:r>
      </w:ins>
      <w:del w:id="144"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45"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46"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47" w:author="Kris.Wild" w:date="2023-04-06T15:11:00Z">
        <w:r w:rsidR="00697D2E" w:rsidRPr="00EF77E5" w:rsidDel="00E92EC2">
          <w:rPr>
            <w:color w:val="000000" w:themeColor="text1"/>
            <w:shd w:val="clear" w:color="auto" w:fill="FFFFFF"/>
            <w:lang w:val="en-US"/>
          </w:rPr>
          <w:delText xml:space="preserve">that </w:delText>
        </w:r>
      </w:del>
      <w:ins w:id="148"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49" w:author="Kris.Wild" w:date="2023-04-06T15:12:00Z">
        <w:r w:rsidR="006F3F30" w:rsidDel="00E92EC2">
          <w:rPr>
            <w:color w:val="000000" w:themeColor="text1"/>
            <w:shd w:val="clear" w:color="auto" w:fill="FFFFFF"/>
            <w:lang w:val="en-US"/>
          </w:rPr>
          <w:delText xml:space="preserve">by </w:delText>
        </w:r>
      </w:del>
      <w:proofErr w:type="gramStart"/>
      <w:ins w:id="150"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51" w:author="Kris.Wild" w:date="2023-04-06T15:18:00Z">
        <w:r w:rsidR="00040EDC">
          <w:rPr>
            <w:color w:val="000000" w:themeColor="text1"/>
            <w:shd w:val="clear" w:color="auto" w:fill="FFFFFF"/>
            <w:lang w:val="en-US"/>
          </w:rPr>
          <w:t>mass-specific metabolic rate that</w:t>
        </w:r>
      </w:ins>
      <w:del w:id="152" w:author="Kris.Wild" w:date="2023-04-06T15:17:00Z">
        <w:r w:rsidR="00697D2E" w:rsidRPr="00EF77E5" w:rsidDel="00040EDC">
          <w:rPr>
            <w:color w:val="000000" w:themeColor="text1"/>
            <w:shd w:val="clear" w:color="auto" w:fill="FFFFFF"/>
            <w:lang w:val="en-US"/>
          </w:rPr>
          <w:delText xml:space="preserve">scaling </w:delText>
        </w:r>
      </w:del>
      <w:ins w:id="153" w:author="Kris.Wild" w:date="2023-04-06T15:13:00Z">
        <w:r w:rsidR="00E92EC2">
          <w:rPr>
            <w:color w:val="000000" w:themeColor="text1"/>
            <w:shd w:val="clear" w:color="auto" w:fill="FFFFFF"/>
            <w:lang w:val="en-US"/>
          </w:rPr>
          <w:t xml:space="preserve"> </w:t>
        </w:r>
      </w:ins>
      <w:del w:id="154"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w:t>
      </w:r>
      <w:proofErr w:type="spellStart"/>
      <w:r w:rsidR="00697D2E"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proofErr w:type="spellEnd"/>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proofErr w:type="spellStart"/>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proofErr w:type="spellEnd"/>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55" w:author="Kris.Wild" w:date="2023-04-21T21:46:00Z">
        <w:r w:rsidR="00AF54D9">
          <w:rPr>
            <w:color w:val="000000" w:themeColor="text1"/>
            <w:shd w:val="clear" w:color="auto" w:fill="FFFFFF"/>
            <w:lang w:val="en-GB"/>
          </w:rPr>
          <w:t>; Table S</w:t>
        </w:r>
      </w:ins>
      <w:ins w:id="15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5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58" w:author="Kris.Wild" w:date="2023-04-21T21:50:00Z">
        <w:r w:rsidR="00AF54D9" w:rsidRPr="00EF77E5">
          <w:rPr>
            <w:color w:val="000000" w:themeColor="text1"/>
            <w:shd w:val="clear" w:color="auto" w:fill="FFFFFF"/>
            <w:lang w:val="en-US"/>
          </w:rPr>
          <w:t>S</w:t>
        </w:r>
      </w:ins>
      <w:ins w:id="15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5484FD8B"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6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61" w:author="Kris.Wild" w:date="2023-04-06T15:09:00Z">
        <w:r w:rsidR="006F3F30" w:rsidDel="00E92EC2">
          <w:rPr>
            <w:color w:val="000000" w:themeColor="text1"/>
            <w:shd w:val="clear" w:color="auto" w:fill="FFFFFF"/>
            <w:lang w:val="en-US"/>
          </w:rPr>
          <w:delText xml:space="preserve">that </w:delText>
        </w:r>
      </w:del>
      <w:ins w:id="16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63" w:author="Kris.Wild" w:date="2023-04-06T15:12:00Z">
        <w:r w:rsidR="006F3F30" w:rsidDel="00E92EC2">
          <w:rPr>
            <w:color w:val="000000" w:themeColor="text1"/>
            <w:shd w:val="clear" w:color="auto" w:fill="FFFFFF"/>
            <w:lang w:val="en-US"/>
          </w:rPr>
          <w:delText xml:space="preserve">by </w:delText>
        </w:r>
      </w:del>
      <w:proofErr w:type="gramStart"/>
      <w:ins w:id="164"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65" w:author="Kris.Wild" w:date="2023-04-21T11:26:00Z">
        <w:r w:rsidR="00B56F4B" w:rsidRPr="00B56F4B">
          <w:rPr>
            <w:color w:val="000000" w:themeColor="text1"/>
            <w:shd w:val="clear" w:color="auto" w:fill="FFFFFF"/>
            <w:lang w:val="en-US"/>
            <w:rPrChange w:id="16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6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6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6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w:t>
        </w:r>
        <w:proofErr w:type="spellStart"/>
        <w:r w:rsidR="00B56F4B" w:rsidRPr="00B56F4B">
          <w:rPr>
            <w:color w:val="000000" w:themeColor="text1"/>
            <w:shd w:val="clear" w:color="auto" w:fill="FFFFFF"/>
            <w:lang w:val="en-US"/>
            <w:rPrChange w:id="170" w:author="Kris.Wild" w:date="2023-04-21T11:26:00Z">
              <w:rPr>
                <w:i/>
                <w:iCs/>
                <w:color w:val="000000" w:themeColor="text1"/>
                <w:shd w:val="clear" w:color="auto" w:fill="FFFFFF"/>
                <w:lang w:val="en-US"/>
              </w:rPr>
            </w:rPrChange>
          </w:rPr>
          <w:t>female</w:t>
        </w:r>
        <w:r w:rsidR="00B56F4B" w:rsidRPr="00B56F4B">
          <w:rPr>
            <w:color w:val="000000" w:themeColor="text1"/>
            <w:shd w:val="clear" w:color="auto" w:fill="FFFFFF"/>
            <w:vertAlign w:val="subscript"/>
            <w:lang w:val="en-US"/>
            <w:rPrChange w:id="171" w:author="Kris.Wild" w:date="2023-04-21T11:26:00Z">
              <w:rPr>
                <w:i/>
                <w:iCs/>
                <w:color w:val="000000" w:themeColor="text1"/>
                <w:shd w:val="clear" w:color="auto" w:fill="FFFFFF"/>
                <w:vertAlign w:val="subscript"/>
                <w:lang w:val="en-US"/>
              </w:rPr>
            </w:rPrChange>
          </w:rPr>
          <w:t>SR</w:t>
        </w:r>
        <w:proofErr w:type="spellEnd"/>
        <w:r w:rsidR="00B56F4B" w:rsidRPr="00B56F4B">
          <w:rPr>
            <w:color w:val="000000" w:themeColor="text1"/>
            <w:shd w:val="clear" w:color="auto" w:fill="FFFFFF"/>
            <w:lang w:val="en-US"/>
            <w:rPrChange w:id="172"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3"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4" w:author="Kris.Wild" w:date="2023-04-21T11:26:00Z">
              <w:rPr>
                <w:i/>
                <w:iCs/>
                <w:color w:val="000000" w:themeColor="text1"/>
                <w:shd w:val="clear" w:color="auto" w:fill="FFFFFF"/>
                <w:lang w:val="en-US"/>
              </w:rPr>
            </w:rPrChange>
          </w:rPr>
          <w:t xml:space="preserve"> &lt; 0.01), but lower than their phenotypic counterparts (female ZW - </w:t>
        </w:r>
        <w:proofErr w:type="spellStart"/>
        <w:r w:rsidR="00B56F4B" w:rsidRPr="00B56F4B">
          <w:rPr>
            <w:color w:val="000000" w:themeColor="text1"/>
            <w:shd w:val="clear" w:color="auto" w:fill="FFFFFF"/>
            <w:lang w:val="en-US"/>
            <w:rPrChange w:id="175" w:author="Kris.Wild" w:date="2023-04-21T11:26:00Z">
              <w:rPr>
                <w:i/>
                <w:iCs/>
                <w:color w:val="000000" w:themeColor="text1"/>
                <w:shd w:val="clear" w:color="auto" w:fill="FFFFFF"/>
                <w:lang w:val="en-US"/>
              </w:rPr>
            </w:rPrChange>
          </w:rPr>
          <w:t>female</w:t>
        </w:r>
        <w:r w:rsidR="00B56F4B" w:rsidRPr="00B56F4B">
          <w:rPr>
            <w:color w:val="000000" w:themeColor="text1"/>
            <w:shd w:val="clear" w:color="auto" w:fill="FFFFFF"/>
            <w:vertAlign w:val="subscript"/>
            <w:lang w:val="en-US"/>
            <w:rPrChange w:id="176" w:author="Kris.Wild" w:date="2023-04-21T11:26:00Z">
              <w:rPr>
                <w:i/>
                <w:iCs/>
                <w:color w:val="000000" w:themeColor="text1"/>
                <w:shd w:val="clear" w:color="auto" w:fill="FFFFFF"/>
                <w:vertAlign w:val="subscript"/>
                <w:lang w:val="en-US"/>
              </w:rPr>
            </w:rPrChange>
          </w:rPr>
          <w:t>SR</w:t>
        </w:r>
        <w:proofErr w:type="spellEnd"/>
        <w:r w:rsidR="00B56F4B" w:rsidRPr="00B56F4B">
          <w:rPr>
            <w:color w:val="000000" w:themeColor="text1"/>
            <w:shd w:val="clear" w:color="auto" w:fill="FFFFFF"/>
            <w:lang w:val="en-US"/>
            <w:rPrChange w:id="177"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8"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9"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80"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81"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82" w:author="Kris.Wild" w:date="2023-04-21T11:26:00Z">
              <w:rPr>
                <w:i/>
                <w:iCs/>
                <w:color w:val="000000" w:themeColor="text1"/>
                <w:shd w:val="clear" w:color="auto" w:fill="FFFFFF"/>
                <w:lang w:val="en-US"/>
              </w:rPr>
            </w:rPrChange>
          </w:rPr>
          <w:t xml:space="preserve"> than ZW females (Fig. 2D</w:t>
        </w:r>
      </w:ins>
      <w:ins w:id="183" w:author="Kris.Wild" w:date="2023-04-21T21:52:00Z">
        <w:r w:rsidR="007D2212">
          <w:rPr>
            <w:color w:val="000000" w:themeColor="text1"/>
            <w:shd w:val="clear" w:color="auto" w:fill="FFFFFF"/>
            <w:lang w:val="en-US"/>
          </w:rPr>
          <w:t>; Table S3</w:t>
        </w:r>
      </w:ins>
      <w:ins w:id="184" w:author="Kris.Wild" w:date="2023-04-21T11:26:00Z">
        <w:r w:rsidR="00B56F4B" w:rsidRPr="00B56F4B">
          <w:rPr>
            <w:color w:val="000000" w:themeColor="text1"/>
            <w:shd w:val="clear" w:color="auto" w:fill="FFFFFF"/>
            <w:lang w:val="en-US"/>
            <w:rPrChange w:id="185" w:author="Kris.Wild" w:date="2023-04-21T11:26:00Z">
              <w:rPr>
                <w:i/>
                <w:iCs/>
                <w:color w:val="000000" w:themeColor="text1"/>
                <w:shd w:val="clear" w:color="auto" w:fill="FFFFFF"/>
                <w:lang w:val="en-US"/>
              </w:rPr>
            </w:rPrChange>
          </w:rPr>
          <w:t>)</w:t>
        </w:r>
        <w:del w:id="186" w:author="Daniel Noble" w:date="2023-04-22T08:29:00Z">
          <w:r w:rsidR="00B56F4B" w:rsidRPr="00B56F4B" w:rsidDel="0071069C">
            <w:rPr>
              <w:color w:val="000000" w:themeColor="text1"/>
              <w:shd w:val="clear" w:color="auto" w:fill="FFFFFF"/>
              <w:lang w:val="en-US"/>
              <w:rPrChange w:id="187" w:author="Kris.Wild" w:date="2023-04-21T11:26:00Z">
                <w:rPr>
                  <w:i/>
                  <w:iCs/>
                  <w:color w:val="000000" w:themeColor="text1"/>
                  <w:shd w:val="clear" w:color="auto" w:fill="FFFFFF"/>
                  <w:lang w:val="en-US"/>
                </w:rPr>
              </w:rPrChange>
            </w:rPr>
            <w:delText xml:space="preserve">, indicating that </w:delText>
          </w:r>
        </w:del>
        <w:del w:id="188" w:author="Daniel Noble" w:date="2023-04-22T08:28:00Z">
          <w:r w:rsidR="00B56F4B" w:rsidRPr="00B56F4B" w:rsidDel="0071069C">
            <w:rPr>
              <w:color w:val="000000" w:themeColor="text1"/>
              <w:shd w:val="clear" w:color="auto" w:fill="FFFFFF"/>
              <w:lang w:val="en-US"/>
              <w:rPrChange w:id="189" w:author="Kris.Wild" w:date="2023-04-21T11:26:00Z">
                <w:rPr>
                  <w:i/>
                  <w:iCs/>
                  <w:color w:val="000000" w:themeColor="text1"/>
                  <w:shd w:val="clear" w:color="auto" w:fill="FFFFFF"/>
                  <w:lang w:val="en-US"/>
                </w:rPr>
              </w:rPrChange>
            </w:rPr>
            <w:delText xml:space="preserve">as </w:delText>
          </w:r>
        </w:del>
      </w:ins>
      <w:ins w:id="190" w:author="Daniel Noble" w:date="2023-04-22T08:29:00Z">
        <w:r w:rsidR="0071069C">
          <w:rPr>
            <w:color w:val="000000" w:themeColor="text1"/>
            <w:shd w:val="clear" w:color="auto" w:fill="FFFFFF"/>
            <w:lang w:val="en-US"/>
          </w:rPr>
          <w:t>. As a consequence, l</w:t>
        </w:r>
      </w:ins>
      <w:ins w:id="191" w:author="Daniel Noble" w:date="2023-04-22T08:28:00Z">
        <w:r w:rsidR="0071069C">
          <w:rPr>
            <w:color w:val="000000" w:themeColor="text1"/>
            <w:shd w:val="clear" w:color="auto" w:fill="FFFFFF"/>
            <w:lang w:val="en-US"/>
          </w:rPr>
          <w:t xml:space="preserve">arge </w:t>
        </w:r>
      </w:ins>
      <w:ins w:id="192" w:author="Kris.Wild" w:date="2023-04-21T11:26:00Z">
        <w:r w:rsidR="00B56F4B" w:rsidRPr="00B56F4B">
          <w:rPr>
            <w:color w:val="000000" w:themeColor="text1"/>
            <w:shd w:val="clear" w:color="auto" w:fill="FFFFFF"/>
            <w:lang w:val="en-US"/>
            <w:rPrChange w:id="193" w:author="Kris.Wild" w:date="2023-04-21T11:26:00Z">
              <w:rPr>
                <w:i/>
                <w:iCs/>
                <w:color w:val="000000" w:themeColor="text1"/>
                <w:shd w:val="clear" w:color="auto" w:fill="FFFFFF"/>
                <w:lang w:val="en-US"/>
              </w:rPr>
            </w:rPrChange>
          </w:rPr>
          <w:t>female</w:t>
        </w:r>
      </w:ins>
      <m:oMath>
        <m:sSub>
          <m:sSubPr>
            <m:ctrlPr>
              <w:ins w:id="194" w:author="Kris.Wild" w:date="2023-04-21T11:26:00Z">
                <w:rPr>
                  <w:rFonts w:ascii="Cambria Math" w:hAnsi="Cambria Math"/>
                  <w:color w:val="000000" w:themeColor="text1"/>
                  <w:shd w:val="clear" w:color="auto" w:fill="FFFFFF"/>
                  <w:lang w:val="en-US"/>
                </w:rPr>
              </w:ins>
            </m:ctrlPr>
          </m:sSubPr>
          <m:e>
            <m:r>
              <w:ins w:id="195" w:author="Kris.Wild" w:date="2023-04-21T11:26:00Z">
                <m:rPr>
                  <m:sty m:val="p"/>
                </m:rPr>
                <w:rPr>
                  <w:rFonts w:ascii="Cambria Math" w:hAnsi="Cambria Math"/>
                  <w:color w:val="000000" w:themeColor="text1"/>
                  <w:shd w:val="clear" w:color="auto" w:fill="FFFFFF"/>
                  <w:lang w:val="en-US"/>
                </w:rPr>
                <m:t>​</m:t>
              </w:ins>
            </m:r>
          </m:e>
          <m:sub>
            <m:r>
              <w:ins w:id="196" w:author="Kris.Wild" w:date="2023-04-21T11:26:00Z">
                <m:rPr>
                  <m:sty m:val="p"/>
                </m:rPr>
                <w:rPr>
                  <w:rFonts w:ascii="Cambria Math" w:hAnsi="Cambria Math"/>
                  <w:color w:val="000000" w:themeColor="text1"/>
                  <w:shd w:val="clear" w:color="auto" w:fill="FFFFFF"/>
                  <w:lang w:val="en-US"/>
                </w:rPr>
                <m:t>SR</m:t>
              </w:ins>
            </m:r>
          </m:sub>
        </m:sSub>
      </m:oMath>
      <w:ins w:id="197" w:author="Kris.Wild" w:date="2023-04-21T11:26:00Z">
        <w:r w:rsidR="00B56F4B" w:rsidRPr="00B56F4B">
          <w:rPr>
            <w:color w:val="000000" w:themeColor="text1"/>
            <w:shd w:val="clear" w:color="auto" w:fill="FFFFFF"/>
            <w:lang w:val="en-US"/>
            <w:rPrChange w:id="198" w:author="Kris.Wild" w:date="2023-04-21T11:26:00Z">
              <w:rPr>
                <w:i/>
                <w:iCs/>
                <w:color w:val="000000" w:themeColor="text1"/>
                <w:shd w:val="clear" w:color="auto" w:fill="FFFFFF"/>
                <w:lang w:val="en-US"/>
              </w:rPr>
            </w:rPrChange>
          </w:rPr>
          <w:t xml:space="preserve"> ZZ </w:t>
        </w:r>
        <w:del w:id="199" w:author="Daniel Noble" w:date="2023-04-22T08:28:00Z">
          <w:r w:rsidR="00B56F4B" w:rsidRPr="00B56F4B" w:rsidDel="0071069C">
            <w:rPr>
              <w:color w:val="000000" w:themeColor="text1"/>
              <w:shd w:val="clear" w:color="auto" w:fill="FFFFFF"/>
              <w:lang w:val="en-US"/>
              <w:rPrChange w:id="200" w:author="Kris.Wild" w:date="2023-04-21T11:26:00Z">
                <w:rPr>
                  <w:i/>
                  <w:iCs/>
                  <w:color w:val="000000" w:themeColor="text1"/>
                  <w:shd w:val="clear" w:color="auto" w:fill="FFFFFF"/>
                  <w:lang w:val="en-US"/>
                </w:rPr>
              </w:rPrChange>
            </w:rPr>
            <w:delText>got larger metabolism was</w:delText>
          </w:r>
        </w:del>
      </w:ins>
      <w:ins w:id="201" w:author="Daniel Noble" w:date="2023-04-22T08:28:00Z">
        <w:r w:rsidR="0071069C">
          <w:rPr>
            <w:color w:val="000000" w:themeColor="text1"/>
            <w:shd w:val="clear" w:color="auto" w:fill="FFFFFF"/>
            <w:lang w:val="en-US"/>
          </w:rPr>
          <w:t xml:space="preserve">have </w:t>
        </w:r>
        <w:commentRangeStart w:id="202"/>
        <w:r w:rsidR="0071069C">
          <w:rPr>
            <w:color w:val="000000" w:themeColor="text1"/>
            <w:shd w:val="clear" w:color="auto" w:fill="FFFFFF"/>
            <w:lang w:val="en-US"/>
          </w:rPr>
          <w:t>significantly</w:t>
        </w:r>
        <w:commentRangeEnd w:id="202"/>
        <w:r w:rsidR="0071069C">
          <w:rPr>
            <w:rStyle w:val="CommentReference"/>
          </w:rPr>
          <w:commentReference w:id="202"/>
        </w:r>
        <w:r w:rsidR="0071069C">
          <w:rPr>
            <w:color w:val="000000" w:themeColor="text1"/>
            <w:shd w:val="clear" w:color="auto" w:fill="FFFFFF"/>
            <w:lang w:val="en-US"/>
          </w:rPr>
          <w:t xml:space="preserve"> </w:t>
        </w:r>
      </w:ins>
      <w:ins w:id="203" w:author="Daniel Noble" w:date="2023-04-22T08:29:00Z">
        <w:r w:rsidR="0071069C">
          <w:rPr>
            <w:color w:val="000000" w:themeColor="text1"/>
            <w:shd w:val="clear" w:color="auto" w:fill="FFFFFF"/>
            <w:lang w:val="en-US"/>
          </w:rPr>
          <w:t xml:space="preserve">lower </w:t>
        </w:r>
      </w:ins>
      <w:ins w:id="204" w:author="Kris.Wild" w:date="2023-04-21T11:26:00Z">
        <w:del w:id="205" w:author="Daniel Noble" w:date="2023-04-22T08:28:00Z">
          <w:r w:rsidR="00B56F4B" w:rsidRPr="00B56F4B" w:rsidDel="0071069C">
            <w:rPr>
              <w:color w:val="000000" w:themeColor="text1"/>
              <w:shd w:val="clear" w:color="auto" w:fill="FFFFFF"/>
              <w:lang w:val="en-US"/>
              <w:rPrChange w:id="206" w:author="Kris.Wild" w:date="2023-04-21T11:26:00Z">
                <w:rPr>
                  <w:i/>
                  <w:iCs/>
                  <w:color w:val="000000" w:themeColor="text1"/>
                  <w:shd w:val="clear" w:color="auto" w:fill="FFFFFF"/>
                  <w:lang w:val="en-US"/>
                </w:rPr>
              </w:rPrChange>
            </w:rPr>
            <w:delText xml:space="preserve"> much higher</w:delText>
          </w:r>
        </w:del>
      </w:ins>
      <w:ins w:id="207" w:author="Daniel Noble" w:date="2023-04-22T08:28:00Z">
        <w:r w:rsidR="0071069C">
          <w:rPr>
            <w:color w:val="000000" w:themeColor="text1"/>
            <w:shd w:val="clear" w:color="auto" w:fill="FFFFFF"/>
            <w:lang w:val="en-US"/>
          </w:rPr>
          <w:t>metabolism</w:t>
        </w:r>
      </w:ins>
      <w:ins w:id="208" w:author="Kris.Wild" w:date="2023-04-21T11:26:00Z">
        <w:r w:rsidR="00B56F4B" w:rsidRPr="00B56F4B">
          <w:rPr>
            <w:color w:val="000000" w:themeColor="text1"/>
            <w:shd w:val="clear" w:color="auto" w:fill="FFFFFF"/>
            <w:lang w:val="en-US"/>
            <w:rPrChange w:id="209" w:author="Kris.Wild" w:date="2023-04-21T11:26:00Z">
              <w:rPr>
                <w:i/>
                <w:iCs/>
                <w:color w:val="000000" w:themeColor="text1"/>
                <w:shd w:val="clear" w:color="auto" w:fill="FFFFFF"/>
                <w:lang w:val="en-US"/>
              </w:rPr>
            </w:rPrChange>
          </w:rPr>
          <w:t xml:space="preserve"> compared to </w:t>
        </w:r>
        <w:del w:id="210" w:author="Daniel Noble" w:date="2023-04-22T08:30:00Z">
          <w:r w:rsidR="00B56F4B" w:rsidRPr="00B56F4B" w:rsidDel="0071069C">
            <w:rPr>
              <w:color w:val="000000" w:themeColor="text1"/>
              <w:shd w:val="clear" w:color="auto" w:fill="FFFFFF"/>
              <w:lang w:val="en-US"/>
              <w:rPrChange w:id="211"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12" w:author="Kris.Wild" w:date="2023-04-21T11:26:00Z">
              <w:rPr>
                <w:i/>
                <w:iCs/>
                <w:color w:val="000000" w:themeColor="text1"/>
                <w:shd w:val="clear" w:color="auto" w:fill="FFFFFF"/>
                <w:lang w:val="en-US"/>
              </w:rPr>
            </w:rPrChange>
          </w:rPr>
          <w:t>female ZW of comparable size</w:t>
        </w:r>
      </w:ins>
      <w:ins w:id="213" w:author="Daniel Noble" w:date="2023-04-22T08:28:00Z">
        <w:r w:rsidR="0071069C">
          <w:rPr>
            <w:color w:val="000000" w:themeColor="text1"/>
            <w:shd w:val="clear" w:color="auto" w:fill="FFFFFF"/>
            <w:lang w:val="en-US"/>
          </w:rPr>
          <w:t xml:space="preserve"> (see Figure 2D)</w:t>
        </w:r>
      </w:ins>
      <w:ins w:id="214" w:author="Kris.Wild" w:date="2023-04-21T11:26:00Z">
        <w:r w:rsidR="00B56F4B" w:rsidRPr="00B56F4B">
          <w:rPr>
            <w:color w:val="000000" w:themeColor="text1"/>
            <w:shd w:val="clear" w:color="auto" w:fill="FFFFFF"/>
            <w:lang w:val="en-US"/>
          </w:rPr>
          <w:t xml:space="preserve">. </w:t>
        </w:r>
      </w:ins>
      <w:ins w:id="215" w:author="Daniel Noble" w:date="2023-04-19T15:36:00Z">
        <w:del w:id="216"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17" w:author="Daniel Noble" w:date="2023-04-19T15:36:00Z">
                <w:del w:id="218" w:author="Kris.Wild" w:date="2023-04-21T11:26:00Z">
                  <w:rPr>
                    <w:rFonts w:ascii="Cambria Math" w:hAnsi="Cambria Math" w:cs="Calibri"/>
                    <w:i/>
                    <w:iCs/>
                    <w:color w:val="4472C4" w:themeColor="accent1"/>
                    <w:lang w:val="en-US"/>
                  </w:rPr>
                </w:del>
              </w:ins>
            </m:ctrlPr>
          </m:sSubPr>
          <m:e>
            <m:r>
              <w:ins w:id="219" w:author="Daniel Noble" w:date="2023-04-19T15:36:00Z">
                <w:del w:id="220" w:author="Kris.Wild" w:date="2023-04-21T11:26:00Z">
                  <w:rPr>
                    <w:rFonts w:ascii="Cambria Math" w:hAnsi="Cambria Math" w:cs="Calibri"/>
                    <w:color w:val="4472C4" w:themeColor="accent1"/>
                    <w:lang w:val="en-US"/>
                  </w:rPr>
                  <m:t>​</m:t>
                </w:del>
              </w:ins>
            </m:r>
          </m:e>
          <m:sub>
            <m:r>
              <w:ins w:id="221" w:author="Daniel Noble" w:date="2023-04-19T15:36:00Z">
                <w:del w:id="222" w:author="Kris.Wild" w:date="2023-04-21T11:26:00Z">
                  <w:rPr>
                    <w:rFonts w:ascii="Cambria Math" w:hAnsi="Cambria Math" w:cs="Calibri"/>
                    <w:color w:val="4472C4" w:themeColor="accent1"/>
                    <w:lang w:val="en-US"/>
                  </w:rPr>
                  <m:t>SR</m:t>
                </w:del>
              </w:ins>
            </m:r>
          </m:sub>
        </m:sSub>
      </m:oMath>
      <w:ins w:id="223" w:author="Daniel Noble" w:date="2023-04-19T15:36:00Z">
        <w:del w:id="224"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225" w:author="Daniel Noble" w:date="2023-04-19T15:36:00Z">
                <w:del w:id="226" w:author="Kris.Wild" w:date="2023-04-21T11:26:00Z">
                  <w:rPr>
                    <w:rFonts w:ascii="Cambria Math" w:hAnsi="Cambria Math" w:cs="Calibri"/>
                    <w:i/>
                    <w:iCs/>
                    <w:color w:val="4472C4" w:themeColor="accent1"/>
                    <w:lang w:val="en-US"/>
                  </w:rPr>
                </w:del>
              </w:ins>
            </m:ctrlPr>
          </m:sSubPr>
          <m:e>
            <m:r>
              <w:ins w:id="227" w:author="Daniel Noble" w:date="2023-04-19T15:36:00Z">
                <w:del w:id="228" w:author="Kris.Wild" w:date="2023-04-21T11:26:00Z">
                  <w:rPr>
                    <w:rFonts w:ascii="Cambria Math" w:hAnsi="Cambria Math" w:cs="Calibri"/>
                    <w:color w:val="4472C4" w:themeColor="accent1"/>
                    <w:lang w:val="en-US"/>
                  </w:rPr>
                  <m:t>​</m:t>
                </w:del>
              </w:ins>
            </m:r>
          </m:e>
          <m:sub/>
        </m:sSub>
      </m:oMath>
      <w:ins w:id="229" w:author="Daniel Noble" w:date="2023-04-19T15:36:00Z">
        <w:del w:id="230"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31" w:author="Kris.Wild" w:date="2023-04-21T11:26:00Z">
                <w:rPr>
                  <w:rFonts w:ascii="Calibri" w:hAnsi="Calibri" w:cs="Calibri"/>
                  <w:i/>
                  <w:iCs/>
                  <w:color w:val="4472C4" w:themeColor="accent1"/>
                  <w:lang w:val="en-US"/>
                </w:rPr>
              </w:rPrChange>
            </w:rPr>
            <w:delText>size</w:delText>
          </w:r>
        </w:del>
      </w:ins>
      <w:del w:id="232"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33"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34" w:author="Kris.Wild" w:date="2023-04-21T11:45:00Z">
        <w:r w:rsidR="00F32F19">
          <w:rPr>
            <w:b/>
            <w:bCs/>
            <w:color w:val="000000" w:themeColor="text1"/>
          </w:rPr>
          <w:t>h</w:t>
        </w:r>
      </w:ins>
      <w:del w:id="235"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6D905737"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36"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37"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38" w:author="Kris.Wild" w:date="2023-04-21T21:54:00Z">
        <w:r w:rsidR="007D2212">
          <w:rPr>
            <w:color w:val="000000" w:themeColor="text1"/>
            <w:shd w:val="clear" w:color="auto" w:fill="FFFFFF"/>
            <w:lang w:val="en-US"/>
          </w:rPr>
          <w:t>).</w:t>
        </w:r>
      </w:ins>
      <w:del w:id="239" w:author="Kris.Wild" w:date="2023-04-21T21:54:00Z">
        <w:r w:rsidRPr="00854992" w:rsidDel="007D2212">
          <w:rPr>
            <w:color w:val="000000" w:themeColor="text1"/>
            <w:shd w:val="clear" w:color="auto" w:fill="FFFFFF"/>
            <w:lang w:val="en-US"/>
          </w:rPr>
          <w:delText xml:space="preserve">). </w:delText>
        </w:r>
      </w:del>
      <w:ins w:id="240" w:author="Kris.Wild" w:date="2023-04-21T21:54:00Z">
        <w:r w:rsidR="007D2212">
          <w:rPr>
            <w:color w:val="000000" w:themeColor="text1"/>
            <w:shd w:val="clear" w:color="auto" w:fill="FFFFFF"/>
            <w:lang w:val="en-US"/>
          </w:rPr>
          <w:t xml:space="preserve"> For neither species,</w:t>
        </w:r>
      </w:ins>
      <w:ins w:id="241" w:author="Kris.Wild" w:date="2023-04-21T21:55:00Z">
        <w:r w:rsidR="007D2212">
          <w:rPr>
            <w:color w:val="000000" w:themeColor="text1"/>
            <w:shd w:val="clear" w:color="auto" w:fill="FFFFFF"/>
            <w:lang w:val="en-US"/>
          </w:rPr>
          <w:t xml:space="preserve"> there was no relationship between</w:t>
        </w:r>
      </w:ins>
      <w:ins w:id="242" w:author="Kris.Wild" w:date="2023-04-21T21:54:00Z">
        <w:r w:rsidR="007D2212">
          <w:rPr>
            <w:color w:val="000000" w:themeColor="text1"/>
            <w:shd w:val="clear" w:color="auto" w:fill="FFFFFF"/>
            <w:lang w:val="en-US"/>
          </w:rPr>
          <w:t xml:space="preserve"> individual metabolism </w:t>
        </w:r>
      </w:ins>
      <w:ins w:id="243" w:author="Kris.Wild" w:date="2023-04-21T21:55:00Z">
        <w:r w:rsidR="007D2212">
          <w:rPr>
            <w:color w:val="000000" w:themeColor="text1"/>
            <w:shd w:val="clear" w:color="auto" w:fill="FFFFFF"/>
            <w:lang w:val="en-US"/>
          </w:rPr>
          <w:t>and growth rate estimates (Table S5 &amp; S6).</w:t>
        </w:r>
      </w:ins>
      <w:ins w:id="244"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45"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46" w:author="Kris.Wild" w:date="2023-04-21T11:32:00Z">
        <w:r w:rsidR="00130D47" w:rsidRPr="00854992">
          <w:rPr>
            <w:color w:val="000000" w:themeColor="text1"/>
            <w:shd w:val="clear" w:color="auto" w:fill="FFFFFF"/>
            <w:lang w:val="en-US"/>
          </w:rPr>
          <w:t>S</w:t>
        </w:r>
      </w:ins>
      <w:ins w:id="247"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48"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49"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50" w:author="Kris.Wild" w:date="2023-04-12T09:18:00Z">
        <w:r w:rsidR="00EB26ED" w:rsidRPr="0035255B" w:rsidDel="0035255B">
          <w:rPr>
            <w:color w:val="000000" w:themeColor="text1"/>
          </w:rPr>
          <w:delText xml:space="preserve">prediction </w:delText>
        </w:r>
      </w:del>
      <w:ins w:id="251"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52" w:author="Kris.Wild" w:date="2023-04-11T10:49:00Z">
        <w:r w:rsidR="00CF50C6" w:rsidRPr="0035255B">
          <w:rPr>
            <w:color w:val="000000" w:themeColor="text1"/>
            <w:shd w:val="clear" w:color="auto" w:fill="FFFFFF"/>
          </w:rPr>
          <w:t>Toge</w:t>
        </w:r>
      </w:ins>
      <w:ins w:id="253" w:author="Kris.Wild" w:date="2023-04-11T10:50:00Z">
        <w:r w:rsidR="00CF50C6" w:rsidRPr="0035255B">
          <w:rPr>
            <w:color w:val="000000" w:themeColor="text1"/>
            <w:shd w:val="clear" w:color="auto" w:fill="FFFFFF"/>
          </w:rPr>
          <w:t>ther this</w:t>
        </w:r>
      </w:ins>
      <w:ins w:id="254" w:author="Kris.Wild" w:date="2023-04-11T10:48:00Z">
        <w:r w:rsidR="00CF50C6" w:rsidRPr="0035255B">
          <w:rPr>
            <w:color w:val="000000" w:themeColor="text1"/>
            <w:shd w:val="clear" w:color="auto" w:fill="FFFFFF"/>
          </w:rPr>
          <w:t xml:space="preserve"> suggests </w:t>
        </w:r>
      </w:ins>
      <w:ins w:id="255" w:author="Kris.Wild" w:date="2023-04-11T10:47:00Z">
        <w:r w:rsidR="00CF50C6" w:rsidRPr="0035255B">
          <w:rPr>
            <w:color w:val="000000" w:themeColor="text1"/>
            <w:shd w:val="clear" w:color="auto" w:fill="FFFFFF"/>
          </w:rPr>
          <w:t xml:space="preserve">traits </w:t>
        </w:r>
      </w:ins>
      <w:ins w:id="256" w:author="Kris.Wild" w:date="2023-04-11T10:46:00Z">
        <w:r w:rsidR="00CF50C6" w:rsidRPr="0035255B">
          <w:rPr>
            <w:color w:val="000000" w:themeColor="text1"/>
            <w:shd w:val="clear" w:color="auto" w:fill="FFFFFF"/>
          </w:rPr>
          <w:t xml:space="preserve">associated with energy use and growth </w:t>
        </w:r>
      </w:ins>
      <w:ins w:id="257" w:author="Kris.Wild" w:date="2023-04-11T11:06:00Z">
        <w:r w:rsidR="00CB25B1" w:rsidRPr="0035255B">
          <w:rPr>
            <w:color w:val="000000" w:themeColor="text1"/>
            <w:shd w:val="clear" w:color="auto" w:fill="FFFFFF"/>
          </w:rPr>
          <w:t>may</w:t>
        </w:r>
      </w:ins>
      <w:ins w:id="258" w:author="Kris.Wild" w:date="2023-04-11T10:46:00Z">
        <w:r w:rsidR="00CF50C6" w:rsidRPr="0035255B">
          <w:rPr>
            <w:color w:val="000000" w:themeColor="text1"/>
            <w:shd w:val="clear" w:color="auto" w:fill="FFFFFF"/>
          </w:rPr>
          <w:t xml:space="preserve"> not </w:t>
        </w:r>
      </w:ins>
      <w:ins w:id="259" w:author="Kris.Wild" w:date="2023-04-12T09:17:00Z">
        <w:r w:rsidR="0035255B">
          <w:rPr>
            <w:color w:val="000000" w:themeColor="text1"/>
            <w:shd w:val="clear" w:color="auto" w:fill="FFFFFF"/>
          </w:rPr>
          <w:t xml:space="preserve">be </w:t>
        </w:r>
      </w:ins>
      <w:ins w:id="260" w:author="Kris.Wild" w:date="2023-04-11T10:46:00Z">
        <w:r w:rsidR="00CF50C6" w:rsidRPr="0035255B">
          <w:rPr>
            <w:color w:val="000000" w:themeColor="text1"/>
            <w:shd w:val="clear" w:color="auto" w:fill="FFFFFF"/>
          </w:rPr>
          <w:t>particularly strongly tied to genes on the sex chromosomes</w:t>
        </w:r>
      </w:ins>
      <w:ins w:id="261" w:author="Kris.Wild" w:date="2023-04-11T11:06:00Z">
        <w:r w:rsidR="00CB25B1" w:rsidRPr="0035255B">
          <w:rPr>
            <w:color w:val="000000" w:themeColor="text1"/>
            <w:shd w:val="clear" w:color="auto" w:fill="FFFFFF"/>
          </w:rPr>
          <w:t>,</w:t>
        </w:r>
      </w:ins>
      <w:ins w:id="262" w:author="Kris.Wild" w:date="2023-04-11T10:46:00Z">
        <w:r w:rsidR="00CF50C6" w:rsidRPr="0035255B">
          <w:rPr>
            <w:color w:val="000000" w:themeColor="text1"/>
            <w:shd w:val="clear" w:color="auto" w:fill="FFFFFF"/>
          </w:rPr>
          <w:t xml:space="preserve"> </w:t>
        </w:r>
      </w:ins>
      <w:ins w:id="263" w:author="Kris.Wild" w:date="2023-04-11T10:48:00Z">
        <w:r w:rsidR="00CF50C6" w:rsidRPr="0035255B">
          <w:rPr>
            <w:color w:val="000000" w:themeColor="text1"/>
            <w:shd w:val="clear" w:color="auto" w:fill="FFFFFF"/>
          </w:rPr>
          <w:t xml:space="preserve">and </w:t>
        </w:r>
      </w:ins>
      <w:ins w:id="264" w:author="Kris.Wild" w:date="2023-04-11T11:12:00Z">
        <w:r w:rsidR="00CB25B1" w:rsidRPr="0035255B">
          <w:rPr>
            <w:color w:val="000000" w:themeColor="text1"/>
            <w:shd w:val="clear" w:color="auto" w:fill="FFFFFF"/>
          </w:rPr>
          <w:t>other mechanisms</w:t>
        </w:r>
      </w:ins>
      <w:ins w:id="265" w:author="Kris.Wild" w:date="2023-04-12T09:17:00Z">
        <w:r w:rsidR="0035255B">
          <w:rPr>
            <w:color w:val="000000" w:themeColor="text1"/>
            <w:shd w:val="clear" w:color="auto" w:fill="FFFFFF"/>
          </w:rPr>
          <w:t>,</w:t>
        </w:r>
      </w:ins>
      <w:ins w:id="266" w:author="Kris.Wild" w:date="2023-04-11T11:12:00Z">
        <w:r w:rsidR="00CB25B1" w:rsidRPr="0035255B">
          <w:rPr>
            <w:color w:val="000000" w:themeColor="text1"/>
            <w:shd w:val="clear" w:color="auto" w:fill="FFFFFF"/>
          </w:rPr>
          <w:t xml:space="preserve"> such as </w:t>
        </w:r>
      </w:ins>
      <w:ins w:id="267" w:author="Kris.Wild" w:date="2023-04-11T10:50:00Z">
        <w:r w:rsidR="00CF50C6" w:rsidRPr="0035255B">
          <w:rPr>
            <w:color w:val="000000" w:themeColor="text1"/>
            <w:shd w:val="clear" w:color="auto" w:fill="FFFFFF"/>
          </w:rPr>
          <w:t xml:space="preserve">hormonal </w:t>
        </w:r>
      </w:ins>
      <w:ins w:id="268" w:author="Kris.Wild" w:date="2023-04-11T10:52:00Z">
        <w:r w:rsidR="00CF50C6" w:rsidRPr="0035255B">
          <w:rPr>
            <w:color w:val="000000" w:themeColor="text1"/>
            <w:shd w:val="clear" w:color="auto" w:fill="FFFFFF"/>
          </w:rPr>
          <w:t>pathways</w:t>
        </w:r>
      </w:ins>
      <w:ins w:id="269" w:author="Kris.Wild" w:date="2023-04-12T09:17:00Z">
        <w:r w:rsidR="0035255B">
          <w:rPr>
            <w:color w:val="000000" w:themeColor="text1"/>
            <w:shd w:val="clear" w:color="auto" w:fill="FFFFFF"/>
          </w:rPr>
          <w:t>,</w:t>
        </w:r>
      </w:ins>
      <w:ins w:id="270" w:author="Kris.Wild" w:date="2023-04-11T10:50:00Z">
        <w:r w:rsidR="00CF50C6" w:rsidRPr="0035255B">
          <w:rPr>
            <w:color w:val="000000" w:themeColor="text1"/>
            <w:shd w:val="clear" w:color="auto" w:fill="FFFFFF"/>
          </w:rPr>
          <w:t xml:space="preserve"> may explain </w:t>
        </w:r>
      </w:ins>
      <w:ins w:id="271" w:author="Kris.Wild" w:date="2023-04-11T11:12:00Z">
        <w:r w:rsidR="00212E9C" w:rsidRPr="0035255B">
          <w:rPr>
            <w:color w:val="000000" w:themeColor="text1"/>
            <w:shd w:val="clear" w:color="auto" w:fill="FFFFFF"/>
          </w:rPr>
          <w:t>the</w:t>
        </w:r>
      </w:ins>
      <w:ins w:id="272" w:author="Kris.Wild" w:date="2023-04-11T10:51:00Z">
        <w:r w:rsidR="00CF50C6" w:rsidRPr="0035255B">
          <w:rPr>
            <w:color w:val="000000" w:themeColor="text1"/>
            <w:shd w:val="clear" w:color="auto" w:fill="FFFFFF"/>
          </w:rPr>
          <w:t xml:space="preserve"> stronger signal for </w:t>
        </w:r>
      </w:ins>
      <w:ins w:id="273" w:author="Kris.Wild" w:date="2023-04-11T10:50:00Z">
        <w:r w:rsidR="00CF50C6" w:rsidRPr="0035255B">
          <w:rPr>
            <w:color w:val="000000" w:themeColor="text1"/>
            <w:shd w:val="clear" w:color="auto" w:fill="FFFFFF"/>
          </w:rPr>
          <w:t xml:space="preserve">phenotypic </w:t>
        </w:r>
      </w:ins>
      <w:ins w:id="274" w:author="Kris.Wild" w:date="2023-04-11T10:51:00Z">
        <w:r w:rsidR="00CF50C6" w:rsidRPr="0035255B">
          <w:rPr>
            <w:color w:val="000000" w:themeColor="text1"/>
            <w:shd w:val="clear" w:color="auto" w:fill="FFFFFF"/>
          </w:rPr>
          <w:t>sex differences (</w:t>
        </w:r>
      </w:ins>
      <w:ins w:id="275"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76"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77" w:author="Kris.Wild" w:date="2023-04-11T10:53:00Z">
        <w:r w:rsidR="00406052" w:rsidRPr="0035255B">
          <w:rPr>
            <w:color w:val="000000" w:themeColor="text1"/>
            <w:shd w:val="clear" w:color="auto" w:fill="FFFFFF"/>
          </w:rPr>
          <w:t xml:space="preserve">. </w:t>
        </w:r>
      </w:ins>
      <w:del w:id="278"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79"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79"/>
          <w:del w:id="280" w:author="Kris.Wild" w:date="2023-04-11T10:52:00Z">
            <w:r w:rsidR="00EB4892" w:rsidRPr="0035255B" w:rsidDel="00CF50C6">
              <w:rPr>
                <w:color w:val="000000"/>
                <w:lang w:val="en-GB"/>
              </w:rPr>
              <w:delText>(Geffroy, 2022)</w:delText>
            </w:r>
          </w:del>
          <w:customXmlDelRangeStart w:id="281" w:author="Kris.Wild" w:date="2023-04-11T10:52:00Z"/>
        </w:sdtContent>
      </w:sdt>
      <w:customXmlDelRangeEnd w:id="281"/>
      <w:del w:id="282"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02BF9B66"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83" w:author="Daniel Noble" w:date="2023-04-19T13:43:00Z">
        <w:r w:rsidDel="00D27FC1">
          <w:rPr>
            <w:color w:val="000000" w:themeColor="text1"/>
          </w:rPr>
          <w:delText xml:space="preserve">in </w:delText>
        </w:r>
      </w:del>
      <w:ins w:id="284"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85" w:author="Kris.Wild" w:date="2023-04-11T10:53:00Z">
        <w:r w:rsidRPr="005E4AC5" w:rsidDel="00406052">
          <w:rPr>
            <w:color w:val="000000" w:themeColor="text1"/>
            <w:highlight w:val="yellow"/>
            <w:rPrChange w:id="286" w:author="Kris.Wild" w:date="2023-04-12T09:19:00Z">
              <w:rPr>
                <w:color w:val="000000" w:themeColor="text1"/>
              </w:rPr>
            </w:rPrChange>
          </w:rPr>
          <w:delText>I</w:delText>
        </w:r>
        <w:r w:rsidR="00B233F1" w:rsidRPr="005E4AC5" w:rsidDel="00406052">
          <w:rPr>
            <w:color w:val="000000" w:themeColor="text1"/>
            <w:highlight w:val="yellow"/>
            <w:rPrChange w:id="287" w:author="Kris.Wild" w:date="2023-04-12T09:19:00Z">
              <w:rPr>
                <w:color w:val="000000" w:themeColor="text1"/>
              </w:rPr>
            </w:rPrChange>
          </w:rPr>
          <w:delText xml:space="preserve">n </w:delText>
        </w:r>
      </w:del>
      <w:ins w:id="288" w:author="Kris.Wild" w:date="2023-04-12T09:21:00Z">
        <w:r w:rsidR="005E4AC5">
          <w:rPr>
            <w:color w:val="000000" w:themeColor="text1"/>
          </w:rPr>
          <w:t>In</w:t>
        </w:r>
      </w:ins>
      <w:ins w:id="289"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290" w:author="Kris.Wild" w:date="2023-04-22T07:09:00Z">
        <w:r w:rsidR="005330F2">
          <w:rPr>
            <w:color w:val="000000" w:themeColor="text1"/>
          </w:rPr>
          <w:t>; Table S3</w:t>
        </w:r>
      </w:ins>
      <w:r w:rsidR="00B233F1">
        <w:rPr>
          <w:color w:val="000000" w:themeColor="text1"/>
        </w:rPr>
        <w:t>).</w:t>
      </w:r>
      <w:ins w:id="291" w:author="Kris.Wild" w:date="2023-04-22T07:30:00Z">
        <w:r w:rsidR="00E9400C">
          <w:rPr>
            <w:color w:val="000000" w:themeColor="text1"/>
          </w:rPr>
          <w:t xml:space="preserve"> </w:t>
        </w:r>
        <w:r w:rsidR="00E9400C">
          <w:t xml:space="preserve">There is evidence that </w:t>
        </w:r>
      </w:ins>
      <w:ins w:id="292" w:author="Kris.Wild" w:date="2023-04-22T07:31:00Z">
        <w:r w:rsidR="00E9400C">
          <w:t>se</w:t>
        </w:r>
      </w:ins>
      <w:ins w:id="293" w:author="Kris.Wild" w:date="2023-04-22T07:32:00Z">
        <w:r w:rsidR="00E9400C">
          <w:t>lection does occur for</w:t>
        </w:r>
      </w:ins>
      <w:ins w:id="294" w:author="Kris.Wild" w:date="2023-04-22T07:30:00Z">
        <w:r w:rsidR="00E9400C">
          <w:t xml:space="preserve"> larger hatchling lizards in the wild, </w:t>
        </w:r>
        <w:proofErr w:type="gramStart"/>
        <w:r w:rsidR="00E9400C">
          <w:t>i.e.</w:t>
        </w:r>
        <w:proofErr w:type="gramEnd"/>
        <w:r w:rsidR="00E9400C">
          <w:t xml:space="preserve"> ‘bigger is better’ hypothesis (</w:t>
        </w:r>
      </w:ins>
      <w:ins w:id="295" w:author="Kris.Wild" w:date="2023-04-22T07:36:00Z">
        <w:r w:rsidR="00E9400C">
          <w:t>Ferguson</w:t>
        </w:r>
      </w:ins>
      <w:ins w:id="296" w:author="Kris.Wild" w:date="2023-04-22T07:33:00Z">
        <w:r w:rsidR="00E9400C">
          <w:t xml:space="preserve"> &amp; Fox 1984; </w:t>
        </w:r>
      </w:ins>
      <w:proofErr w:type="spellStart"/>
      <w:ins w:id="297" w:author="Kris.Wild" w:date="2023-04-22T07:30:00Z">
        <w:r w:rsidR="00E9400C">
          <w:t>Sinervo</w:t>
        </w:r>
        <w:proofErr w:type="spellEnd"/>
        <w:r w:rsidR="00E9400C">
          <w:t xml:space="preserve"> et al.,1992; Warner &amp; Andrews</w:t>
        </w:r>
      </w:ins>
      <w:ins w:id="298" w:author="Kris.Wild" w:date="2023-04-22T07:33:00Z">
        <w:r w:rsidR="00E9400C">
          <w:t xml:space="preserve">, </w:t>
        </w:r>
      </w:ins>
      <w:ins w:id="299" w:author="Kris.Wild" w:date="2023-04-22T07:30:00Z">
        <w:r w:rsidR="00E9400C">
          <w:t>2002).</w:t>
        </w:r>
      </w:ins>
      <w:r w:rsidR="00B233F1">
        <w:rPr>
          <w:color w:val="000000" w:themeColor="text1"/>
        </w:rPr>
        <w:t xml:space="preserve"> </w:t>
      </w:r>
      <w:ins w:id="300" w:author="Kris.Wild" w:date="2023-04-22T07:32:00Z">
        <w:r w:rsidR="00E9400C">
          <w:rPr>
            <w:color w:val="000000" w:themeColor="text1"/>
          </w:rPr>
          <w:lastRenderedPageBreak/>
          <w:t>Together, when</w:t>
        </w:r>
      </w:ins>
      <w:ins w:id="301" w:author="Kris.Wild" w:date="2023-04-22T07:09:00Z">
        <w:r w:rsidR="005330F2">
          <w:rPr>
            <w:color w:val="000000" w:themeColor="text1"/>
          </w:rPr>
          <w:t xml:space="preserve"> investigating</w:t>
        </w:r>
      </w:ins>
      <w:ins w:id="302" w:author="Kris.Wild" w:date="2023-04-21T14:24:00Z">
        <w:r w:rsidR="00D65BEB">
          <w:rPr>
            <w:color w:val="000000" w:themeColor="text1"/>
          </w:rPr>
          <w:t xml:space="preserve"> larger </w:t>
        </w:r>
      </w:ins>
      <w:ins w:id="303" w:author="Kris.Wild" w:date="2023-04-22T07:34:00Z">
        <w:r w:rsidR="00E9400C">
          <w:rPr>
            <w:i/>
            <w:iCs/>
            <w:color w:val="000000" w:themeColor="text1"/>
          </w:rPr>
          <w:t xml:space="preserve">P. vitticeps </w:t>
        </w:r>
      </w:ins>
      <w:ins w:id="304" w:author="Kris.Wild" w:date="2023-04-21T14:24:00Z">
        <w:r w:rsidR="00D65BEB">
          <w:rPr>
            <w:color w:val="000000" w:themeColor="text1"/>
          </w:rPr>
          <w:t xml:space="preserve">individuals within </w:t>
        </w:r>
      </w:ins>
      <w:ins w:id="305" w:author="Kris.Wild" w:date="2023-04-22T07:40:00Z">
        <w:r w:rsidR="00C01F57">
          <w:rPr>
            <w:color w:val="000000" w:themeColor="text1"/>
          </w:rPr>
          <w:t>a</w:t>
        </w:r>
      </w:ins>
      <w:ins w:id="306" w:author="Kris.Wild" w:date="2023-04-21T14:24:00Z">
        <w:r w:rsidR="00D65BEB">
          <w:rPr>
            <w:color w:val="000000" w:themeColor="text1"/>
          </w:rPr>
          <w:t xml:space="preserve"> population</w:t>
        </w:r>
      </w:ins>
      <w:ins w:id="307" w:author="Kris.Wild" w:date="2023-04-11T09:35:00Z">
        <w:r w:rsidR="00C604E1" w:rsidRPr="0065490A">
          <w:rPr>
            <w:color w:val="000000" w:themeColor="text1"/>
            <w:rPrChange w:id="308" w:author="Kris.Wild" w:date="2023-04-11T12:09:00Z">
              <w:rPr>
                <w:color w:val="000000" w:themeColor="text1"/>
                <w:highlight w:val="yellow"/>
              </w:rPr>
            </w:rPrChange>
          </w:rPr>
          <w:t xml:space="preserve">, </w:t>
        </w:r>
      </w:ins>
      <w:ins w:id="309" w:author="Daniel Noble" w:date="2023-04-19T13:44:00Z">
        <w:r w:rsidR="00D27FC1">
          <w:rPr>
            <w:color w:val="000000" w:themeColor="text1"/>
          </w:rPr>
          <w:t xml:space="preserve">we predict that </w:t>
        </w:r>
      </w:ins>
      <w:ins w:id="310" w:author="Kris.Wild" w:date="2023-04-11T09:35:00Z">
        <w:r w:rsidR="00C604E1" w:rsidRPr="0065490A">
          <w:rPr>
            <w:color w:val="000000" w:themeColor="text1"/>
            <w:rPrChange w:id="311" w:author="Kris.Wild" w:date="2023-04-11T12:09:00Z">
              <w:rPr>
                <w:color w:val="000000" w:themeColor="text1"/>
                <w:highlight w:val="yellow"/>
              </w:rPr>
            </w:rPrChange>
          </w:rPr>
          <w:t>female</w:t>
        </w:r>
        <w:r w:rsidR="00C604E1" w:rsidRPr="0065490A">
          <w:rPr>
            <w:color w:val="000000" w:themeColor="text1"/>
            <w:vertAlign w:val="subscript"/>
            <w:rPrChange w:id="312" w:author="Kris.Wild" w:date="2023-04-11T12:09:00Z">
              <w:rPr>
                <w:color w:val="000000" w:themeColor="text1"/>
                <w:highlight w:val="yellow"/>
                <w:vertAlign w:val="subscript"/>
              </w:rPr>
            </w:rPrChange>
          </w:rPr>
          <w:t xml:space="preserve">SR </w:t>
        </w:r>
        <w:r w:rsidR="00C604E1" w:rsidRPr="0065490A">
          <w:rPr>
            <w:color w:val="000000" w:themeColor="text1"/>
            <w:rPrChange w:id="313" w:author="Kris.Wild" w:date="2023-04-11T12:09:00Z">
              <w:rPr>
                <w:color w:val="000000" w:themeColor="text1"/>
                <w:highlight w:val="yellow"/>
              </w:rPr>
            </w:rPrChange>
          </w:rPr>
          <w:t>ZZ would have more residual energy than female ZW to allocate to</w:t>
        </w:r>
      </w:ins>
      <w:ins w:id="314" w:author="Kris.Wild" w:date="2023-04-11T09:38:00Z">
        <w:r w:rsidR="00C604E1" w:rsidRPr="0065490A">
          <w:rPr>
            <w:color w:val="000000" w:themeColor="text1"/>
            <w:rPrChange w:id="315" w:author="Kris.Wild" w:date="2023-04-11T12:09:00Z">
              <w:rPr>
                <w:color w:val="000000" w:themeColor="text1"/>
                <w:highlight w:val="yellow"/>
              </w:rPr>
            </w:rPrChange>
          </w:rPr>
          <w:t>wards</w:t>
        </w:r>
      </w:ins>
      <w:ins w:id="316" w:author="Kris.Wild" w:date="2023-04-11T09:35:00Z">
        <w:r w:rsidR="00C604E1" w:rsidRPr="0065490A">
          <w:rPr>
            <w:color w:val="000000" w:themeColor="text1"/>
            <w:rPrChange w:id="317" w:author="Kris.Wild" w:date="2023-04-11T12:09:00Z">
              <w:rPr>
                <w:color w:val="000000" w:themeColor="text1"/>
                <w:highlight w:val="yellow"/>
              </w:rPr>
            </w:rPrChange>
          </w:rPr>
          <w:t xml:space="preserve"> maintenance</w:t>
        </w:r>
      </w:ins>
      <w:ins w:id="318" w:author="Kris.Wild" w:date="2023-04-19T16:16:00Z">
        <w:r w:rsidR="003469AB">
          <w:rPr>
            <w:color w:val="000000" w:themeColor="text1"/>
          </w:rPr>
          <w:t>,</w:t>
        </w:r>
      </w:ins>
      <w:ins w:id="319" w:author="Kris.Wild" w:date="2023-04-11T09:35:00Z">
        <w:r w:rsidR="00C604E1" w:rsidRPr="0065490A">
          <w:rPr>
            <w:color w:val="000000" w:themeColor="text1"/>
            <w:rPrChange w:id="320" w:author="Kris.Wild" w:date="2023-04-11T12:09:00Z">
              <w:rPr>
                <w:color w:val="000000" w:themeColor="text1"/>
                <w:highlight w:val="yellow"/>
              </w:rPr>
            </w:rPrChange>
          </w:rPr>
          <w:t xml:space="preserve"> </w:t>
        </w:r>
      </w:ins>
      <w:ins w:id="321" w:author="Kris.Wild" w:date="2023-04-19T16:19:00Z">
        <w:r w:rsidR="003469AB" w:rsidRPr="003469AB">
          <w:rPr>
            <w:color w:val="000000" w:themeColor="text1"/>
          </w:rPr>
          <w:t>growth,</w:t>
        </w:r>
      </w:ins>
      <w:ins w:id="322" w:author="Kris.Wild" w:date="2023-04-19T16:17:00Z">
        <w:r w:rsidR="003469AB">
          <w:rPr>
            <w:color w:val="000000" w:themeColor="text1"/>
          </w:rPr>
          <w:t xml:space="preserve"> or behaviours</w:t>
        </w:r>
      </w:ins>
      <w:ins w:id="323" w:author="Kris.Wild" w:date="2023-04-11T09:35:00Z">
        <w:r w:rsidR="00C604E1" w:rsidRPr="0065490A">
          <w:rPr>
            <w:color w:val="000000" w:themeColor="text1"/>
            <w:rPrChange w:id="324" w:author="Kris.Wild" w:date="2023-04-11T12:09:00Z">
              <w:rPr>
                <w:color w:val="000000" w:themeColor="text1"/>
                <w:highlight w:val="yellow"/>
              </w:rPr>
            </w:rPrChange>
          </w:rPr>
          <w:t xml:space="preserve">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325" w:author="Kris.Wild" w:date="2023-04-19T16:15:00Z">
        <w:r w:rsidR="003469AB">
          <w:rPr>
            <w:color w:val="000000" w:themeColor="text1"/>
          </w:rPr>
          <w:t>sub-adult (&lt;1year) and adult</w:t>
        </w:r>
      </w:ins>
      <w:ins w:id="326" w:author="Kris.Wild" w:date="2023-04-19T16:16:00Z">
        <w:r w:rsidR="003469AB">
          <w:rPr>
            <w:color w:val="000000" w:themeColor="text1"/>
          </w:rPr>
          <w:t xml:space="preserve"> </w:t>
        </w:r>
      </w:ins>
      <w:del w:id="327"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328" w:author="Kris.Wild" w:date="2023-04-19T16:16:00Z">
        <w:r w:rsidR="003469AB">
          <w:rPr>
            <w:i/>
            <w:iCs/>
            <w:color w:val="000000" w:themeColor="text1"/>
          </w:rPr>
          <w:t xml:space="preserve"> </w:t>
        </w:r>
        <w:r w:rsidR="003469AB">
          <w:rPr>
            <w:color w:val="000000" w:themeColor="text1"/>
          </w:rPr>
          <w:t xml:space="preserve">have similar </w:t>
        </w:r>
      </w:ins>
      <w:ins w:id="329" w:author="Kris.Wild" w:date="2023-04-19T16:17:00Z">
        <w:r w:rsidR="003469AB">
          <w:rPr>
            <w:color w:val="000000" w:themeColor="text1"/>
          </w:rPr>
          <w:t>behaviours and morphologies as male ZZ</w:t>
        </w:r>
      </w:ins>
      <w:r w:rsidRPr="0065490A">
        <w:rPr>
          <w:i/>
          <w:iCs/>
          <w:color w:val="000000" w:themeColor="text1"/>
        </w:rPr>
        <w:t xml:space="preserve"> </w:t>
      </w:r>
      <w:del w:id="330" w:author="Kris.Wild" w:date="2023-04-19T16:16:00Z">
        <w:r w:rsidR="00B233F1" w:rsidRPr="0065490A" w:rsidDel="003469AB">
          <w:rPr>
            <w:color w:val="000000" w:themeColor="text1"/>
          </w:rPr>
          <w:delText xml:space="preserve">are </w:delText>
        </w:r>
      </w:del>
      <w:del w:id="331" w:author="Kris.Wild" w:date="2023-04-11T09:34:00Z">
        <w:r w:rsidR="00B233F1" w:rsidRPr="0065490A" w:rsidDel="00C604E1">
          <w:rPr>
            <w:color w:val="000000" w:themeColor="text1"/>
          </w:rPr>
          <w:delText xml:space="preserve">more </w:delText>
        </w:r>
      </w:del>
      <w:del w:id="332" w:author="Kris.Wild" w:date="2023-04-11T09:32:00Z">
        <w:r w:rsidR="00B233F1" w:rsidRPr="0065490A" w:rsidDel="00C604E1">
          <w:rPr>
            <w:color w:val="000000" w:themeColor="text1"/>
          </w:rPr>
          <w:delText xml:space="preserve">active, aggressive, and </w:delText>
        </w:r>
      </w:del>
      <w:del w:id="333" w:author="Kris.Wild" w:date="2023-04-19T16:16:00Z">
        <w:r w:rsidR="00B233F1" w:rsidRPr="0065490A" w:rsidDel="003469AB">
          <w:rPr>
            <w:color w:val="000000" w:themeColor="text1"/>
          </w:rPr>
          <w:delText xml:space="preserve">larger </w:delText>
        </w:r>
      </w:del>
      <w:del w:id="334"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35" w:author="Kris.Wild" w:date="2023-04-11T12:09:00Z">
                <w:rPr/>
              </w:rPrChange>
            </w:rPr>
            <w:t>(Holleley et al., 2015</w:t>
          </w:r>
          <w:ins w:id="336" w:author="Kris.Wild" w:date="2023-04-19T16:17:00Z">
            <w:r w:rsidR="003469AB">
              <w:rPr>
                <w:color w:val="000000"/>
              </w:rPr>
              <w:t>; Li et al., 2015</w:t>
            </w:r>
          </w:ins>
          <w:del w:id="337" w:author="Kris.Wild" w:date="2023-04-11T09:32:00Z">
            <w:r w:rsidR="00EB4892" w:rsidRPr="0065490A" w:rsidDel="00C604E1">
              <w:rPr>
                <w:color w:val="000000"/>
              </w:rPr>
              <w:delText>; Li et al., 2016</w:delText>
            </w:r>
          </w:del>
          <w:r w:rsidR="00EB4892" w:rsidRPr="0065490A">
            <w:rPr>
              <w:color w:val="000000"/>
            </w:rPr>
            <w:t>)</w:t>
          </w:r>
        </w:sdtContent>
      </w:sdt>
      <w:del w:id="338" w:author="Kris.Wild" w:date="2023-04-11T09:35:00Z">
        <w:r w:rsidR="00B233F1" w:rsidRPr="0065490A" w:rsidDel="00C604E1">
          <w:rPr>
            <w:color w:val="000000" w:themeColor="text1"/>
          </w:rPr>
          <w:delText xml:space="preserve">. </w:delText>
        </w:r>
      </w:del>
      <w:del w:id="339" w:author="Kris.Wild" w:date="2023-04-11T09:34:00Z">
        <w:r w:rsidR="00B233F1" w:rsidRPr="0065490A" w:rsidDel="00C604E1">
          <w:rPr>
            <w:color w:val="000000" w:themeColor="text1"/>
          </w:rPr>
          <w:delText xml:space="preserve">For example, </w:delText>
        </w:r>
      </w:del>
      <w:del w:id="340"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41"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42" w:author="Kris.Wild" w:date="2023-04-11T09:32:00Z">
        <w:r w:rsidR="00B233F1" w:rsidRPr="0065490A" w:rsidDel="00C604E1">
          <w:rPr>
            <w:color w:val="000000" w:themeColor="text1"/>
          </w:rPr>
          <w:delText xml:space="preserve">production </w:delText>
        </w:r>
      </w:del>
      <w:del w:id="343" w:author="Kris.Wild" w:date="2023-04-11T09:35:00Z">
        <w:r w:rsidR="00B233F1" w:rsidRPr="0065490A" w:rsidDel="00C604E1">
          <w:rPr>
            <w:color w:val="000000" w:themeColor="text1"/>
          </w:rPr>
          <w:delText xml:space="preserve">and </w:delText>
        </w:r>
      </w:del>
      <w:del w:id="344" w:author="Kris.Wild" w:date="2023-04-11T09:33:00Z">
        <w:r w:rsidR="00B233F1" w:rsidRPr="0065490A" w:rsidDel="00C604E1">
          <w:rPr>
            <w:color w:val="000000" w:themeColor="text1"/>
          </w:rPr>
          <w:delText xml:space="preserve">activity </w:delText>
        </w:r>
      </w:del>
      <w:del w:id="345"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46" w:author="Kris.Wild" w:date="2023-04-11T10:41:00Z">
        <w:r w:rsidR="00B233F1" w:rsidRPr="0065490A" w:rsidDel="005333B4">
          <w:rPr>
            <w:color w:val="000000" w:themeColor="text1"/>
          </w:rPr>
          <w:delText xml:space="preserve"> However,</w:delText>
        </w:r>
      </w:del>
      <w:ins w:id="347" w:author="Kris.Wild" w:date="2023-04-11T09:43:00Z">
        <w:r w:rsidR="006706A4" w:rsidRPr="0065490A">
          <w:rPr>
            <w:color w:val="000000" w:themeColor="text1"/>
            <w:rPrChange w:id="348" w:author="Kris.Wild" w:date="2023-04-11T12:09:00Z">
              <w:rPr>
                <w:color w:val="000000" w:themeColor="text1"/>
                <w:highlight w:val="yellow"/>
              </w:rPr>
            </w:rPrChange>
          </w:rPr>
          <w:t xml:space="preserve"> </w:t>
        </w:r>
      </w:ins>
      <w:del w:id="349" w:author="Kris.Wild" w:date="2023-04-11T09:43:00Z">
        <w:r w:rsidR="00B233F1" w:rsidRPr="0065490A" w:rsidDel="006706A4">
          <w:rPr>
            <w:color w:val="000000" w:themeColor="text1"/>
          </w:rPr>
          <w:delText xml:space="preserve"> these</w:delText>
        </w:r>
      </w:del>
      <w:del w:id="350" w:author="Kris.Wild" w:date="2023-04-11T12:07:00Z">
        <w:r w:rsidR="00B233F1" w:rsidRPr="0065490A" w:rsidDel="0065490A">
          <w:rPr>
            <w:color w:val="000000" w:themeColor="text1"/>
          </w:rPr>
          <w:delText xml:space="preserve"> “male-like” </w:delText>
        </w:r>
      </w:del>
      <w:del w:id="351" w:author="Kris.Wild" w:date="2023-04-11T16:22:00Z">
        <w:r w:rsidR="00B233F1" w:rsidRPr="0065490A" w:rsidDel="00BC1987">
          <w:rPr>
            <w:color w:val="000000" w:themeColor="text1"/>
          </w:rPr>
          <w:delText>phenotypes</w:delText>
        </w:r>
      </w:del>
      <w:del w:id="352" w:author="Kris.Wild" w:date="2023-04-19T16:18:00Z">
        <w:r w:rsidR="00B233F1" w:rsidRPr="0065490A" w:rsidDel="003469AB">
          <w:rPr>
            <w:color w:val="000000" w:themeColor="text1"/>
          </w:rPr>
          <w:delText xml:space="preserve"> may also </w:delText>
        </w:r>
      </w:del>
      <w:del w:id="353" w:author="Kris.Wild" w:date="2023-04-12T09:20:00Z">
        <w:r w:rsidR="00B233F1" w:rsidRPr="0065490A" w:rsidDel="005E4AC5">
          <w:rPr>
            <w:color w:val="000000" w:themeColor="text1"/>
          </w:rPr>
          <w:delText xml:space="preserve">be </w:delText>
        </w:r>
      </w:del>
      <w:del w:id="354" w:author="Kris.Wild" w:date="2023-04-11T09:44:00Z">
        <w:r w:rsidR="00B233F1" w:rsidRPr="0065490A" w:rsidDel="006706A4">
          <w:rPr>
            <w:color w:val="000000" w:themeColor="text1"/>
          </w:rPr>
          <w:delText>a selective disadvantage</w:delText>
        </w:r>
      </w:del>
      <w:del w:id="355"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56" w:author="Kris.Wild" w:date="2023-04-11T09:45:00Z">
        <w:r w:rsidR="00B233F1" w:rsidRPr="0065490A" w:rsidDel="006706A4">
          <w:rPr>
            <w:color w:val="000000" w:themeColor="text1"/>
          </w:rPr>
          <w:delText xml:space="preserve">are known to have high mortality and </w:delText>
        </w:r>
      </w:del>
      <w:del w:id="357" w:author="Kris.Wild" w:date="2023-04-19T16:18:00Z">
        <w:r w:rsidR="00B233F1" w:rsidRPr="0065490A" w:rsidDel="003469AB">
          <w:rPr>
            <w:color w:val="000000" w:themeColor="text1"/>
          </w:rPr>
          <w:delText xml:space="preserve">lower fecundity rates </w:delText>
        </w:r>
      </w:del>
      <w:del w:id="358" w:author="Kris.Wild" w:date="2023-04-11T12:08:00Z">
        <w:r w:rsidR="00B233F1" w:rsidRPr="0065490A" w:rsidDel="0065490A">
          <w:rPr>
            <w:color w:val="000000" w:themeColor="text1"/>
          </w:rPr>
          <w:delText>than female ZW</w:delText>
        </w:r>
      </w:del>
      <w:ins w:id="359" w:author="Daniel Noble" w:date="2023-04-19T13:44:00Z">
        <w:del w:id="360" w:author="Kris.Wild" w:date="2023-04-19T16:18:00Z">
          <w:r w:rsidR="00D27FC1" w:rsidDel="003469AB">
            <w:rPr>
              <w:color w:val="000000" w:themeColor="text1"/>
            </w:rPr>
            <w:delText xml:space="preserve">compared </w:delText>
          </w:r>
        </w:del>
      </w:ins>
      <w:del w:id="361" w:author="Kris.Wild" w:date="2023-04-19T16:18:00Z">
        <w:r w:rsidR="00B233F1" w:rsidRPr="0065490A" w:rsidDel="003469AB">
          <w:rPr>
            <w:color w:val="000000" w:themeColor="text1"/>
          </w:rPr>
          <w:delText xml:space="preserve"> </w:delText>
        </w:r>
      </w:del>
      <w:customXmlDelRangeStart w:id="362"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62"/>
          <w:del w:id="363" w:author="Kris.Wild" w:date="2023-04-19T16:18:00Z">
            <w:r w:rsidR="00EB4892" w:rsidRPr="0065490A" w:rsidDel="003469AB">
              <w:rPr>
                <w:color w:val="000000"/>
                <w:rPrChange w:id="364" w:author="Kris.Wild" w:date="2023-04-11T12:09:00Z">
                  <w:rPr/>
                </w:rPrChange>
              </w:rPr>
              <w:delText>(Wild et al., 2022)</w:delText>
            </w:r>
          </w:del>
          <w:customXmlDelRangeStart w:id="365" w:author="Kris.Wild" w:date="2023-04-19T16:18:00Z"/>
        </w:sdtContent>
      </w:sdt>
      <w:customXmlDelRangeEnd w:id="365"/>
      <w:del w:id="366"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67" w:author="Kris.Wild" w:date="2023-04-22T07:09:00Z">
        <w:r w:rsidR="005330F2">
          <w:t>throughout</w:t>
        </w:r>
      </w:ins>
      <w:ins w:id="368" w:author="Kris.Wild" w:date="2023-04-19T16:18:00Z">
        <w:r w:rsidR="003469AB">
          <w:t xml:space="preserve"> onto</w:t>
        </w:r>
      </w:ins>
      <w:ins w:id="369" w:author="Kris.Wild" w:date="2023-04-19T16:19:00Z">
        <w:r w:rsidR="003469AB">
          <w:t xml:space="preserve">geny </w:t>
        </w:r>
      </w:ins>
      <w:del w:id="370"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71"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72" w:author="Kris.Wild" w:date="2023-04-19T16:19:00Z">
        <w:r w:rsidR="003469AB">
          <w:rPr>
            <w:color w:val="000000" w:themeColor="text1"/>
          </w:rPr>
          <w:t xml:space="preserve">, behaviour, and </w:t>
        </w:r>
      </w:ins>
      <w:del w:id="373"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74" w:author="Kris.Wild" w:date="2023-04-11T09:47:00Z">
        <w:r w:rsidR="00B233F1" w:rsidRPr="00722C71" w:rsidDel="006706A4">
          <w:rPr>
            <w:color w:val="000000" w:themeColor="text1"/>
          </w:rPr>
          <w:delText xml:space="preserve">behaviours </w:delText>
        </w:r>
      </w:del>
      <w:ins w:id="375"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76"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77" w:author="Kris.Wild" w:date="2023-04-11T12:18:00Z">
        <w:r w:rsidDel="0041102C">
          <w:rPr>
            <w:color w:val="000000" w:themeColor="text1"/>
          </w:rPr>
          <w:delText xml:space="preserve">The </w:delText>
        </w:r>
      </w:del>
      <w:ins w:id="378"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79"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80" w:author="Kris.Wild" w:date="2023-04-11T12:18:00Z">
        <w:r w:rsidDel="0041102C">
          <w:rPr>
            <w:color w:val="000000" w:themeColor="text1"/>
          </w:rPr>
          <w:delText>suggests that</w:delText>
        </w:r>
      </w:del>
      <w:ins w:id="381" w:author="Kris.Wild" w:date="2023-04-11T12:18:00Z">
        <w:r w:rsidR="0041102C">
          <w:rPr>
            <w:color w:val="000000" w:themeColor="text1"/>
          </w:rPr>
          <w:t>is</w:t>
        </w:r>
      </w:ins>
      <w:r>
        <w:rPr>
          <w:color w:val="000000" w:themeColor="text1"/>
        </w:rPr>
        <w:t xml:space="preserve"> </w:t>
      </w:r>
      <w:ins w:id="382" w:author="Kris.Wild" w:date="2023-04-11T12:19:00Z">
        <w:r w:rsidR="0041102C">
          <w:rPr>
            <w:color w:val="000000" w:themeColor="text1"/>
          </w:rPr>
          <w:t xml:space="preserve">there </w:t>
        </w:r>
        <w:del w:id="383" w:author="Daniel Noble" w:date="2023-04-19T15:45:00Z">
          <w:r w:rsidR="0041102C" w:rsidDel="00E955A3">
            <w:rPr>
              <w:color w:val="000000" w:themeColor="text1"/>
            </w:rPr>
            <w:delText>is</w:delText>
          </w:r>
        </w:del>
      </w:ins>
      <w:ins w:id="384" w:author="Daniel Noble" w:date="2023-04-19T15:45:00Z">
        <w:r w:rsidR="00E955A3">
          <w:rPr>
            <w:color w:val="000000" w:themeColor="text1"/>
          </w:rPr>
          <w:t>being</w:t>
        </w:r>
      </w:ins>
      <w:ins w:id="385" w:author="Kris.Wild" w:date="2023-04-11T12:19:00Z">
        <w:r w:rsidR="0041102C">
          <w:rPr>
            <w:color w:val="000000" w:themeColor="text1"/>
          </w:rPr>
          <w:t xml:space="preserve"> </w:t>
        </w:r>
      </w:ins>
      <w:del w:id="386" w:author="Kris.Wild" w:date="2023-04-11T12:19:00Z">
        <w:r w:rsidR="005B228F" w:rsidDel="0041102C">
          <w:rPr>
            <w:color w:val="000000" w:themeColor="text1"/>
          </w:rPr>
          <w:delText xml:space="preserve">this </w:delText>
        </w:r>
      </w:del>
      <w:del w:id="387"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88" w:author="Daniel Noble" w:date="2023-04-19T15:39:00Z">
        <w:r w:rsidR="005B228F" w:rsidDel="00F15204">
          <w:rPr>
            <w:color w:val="000000" w:themeColor="text1"/>
          </w:rPr>
          <w:delText xml:space="preserve">for </w:delText>
        </w:r>
      </w:del>
      <w:ins w:id="389" w:author="Daniel Noble" w:date="2023-04-19T15:39:00Z">
        <w:r w:rsidR="00F15204">
          <w:rPr>
            <w:color w:val="000000" w:themeColor="text1"/>
          </w:rPr>
          <w:t xml:space="preserve">on </w:t>
        </w:r>
      </w:ins>
      <w:r w:rsidR="005B228F">
        <w:rPr>
          <w:color w:val="000000" w:themeColor="text1"/>
        </w:rPr>
        <w:t xml:space="preserve">sex-reversal </w:t>
      </w:r>
      <w:del w:id="390" w:author="Daniel Noble" w:date="2023-04-19T15:45:00Z">
        <w:r w:rsidDel="00E955A3">
          <w:rPr>
            <w:color w:val="000000" w:themeColor="text1"/>
          </w:rPr>
          <w:delText>during early development</w:delText>
        </w:r>
      </w:del>
      <w:ins w:id="391" w:author="Kris.Wild" w:date="2023-04-11T12:19:00Z">
        <w:del w:id="392" w:author="Daniel Noble" w:date="2023-04-19T15:45:00Z">
          <w:r w:rsidR="0041102C" w:rsidDel="00E955A3">
            <w:rPr>
              <w:color w:val="000000" w:themeColor="text1"/>
            </w:rPr>
            <w:delText xml:space="preserve"> for</w:delText>
          </w:r>
        </w:del>
      </w:ins>
      <w:ins w:id="393" w:author="Daniel Noble" w:date="2023-04-19T15:45:00Z">
        <w:r w:rsidR="00E955A3">
          <w:rPr>
            <w:color w:val="000000" w:themeColor="text1"/>
          </w:rPr>
          <w:t>in</w:t>
        </w:r>
      </w:ins>
      <w:ins w:id="394"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95"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96"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96"/>
          <w:del w:id="397" w:author="Kris.Wild" w:date="2023-04-11T12:19:00Z">
            <w:r w:rsidR="00EB4892" w:rsidRPr="00EB4892" w:rsidDel="0041102C">
              <w:rPr>
                <w:color w:val="000000"/>
              </w:rPr>
              <w:delText>(Angilletta, 2001; Sears, 2005)</w:delText>
            </w:r>
          </w:del>
          <w:customXmlDelRangeStart w:id="398" w:author="Kris.Wild" w:date="2023-04-11T12:19:00Z"/>
        </w:sdtContent>
      </w:sdt>
      <w:customXmlDelRangeEnd w:id="398"/>
      <w:del w:id="399" w:author="Kris.Wild" w:date="2023-04-11T12:19:00Z">
        <w:r w:rsidDel="0041102C">
          <w:rPr>
            <w:color w:val="000000" w:themeColor="text1"/>
          </w:rPr>
          <w:delText>. S</w:delText>
        </w:r>
      </w:del>
      <w:ins w:id="400"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w:t>
      </w:r>
      <w:proofErr w:type="spellStart"/>
      <w:r w:rsidRPr="00DF747A">
        <w:rPr>
          <w:i/>
          <w:iCs/>
          <w:color w:val="000000" w:themeColor="text1"/>
        </w:rPr>
        <w:t>duperreyi</w:t>
      </w:r>
      <w:proofErr w:type="spellEnd"/>
      <w:r w:rsidRPr="00DF747A">
        <w:rPr>
          <w:i/>
          <w:iCs/>
          <w:color w:val="000000" w:themeColor="text1"/>
        </w:rPr>
        <w:t xml:space="preserve">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401" w:author="Kris.Wild" w:date="2023-04-11T12:20:00Z">
        <w:r w:rsidR="0041102C">
          <w:rPr>
            <w:color w:val="000000" w:themeColor="text1"/>
          </w:rPr>
          <w:t>G</w:t>
        </w:r>
      </w:ins>
      <w:ins w:id="402"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403"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403"/>
          <w:ins w:id="404" w:author="Kris.Wild" w:date="2023-04-11T12:19:00Z">
            <w:r w:rsidR="0041102C" w:rsidRPr="00EB4892">
              <w:rPr>
                <w:color w:val="000000"/>
              </w:rPr>
              <w:t>(Angilletta, 2001; Sears, 2005)</w:t>
            </w:r>
          </w:ins>
          <w:customXmlInsRangeStart w:id="405" w:author="Kris.Wild" w:date="2023-04-11T12:19:00Z"/>
        </w:sdtContent>
      </w:sdt>
      <w:customXmlInsRangeEnd w:id="405"/>
      <w:ins w:id="406"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407"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408"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409"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410" w:author="Kris.Wild" w:date="2023-04-11T12:31:00Z">
        <w:r w:rsidDel="00873ED5">
          <w:rPr>
            <w:color w:val="000000" w:themeColor="text1"/>
          </w:rPr>
          <w:delText>2001</w:delText>
        </w:r>
      </w:del>
      <w:ins w:id="411"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412" w:author="Kris.Wild" w:date="2023-04-10T12:53:00Z">
        <w:r w:rsidR="000A2256">
          <w:rPr>
            <w:color w:val="000000" w:themeColor="text1"/>
            <w:lang w:val="en-GB"/>
          </w:rPr>
          <w:t xml:space="preserve">sex-specific </w:t>
        </w:r>
      </w:ins>
      <w:r>
        <w:rPr>
          <w:color w:val="000000" w:themeColor="text1"/>
          <w:lang w:val="en-GB"/>
        </w:rPr>
        <w:t xml:space="preserve">selection processes </w:t>
      </w:r>
      <w:del w:id="413"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42DF32B4"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414" w:author="Kris.Wild" w:date="2023-04-11T15:25:00Z">
        <w:r w:rsidR="00F054CD">
          <w:rPr>
            <w:color w:val="000000" w:themeColor="text1"/>
          </w:rPr>
          <w:t xml:space="preserve">, </w:t>
        </w:r>
      </w:ins>
      <w:del w:id="415" w:author="Kris.Wild" w:date="2023-04-11T15:25:00Z">
        <w:r w:rsidRPr="00EB151A" w:rsidDel="00F054CD">
          <w:rPr>
            <w:color w:val="000000" w:themeColor="text1"/>
          </w:rPr>
          <w:delText xml:space="preserve"> nor </w:delText>
        </w:r>
      </w:del>
      <w:r w:rsidRPr="00EB151A">
        <w:rPr>
          <w:color w:val="000000" w:themeColor="text1"/>
        </w:rPr>
        <w:t>climate</w:t>
      </w:r>
      <w:ins w:id="416" w:author="Kris.Wild" w:date="2023-04-11T15:25:00Z">
        <w:r w:rsidR="00F054CD">
          <w:rPr>
            <w:color w:val="000000" w:themeColor="text1"/>
          </w:rPr>
          <w:t xml:space="preserve">, </w:t>
        </w:r>
        <w:del w:id="417" w:author="Daniel Noble" w:date="2023-04-22T08:31:00Z">
          <w:r w:rsidR="00F054CD" w:rsidDel="0071069C">
            <w:rPr>
              <w:color w:val="000000" w:themeColor="text1"/>
            </w:rPr>
            <w:delText>n</w:delText>
          </w:r>
        </w:del>
        <w:r w:rsidR="00F054CD">
          <w:rPr>
            <w:color w:val="000000" w:themeColor="text1"/>
          </w:rPr>
          <w:t>or behaviour</w:t>
        </w:r>
        <w:del w:id="418"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419"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420"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421" w:author="Daniel Noble" w:date="2023-04-22T08:32:00Z">
        <w:r w:rsidR="0071069C">
          <w:rPr>
            <w:color w:val="000000" w:themeColor="text1"/>
          </w:rPr>
          <w:t xml:space="preserve">Interestingly, we also found little evidence that </w:t>
        </w:r>
      </w:ins>
      <w:ins w:id="422" w:author="Daniel Noble" w:date="2023-04-22T08:33:00Z">
        <w:r w:rsidR="0071069C">
          <w:rPr>
            <w:color w:val="000000" w:themeColor="text1"/>
          </w:rPr>
          <w:t xml:space="preserve">in early life stages metabolic rate differed between sex concordant and </w:t>
        </w:r>
        <w:proofErr w:type="gramStart"/>
        <w:r w:rsidR="0071069C">
          <w:rPr>
            <w:color w:val="000000" w:themeColor="text1"/>
          </w:rPr>
          <w:t>sex-</w:t>
        </w:r>
      </w:ins>
      <w:ins w:id="423" w:author="Daniel Noble" w:date="2023-04-22T08:34:00Z">
        <w:r w:rsidR="0071069C">
          <w:rPr>
            <w:color w:val="000000" w:themeColor="text1"/>
          </w:rPr>
          <w:t>reversed</w:t>
        </w:r>
      </w:ins>
      <w:proofErr w:type="gramEnd"/>
      <w:ins w:id="424" w:author="Daniel Noble" w:date="2023-04-22T08:33:00Z">
        <w:r w:rsidR="0071069C">
          <w:rPr>
            <w:color w:val="000000" w:themeColor="text1"/>
          </w:rPr>
          <w:t xml:space="preserve"> </w:t>
        </w:r>
        <w:r w:rsidR="0071069C" w:rsidRPr="0071069C">
          <w:rPr>
            <w:i/>
            <w:iCs/>
            <w:color w:val="000000" w:themeColor="text1"/>
            <w:rPrChange w:id="425" w:author="Daniel Noble" w:date="2023-04-22T08:34:00Z">
              <w:rPr>
                <w:color w:val="000000" w:themeColor="text1"/>
              </w:rPr>
            </w:rPrChange>
          </w:rPr>
          <w:t>Pogona</w:t>
        </w:r>
        <w:r w:rsidR="0071069C">
          <w:rPr>
            <w:color w:val="000000" w:themeColor="text1"/>
          </w:rPr>
          <w:t>, expect when comparing the largest individuals born</w:t>
        </w:r>
      </w:ins>
      <w:ins w:id="426" w:author="Daniel Noble" w:date="2023-04-22T08:37:00Z">
        <w:r w:rsidR="0071069C">
          <w:rPr>
            <w:color w:val="000000" w:themeColor="text1"/>
          </w:rPr>
          <w:t>.</w:t>
        </w:r>
      </w:ins>
      <w:ins w:id="427" w:author="Daniel Noble" w:date="2023-04-22T08:36:00Z">
        <w:r w:rsidR="0071069C">
          <w:rPr>
            <w:color w:val="000000" w:themeColor="text1"/>
          </w:rPr>
          <w:t xml:space="preserve"> </w:t>
        </w:r>
      </w:ins>
      <w:ins w:id="428" w:author="Daniel Noble" w:date="2023-04-22T08:37:00Z">
        <w:r w:rsidR="0071069C">
          <w:rPr>
            <w:color w:val="000000" w:themeColor="text1"/>
          </w:rPr>
          <w:t>Among the largest hatchlings</w:t>
        </w:r>
      </w:ins>
      <w:ins w:id="429" w:author="Daniel Noble" w:date="2023-04-22T08:39:00Z">
        <w:r w:rsidR="0002573E">
          <w:rPr>
            <w:color w:val="000000" w:themeColor="text1"/>
          </w:rPr>
          <w:t>,</w:t>
        </w:r>
      </w:ins>
      <w:ins w:id="430" w:author="Daniel Noble" w:date="2023-04-22T08:36:00Z">
        <w:r w:rsidR="0071069C">
          <w:rPr>
            <w:color w:val="000000" w:themeColor="text1"/>
          </w:rPr>
          <w:t xml:space="preserve"> sex reversed animals had lower metabolic rate compared to concordant sex lizards</w:t>
        </w:r>
      </w:ins>
      <w:ins w:id="431" w:author="Daniel Noble" w:date="2023-04-22T08:34:00Z">
        <w:r w:rsidR="0071069C">
          <w:rPr>
            <w:color w:val="000000" w:themeColor="text1"/>
          </w:rPr>
          <w:t xml:space="preserve"> </w:t>
        </w:r>
      </w:ins>
      <w:ins w:id="432" w:author="Daniel Noble" w:date="2023-04-22T08:39:00Z">
        <w:r w:rsidR="0002573E">
          <w:rPr>
            <w:color w:val="000000" w:themeColor="text1"/>
          </w:rPr>
          <w:t xml:space="preserve">of comparable size </w:t>
        </w:r>
      </w:ins>
      <w:ins w:id="433" w:author="Daniel Noble" w:date="2023-04-22T08:34:00Z">
        <w:r w:rsidR="0071069C">
          <w:rPr>
            <w:color w:val="000000" w:themeColor="text1"/>
          </w:rPr>
          <w:t>(Figure 2D)</w:t>
        </w:r>
      </w:ins>
      <w:ins w:id="434" w:author="Daniel Noble" w:date="2023-04-22T08:33:00Z">
        <w:r w:rsidR="0071069C">
          <w:rPr>
            <w:color w:val="000000" w:themeColor="text1"/>
          </w:rPr>
          <w:t>.</w:t>
        </w:r>
      </w:ins>
      <w:ins w:id="435" w:author="Daniel Noble" w:date="2023-04-22T08:34:00Z">
        <w:r w:rsidR="0071069C">
          <w:rPr>
            <w:color w:val="000000" w:themeColor="text1"/>
          </w:rPr>
          <w:t xml:space="preserve"> Given that mortality and selection on body size is </w:t>
        </w:r>
      </w:ins>
      <w:ins w:id="436" w:author="Daniel Noble" w:date="2023-04-22T08:35:00Z">
        <w:r w:rsidR="0071069C">
          <w:rPr>
            <w:color w:val="000000" w:themeColor="text1"/>
          </w:rPr>
          <w:t xml:space="preserve">often </w:t>
        </w:r>
      </w:ins>
      <w:ins w:id="437" w:author="Daniel Noble" w:date="2023-04-22T08:34:00Z">
        <w:r w:rsidR="0071069C">
          <w:rPr>
            <w:color w:val="000000" w:themeColor="text1"/>
          </w:rPr>
          <w:t xml:space="preserve">strongest </w:t>
        </w:r>
      </w:ins>
      <w:ins w:id="438" w:author="Daniel Noble" w:date="2023-04-22T08:35:00Z">
        <w:r w:rsidR="0071069C">
          <w:rPr>
            <w:color w:val="000000" w:themeColor="text1"/>
          </w:rPr>
          <w:t xml:space="preserve">early in life for many reptiles (CITE, CITE) energetic </w:t>
        </w:r>
      </w:ins>
      <w:ins w:id="439" w:author="Daniel Noble" w:date="2023-04-22T08:36:00Z">
        <w:r w:rsidR="0071069C">
          <w:rPr>
            <w:color w:val="000000" w:themeColor="text1"/>
          </w:rPr>
          <w:t xml:space="preserve">differences could </w:t>
        </w:r>
      </w:ins>
      <w:ins w:id="440" w:author="Daniel Noble" w:date="2023-04-22T08:37:00Z">
        <w:r w:rsidR="0071069C">
          <w:rPr>
            <w:color w:val="000000" w:themeColor="text1"/>
          </w:rPr>
          <w:t xml:space="preserve">help to explain the </w:t>
        </w:r>
      </w:ins>
      <w:ins w:id="441" w:author="Daniel Noble" w:date="2023-04-22T08:38:00Z">
        <w:r w:rsidR="0002573E">
          <w:rPr>
            <w:color w:val="000000" w:themeColor="text1"/>
          </w:rPr>
          <w:t xml:space="preserve">changes in the frequency of sex-reversal in </w:t>
        </w:r>
        <w:r w:rsidR="0002573E" w:rsidRPr="0002573E">
          <w:rPr>
            <w:i/>
            <w:iCs/>
            <w:color w:val="000000" w:themeColor="text1"/>
            <w:rPrChange w:id="442" w:author="Daniel Noble" w:date="2023-04-22T08:38:00Z">
              <w:rPr>
                <w:color w:val="000000" w:themeColor="text1"/>
              </w:rPr>
            </w:rPrChange>
          </w:rPr>
          <w:t>Pogona</w:t>
        </w:r>
        <w:r w:rsidR="0002573E">
          <w:rPr>
            <w:color w:val="000000" w:themeColor="text1"/>
          </w:rPr>
          <w:t xml:space="preserve">. </w:t>
        </w:r>
      </w:ins>
      <w:ins w:id="443" w:author="Daniel Noble" w:date="2023-04-22T08:45:00Z">
        <w:r w:rsidR="00642B9E">
          <w:rPr>
            <w:color w:val="000000" w:themeColor="text1"/>
          </w:rPr>
          <w:t>The higher survival of larger hatchlings</w:t>
        </w:r>
      </w:ins>
      <w:ins w:id="444" w:author="Daniel Noble" w:date="2023-04-22T08:46:00Z">
        <w:r w:rsidR="00642B9E">
          <w:rPr>
            <w:color w:val="000000" w:themeColor="text1"/>
          </w:rPr>
          <w:t>,</w:t>
        </w:r>
      </w:ins>
      <w:ins w:id="445" w:author="Daniel Noble" w:date="2023-04-22T08:45:00Z">
        <w:r w:rsidR="00642B9E">
          <w:rPr>
            <w:color w:val="000000" w:themeColor="text1"/>
          </w:rPr>
          <w:t xml:space="preserve"> combined with l</w:t>
        </w:r>
      </w:ins>
      <w:ins w:id="446" w:author="Daniel Noble" w:date="2023-04-22T08:38:00Z">
        <w:r w:rsidR="0002573E">
          <w:rPr>
            <w:color w:val="000000" w:themeColor="text1"/>
          </w:rPr>
          <w:t>ower meta</w:t>
        </w:r>
      </w:ins>
      <w:ins w:id="447" w:author="Daniel Noble" w:date="2023-04-22T08:40:00Z">
        <w:r w:rsidR="0002573E">
          <w:rPr>
            <w:color w:val="000000" w:themeColor="text1"/>
          </w:rPr>
          <w:t>bolism of sex-reversed females</w:t>
        </w:r>
      </w:ins>
      <w:ins w:id="448" w:author="Daniel Noble" w:date="2023-04-22T08:46:00Z">
        <w:r w:rsidR="00642B9E">
          <w:rPr>
            <w:color w:val="000000" w:themeColor="text1"/>
          </w:rPr>
          <w:t>,</w:t>
        </w:r>
      </w:ins>
      <w:ins w:id="449" w:author="Daniel Noble" w:date="2023-04-22T08:40:00Z">
        <w:r w:rsidR="0002573E">
          <w:rPr>
            <w:color w:val="000000" w:themeColor="text1"/>
          </w:rPr>
          <w:t xml:space="preserve"> may impact </w:t>
        </w:r>
      </w:ins>
      <w:ins w:id="450" w:author="Daniel Noble" w:date="2023-04-22T08:46:00Z">
        <w:r w:rsidR="00642B9E">
          <w:rPr>
            <w:color w:val="000000" w:themeColor="text1"/>
          </w:rPr>
          <w:t xml:space="preserve">differences in </w:t>
        </w:r>
      </w:ins>
      <w:ins w:id="451" w:author="Daniel Noble" w:date="2023-04-22T08:40:00Z">
        <w:r w:rsidR="0002573E">
          <w:rPr>
            <w:color w:val="000000" w:themeColor="text1"/>
          </w:rPr>
          <w:t xml:space="preserve">energy allocation to reproduction or survival </w:t>
        </w:r>
      </w:ins>
      <w:ins w:id="452" w:author="Daniel Noble" w:date="2023-04-22T08:46:00Z">
        <w:r w:rsidR="00642B9E">
          <w:rPr>
            <w:color w:val="000000" w:themeColor="text1"/>
          </w:rPr>
          <w:t xml:space="preserve">of these individuals </w:t>
        </w:r>
      </w:ins>
      <w:ins w:id="453" w:author="Daniel Noble" w:date="2023-04-22T08:40:00Z">
        <w:r w:rsidR="0002573E">
          <w:rPr>
            <w:color w:val="000000" w:themeColor="text1"/>
          </w:rPr>
          <w:t>in the wil</w:t>
        </w:r>
      </w:ins>
      <w:ins w:id="454" w:author="Daniel Noble" w:date="2023-04-22T08:41:00Z">
        <w:r w:rsidR="0002573E">
          <w:rPr>
            <w:color w:val="000000" w:themeColor="text1"/>
          </w:rPr>
          <w:t>d</w:t>
        </w:r>
      </w:ins>
      <w:ins w:id="455" w:author="Daniel Noble" w:date="2023-04-22T08:43:00Z">
        <w:r w:rsidR="0002573E">
          <w:rPr>
            <w:color w:val="000000" w:themeColor="text1"/>
          </w:rPr>
          <w:t>. Such differences may be magnified by the</w:t>
        </w:r>
      </w:ins>
      <w:ins w:id="456"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457" w:author="Daniel Noble" w:date="2023-04-22T08:47:00Z">
        <w:r w:rsidR="00642B9E">
          <w:rPr>
            <w:color w:val="000000" w:themeColor="text1"/>
          </w:rPr>
          <w:t xml:space="preserve">that are known to </w:t>
        </w:r>
      </w:ins>
      <w:ins w:id="458" w:author="Daniel Noble" w:date="2023-04-22T08:42:00Z">
        <w:r w:rsidR="0002573E">
          <w:rPr>
            <w:color w:val="000000" w:themeColor="text1"/>
          </w:rPr>
          <w:t>shape many</w:t>
        </w:r>
        <w:r w:rsidR="0002573E" w:rsidRPr="00EB151A">
          <w:rPr>
            <w:color w:val="000000" w:themeColor="text1"/>
          </w:rPr>
          <w:t xml:space="preserve"> demographic </w:t>
        </w:r>
        <w:r w:rsidR="0002573E" w:rsidRPr="00EB151A">
          <w:rPr>
            <w:color w:val="000000" w:themeColor="text1"/>
          </w:rPr>
          <w:lastRenderedPageBreak/>
          <w:t xml:space="preserve">processes for other species </w:t>
        </w:r>
      </w:ins>
      <w:customXmlInsRangeStart w:id="459"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459"/>
          <w:ins w:id="460" w:author="Daniel Noble" w:date="2023-04-22T08:42:00Z">
            <w:r w:rsidR="0002573E">
              <w:t xml:space="preserve">(Kwok et al., 2016; </w:t>
            </w:r>
            <w:proofErr w:type="spellStart"/>
            <w:r w:rsidR="0002573E">
              <w:t>Letnic</w:t>
            </w:r>
            <w:proofErr w:type="spellEnd"/>
            <w:r w:rsidR="0002573E">
              <w:t xml:space="preserve"> &amp; Dickman, 2010; Noy-Meir, 1973)</w:t>
            </w:r>
          </w:ins>
          <w:ins w:id="461" w:author="Daniel Noble" w:date="2023-04-22T08:47:00Z">
            <w:r w:rsidR="00642B9E" w:rsidRPr="00642B9E">
              <w:rPr>
                <w:color w:val="000000"/>
                <w:vertAlign w:val="superscript"/>
              </w:rPr>
              <w:t xml:space="preserve"> </w:t>
            </w:r>
          </w:ins>
          <w:customXmlInsRangeStart w:id="462"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462"/>
              <w:ins w:id="463" w:author="Daniel Noble" w:date="2023-04-22T08:47:00Z">
                <w:r w:rsidR="00642B9E">
                  <w:t>(Bradshaw, 1997; Congdon, 1989; Kearney &amp; Porter, 2004)</w:t>
                </w:r>
              </w:ins>
              <w:customXmlInsRangeStart w:id="464" w:author="Daniel Noble" w:date="2023-04-22T08:47:00Z"/>
            </w:sdtContent>
          </w:sdt>
          <w:customXmlInsRangeEnd w:id="464"/>
          <w:customXmlInsRangeStart w:id="465" w:author="Daniel Noble" w:date="2023-04-22T08:42:00Z"/>
        </w:sdtContent>
      </w:sdt>
      <w:customXmlInsRangeEnd w:id="465"/>
      <w:ins w:id="466"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467"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467"/>
          <w:ins w:id="468"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469" w:author="Daniel Noble" w:date="2023-04-22T08:42:00Z"/>
        </w:sdtContent>
      </w:sdt>
      <w:customXmlInsRangeEnd w:id="469"/>
      <w:ins w:id="470" w:author="Daniel Noble" w:date="2023-04-22T08:42:00Z">
        <w:r w:rsidR="0002573E">
          <w:rPr>
            <w:color w:val="000000" w:themeColor="text1"/>
          </w:rPr>
          <w:t xml:space="preserve">. </w:t>
        </w:r>
      </w:ins>
      <w:del w:id="471"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472"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472"/>
          <w:del w:id="473" w:author="Daniel Noble" w:date="2023-04-22T08:47:00Z">
            <w:r w:rsidR="00EB4892" w:rsidDel="00642B9E">
              <w:delText>(Bradshaw, 1997; Congdon, 1989; Kearney &amp; Porter, 2004)</w:delText>
            </w:r>
          </w:del>
          <w:customXmlDelRangeStart w:id="474" w:author="Daniel Noble" w:date="2023-04-22T08:47:00Z"/>
        </w:sdtContent>
      </w:sdt>
      <w:customXmlDelRangeEnd w:id="474"/>
      <w:del w:id="475"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476"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476"/>
          <w:del w:id="477" w:author="Daniel Noble" w:date="2023-04-22T08:48:00Z">
            <w:r w:rsidR="00EB4892" w:rsidRPr="00EB4892" w:rsidDel="00887E8C">
              <w:rPr>
                <w:color w:val="000000"/>
              </w:rPr>
              <w:delText>(Greer, 1989)</w:delText>
            </w:r>
          </w:del>
          <w:customXmlDelRangeStart w:id="478" w:author="Daniel Noble" w:date="2023-04-22T08:48:00Z"/>
        </w:sdtContent>
      </w:sdt>
      <w:customXmlDelRangeEnd w:id="478"/>
      <w:del w:id="479"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480" w:author="Kris.Wild" w:date="2023-04-11T15:34:00Z">
        <w:del w:id="481" w:author="Daniel Noble" w:date="2023-04-22T08:48:00Z">
          <w:r w:rsidR="00AD6792" w:rsidDel="00887E8C">
            <w:rPr>
              <w:color w:val="000000" w:themeColor="text1"/>
              <w:lang w:val="en-GB"/>
            </w:rPr>
            <w:delText>fluctuating</w:delText>
          </w:r>
        </w:del>
      </w:ins>
      <w:del w:id="482"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483" w:author="Kris.Wild" w:date="2023-04-11T15:35:00Z">
        <w:del w:id="484" w:author="Daniel Noble" w:date="2023-04-22T08:48:00Z">
          <w:r w:rsidR="00AD6792" w:rsidDel="00887E8C">
            <w:rPr>
              <w:color w:val="000000" w:themeColor="text1"/>
              <w:lang w:val="en-GB"/>
            </w:rPr>
            <w:delText xml:space="preserve"> systems </w:delText>
          </w:r>
        </w:del>
      </w:ins>
      <w:del w:id="485" w:author="Daniel Noble" w:date="2023-04-22T08:48:00Z">
        <w:r w:rsidRPr="00EB151A" w:rsidDel="00887E8C">
          <w:rPr>
            <w:color w:val="000000" w:themeColor="text1"/>
            <w:lang w:val="en-GB"/>
          </w:rPr>
          <w:delText>has</w:delText>
        </w:r>
      </w:del>
      <w:ins w:id="486" w:author="Kris.Wild" w:date="2023-04-11T15:36:00Z">
        <w:del w:id="487" w:author="Daniel Noble" w:date="2023-04-22T08:48:00Z">
          <w:r w:rsidR="00AD6792" w:rsidDel="00887E8C">
            <w:rPr>
              <w:color w:val="000000" w:themeColor="text1"/>
              <w:lang w:val="en-GB"/>
            </w:rPr>
            <w:delText>have</w:delText>
          </w:r>
        </w:del>
      </w:ins>
      <w:del w:id="488"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489"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489"/>
          <w:del w:id="490" w:author="Daniel Noble" w:date="2023-04-22T08:48:00Z">
            <w:r w:rsidR="00EB4892" w:rsidDel="00887E8C">
              <w:delText>(Arnqvist et al., 2022; Mueller &amp; Diamond, 2001)</w:delText>
            </w:r>
          </w:del>
          <w:customXmlDelRangeStart w:id="491" w:author="Daniel Noble" w:date="2023-04-22T08:48:00Z"/>
        </w:sdtContent>
      </w:sdt>
      <w:customXmlDelRangeEnd w:id="491"/>
      <w:ins w:id="492" w:author="Kris.Wild" w:date="2023-04-11T15:36:00Z">
        <w:del w:id="493" w:author="Daniel Noble" w:date="2023-04-22T08:48:00Z">
          <w:r w:rsidR="00AD6792" w:rsidDel="00887E8C">
            <w:rPr>
              <w:color w:val="000000" w:themeColor="text1"/>
              <w:lang w:val="en-GB"/>
            </w:rPr>
            <w:delText>.</w:delText>
          </w:r>
        </w:del>
      </w:ins>
      <w:del w:id="494" w:author="Daniel Noble" w:date="2023-04-22T08:48:00Z">
        <w:r w:rsidRPr="00EB151A" w:rsidDel="00887E8C">
          <w:rPr>
            <w:color w:val="000000" w:themeColor="text1"/>
            <w:lang w:val="en-GB"/>
          </w:rPr>
          <w:delText xml:space="preserve">. </w:delText>
        </w:r>
      </w:del>
      <w:del w:id="495"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496" w:author="Kris.Wild" w:date="2023-04-11T15:36:00Z">
        <w:del w:id="497" w:author="Daniel Noble" w:date="2023-04-22T08:42:00Z">
          <w:r w:rsidR="00AD6792" w:rsidDel="0002573E">
            <w:rPr>
              <w:color w:val="000000" w:themeColor="text1"/>
            </w:rPr>
            <w:delText xml:space="preserve">in </w:delText>
          </w:r>
        </w:del>
      </w:ins>
      <w:ins w:id="498" w:author="Kris.Wild" w:date="2023-04-11T15:37:00Z">
        <w:del w:id="499" w:author="Daniel Noble" w:date="2023-04-22T08:42:00Z">
          <w:r w:rsidR="00AD6792" w:rsidDel="0002573E">
            <w:rPr>
              <w:color w:val="000000" w:themeColor="text1"/>
            </w:rPr>
            <w:delText xml:space="preserve">arid or </w:delText>
          </w:r>
        </w:del>
      </w:ins>
      <w:ins w:id="500" w:author="Kris.Wild" w:date="2023-04-11T15:36:00Z">
        <w:del w:id="501"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502" w:author="Kris.Wild" w:date="2023-04-11T14:53:00Z">
        <w:del w:id="503" w:author="Daniel Noble" w:date="2023-04-22T08:42:00Z">
          <w:r w:rsidR="0043781E" w:rsidDel="0002573E">
            <w:rPr>
              <w:color w:val="000000" w:themeColor="text1"/>
            </w:rPr>
            <w:delText xml:space="preserve"> many</w:delText>
          </w:r>
        </w:del>
      </w:ins>
      <w:del w:id="504" w:author="Daniel Noble" w:date="2023-04-22T08:42:00Z">
        <w:r w:rsidRPr="00EB151A" w:rsidDel="0002573E">
          <w:rPr>
            <w:color w:val="000000" w:themeColor="text1"/>
          </w:rPr>
          <w:delText xml:space="preserve"> demographic processes for other species </w:delText>
        </w:r>
      </w:del>
      <w:customXmlDelRangeStart w:id="505"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505"/>
          <w:del w:id="506" w:author="Daniel Noble" w:date="2023-04-22T08:42:00Z">
            <w:r w:rsidR="00EB4892" w:rsidDel="0002573E">
              <w:delText>(Kwok et al., 2016; Letnic &amp; Dickman, 2010; Noy-Meir, 1973)</w:delText>
            </w:r>
          </w:del>
          <w:customXmlDelRangeStart w:id="507" w:author="Daniel Noble" w:date="2023-04-22T08:42:00Z"/>
        </w:sdtContent>
      </w:sdt>
      <w:customXmlDelRangeEnd w:id="507"/>
      <w:del w:id="508" w:author="Daniel Noble" w:date="2023-04-22T08:42:00Z">
        <w:r w:rsidDel="0002573E">
          <w:rPr>
            <w:color w:val="000000" w:themeColor="text1"/>
          </w:rPr>
          <w:delText>.</w:delText>
        </w:r>
      </w:del>
      <w:ins w:id="509" w:author="Kris.Wild" w:date="2023-04-22T07:28:00Z">
        <w:del w:id="510" w:author="Daniel Noble" w:date="2023-04-22T08:42:00Z">
          <w:r w:rsidR="00D848D9" w:rsidDel="0002573E">
            <w:delText xml:space="preserve"> </w:delText>
          </w:r>
        </w:del>
      </w:ins>
      <w:del w:id="511"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512" w:author="Kris.Wild" w:date="2023-04-22T07:42:00Z">
        <w:del w:id="513" w:author="Daniel Noble" w:date="2023-04-22T08:42:00Z">
          <w:r w:rsidR="00C01F57" w:rsidDel="0002573E">
            <w:rPr>
              <w:color w:val="000000" w:themeColor="text1"/>
            </w:rPr>
            <w:delText>L</w:delText>
          </w:r>
        </w:del>
      </w:ins>
      <w:ins w:id="514" w:author="Kris.Wild" w:date="2023-04-11T15:00:00Z">
        <w:del w:id="515" w:author="Daniel Noble" w:date="2023-04-22T08:42:00Z">
          <w:r w:rsidR="0043781E" w:rsidDel="0002573E">
            <w:rPr>
              <w:color w:val="000000" w:themeColor="text1"/>
            </w:rPr>
            <w:delText>ocations</w:delText>
          </w:r>
        </w:del>
      </w:ins>
      <w:ins w:id="516" w:author="Kris.Wild" w:date="2023-04-11T15:03:00Z">
        <w:del w:id="517" w:author="Daniel Noble" w:date="2023-04-22T08:42:00Z">
          <w:r w:rsidR="00B444C9" w:rsidDel="0002573E">
            <w:rPr>
              <w:color w:val="000000" w:themeColor="text1"/>
            </w:rPr>
            <w:delText xml:space="preserve"> </w:delText>
          </w:r>
        </w:del>
      </w:ins>
      <w:ins w:id="518" w:author="Kris.Wild" w:date="2023-04-11T15:05:00Z">
        <w:del w:id="519" w:author="Daniel Noble" w:date="2023-04-22T08:42:00Z">
          <w:r w:rsidR="00B444C9" w:rsidDel="0002573E">
            <w:rPr>
              <w:color w:val="000000" w:themeColor="text1"/>
            </w:rPr>
            <w:delText xml:space="preserve">that experience </w:delText>
          </w:r>
        </w:del>
      </w:ins>
      <w:ins w:id="520" w:author="Kris.Wild" w:date="2023-04-11T15:26:00Z">
        <w:del w:id="521" w:author="Daniel Noble" w:date="2023-04-22T08:42:00Z">
          <w:r w:rsidR="00F054CD" w:rsidDel="0002573E">
            <w:rPr>
              <w:color w:val="000000" w:themeColor="text1"/>
            </w:rPr>
            <w:delText>stochastic</w:delText>
          </w:r>
        </w:del>
      </w:ins>
      <w:ins w:id="522" w:author="Kris.Wild" w:date="2023-04-11T15:05:00Z">
        <w:del w:id="523" w:author="Daniel Noble" w:date="2023-04-22T08:42:00Z">
          <w:r w:rsidR="00B444C9" w:rsidDel="0002573E">
            <w:rPr>
              <w:color w:val="000000" w:themeColor="text1"/>
            </w:rPr>
            <w:delText xml:space="preserve"> </w:delText>
          </w:r>
        </w:del>
      </w:ins>
      <w:ins w:id="524" w:author="Kris.Wild" w:date="2023-04-11T15:24:00Z">
        <w:del w:id="525" w:author="Daniel Noble" w:date="2023-04-22T08:42:00Z">
          <w:r w:rsidR="00F054CD" w:rsidDel="0002573E">
            <w:rPr>
              <w:color w:val="000000" w:themeColor="text1"/>
            </w:rPr>
            <w:delText>fluctuations</w:delText>
          </w:r>
        </w:del>
      </w:ins>
      <w:ins w:id="526" w:author="Kris.Wild" w:date="2023-04-11T15:05:00Z">
        <w:del w:id="527" w:author="Daniel Noble" w:date="2023-04-22T08:42:00Z">
          <w:r w:rsidR="00B444C9" w:rsidDel="0002573E">
            <w:rPr>
              <w:color w:val="000000" w:themeColor="text1"/>
            </w:rPr>
            <w:delText xml:space="preserve"> in </w:delText>
          </w:r>
        </w:del>
      </w:ins>
      <w:ins w:id="528" w:author="Kris.Wild" w:date="2023-04-11T15:23:00Z">
        <w:del w:id="529" w:author="Daniel Noble" w:date="2023-04-22T08:42:00Z">
          <w:r w:rsidR="00F054CD" w:rsidDel="0002573E">
            <w:rPr>
              <w:color w:val="000000" w:themeColor="text1"/>
            </w:rPr>
            <w:delText xml:space="preserve">resource </w:delText>
          </w:r>
        </w:del>
      </w:ins>
      <w:ins w:id="530" w:author="Kris.Wild" w:date="2023-04-11T15:26:00Z">
        <w:del w:id="531" w:author="Daniel Noble" w:date="2023-04-22T08:42:00Z">
          <w:r w:rsidR="00F054CD" w:rsidDel="0002573E">
            <w:rPr>
              <w:color w:val="000000" w:themeColor="text1"/>
            </w:rPr>
            <w:delText>availability</w:delText>
          </w:r>
        </w:del>
      </w:ins>
      <w:ins w:id="532" w:author="Kris.Wild" w:date="2023-04-11T15:05:00Z">
        <w:del w:id="533" w:author="Daniel Noble" w:date="2023-04-22T08:42:00Z">
          <w:r w:rsidR="00B444C9" w:rsidDel="0002573E">
            <w:rPr>
              <w:color w:val="000000" w:themeColor="text1"/>
            </w:rPr>
            <w:delText xml:space="preserve"> </w:delText>
          </w:r>
        </w:del>
      </w:ins>
      <w:ins w:id="534" w:author="Kris.Wild" w:date="2023-04-11T15:00:00Z">
        <w:del w:id="535" w:author="Daniel Noble" w:date="2023-04-22T08:42:00Z">
          <w:r w:rsidR="0043781E" w:rsidDel="0002573E">
            <w:rPr>
              <w:color w:val="000000" w:themeColor="text1"/>
            </w:rPr>
            <w:delText xml:space="preserve">may allow </w:delText>
          </w:r>
        </w:del>
      </w:ins>
      <w:ins w:id="536" w:author="Kris.Wild" w:date="2023-04-19T16:09:00Z">
        <w:del w:id="537"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538" w:author="Kris.Wild" w:date="2023-04-11T15:00:00Z">
        <w:del w:id="539" w:author="Daniel Noble" w:date="2023-04-22T08:42:00Z">
          <w:r w:rsidR="0043781E" w:rsidDel="0002573E">
            <w:rPr>
              <w:color w:val="000000" w:themeColor="text1"/>
            </w:rPr>
            <w:delText>to persist</w:delText>
          </w:r>
        </w:del>
      </w:ins>
      <w:ins w:id="540" w:author="Kris.Wild" w:date="2023-04-11T15:24:00Z">
        <w:del w:id="541" w:author="Daniel Noble" w:date="2023-04-22T08:42:00Z">
          <w:r w:rsidR="00F054CD" w:rsidDel="0002573E">
            <w:rPr>
              <w:color w:val="000000" w:themeColor="text1"/>
            </w:rPr>
            <w:delText xml:space="preserve"> in low but subtle </w:delText>
          </w:r>
        </w:del>
      </w:ins>
      <w:ins w:id="542" w:author="Kris.Wild" w:date="2023-04-11T15:26:00Z">
        <w:del w:id="543" w:author="Daniel Noble" w:date="2023-04-22T08:42:00Z">
          <w:r w:rsidR="00F054CD" w:rsidDel="0002573E">
            <w:rPr>
              <w:color w:val="000000" w:themeColor="text1"/>
            </w:rPr>
            <w:delText>frequencies</w:delText>
          </w:r>
        </w:del>
      </w:ins>
      <w:ins w:id="544" w:author="Kris.Wild" w:date="2023-04-11T15:00:00Z">
        <w:del w:id="545" w:author="Daniel Noble" w:date="2023-04-22T08:42:00Z">
          <w:r w:rsidR="0043781E" w:rsidDel="0002573E">
            <w:rPr>
              <w:color w:val="000000" w:themeColor="text1"/>
            </w:rPr>
            <w:delText xml:space="preserve"> </w:delText>
          </w:r>
        </w:del>
      </w:ins>
      <w:del w:id="546"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547"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547"/>
          <w:del w:id="548" w:author="Daniel Noble" w:date="2023-04-22T08:42:00Z">
            <w:r w:rsidR="00EB4892" w:rsidDel="0002573E">
              <w:delText>(Burton et al., 2011; Ricklefs &amp; Wikelski, 2002)</w:delText>
            </w:r>
          </w:del>
          <w:customXmlDelRangeStart w:id="549" w:author="Daniel Noble" w:date="2023-04-22T08:42:00Z"/>
        </w:sdtContent>
      </w:sdt>
      <w:customXmlDelRangeEnd w:id="549"/>
      <w:del w:id="550"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551" w:author="Kris.Wild" w:date="2023-04-22T07:42:00Z">
        <w:del w:id="552" w:author="Daniel Noble" w:date="2023-04-22T08:42:00Z">
          <w:r w:rsidR="00C01F57" w:rsidDel="0002573E">
            <w:rPr>
              <w:color w:val="000000" w:themeColor="text1"/>
            </w:rPr>
            <w:delText xml:space="preserve"> if the mass-specific metabolic rate </w:delText>
          </w:r>
        </w:del>
      </w:ins>
      <w:ins w:id="553" w:author="Kris.Wild" w:date="2023-04-22T07:43:00Z">
        <w:del w:id="554" w:author="Daniel Noble" w:date="2023-04-22T08:42:00Z">
          <w:r w:rsidR="00C01F57" w:rsidDel="0002573E">
            <w:rPr>
              <w:color w:val="000000" w:themeColor="text1"/>
            </w:rPr>
            <w:delText>patterns continue between</w:delText>
          </w:r>
        </w:del>
      </w:ins>
      <w:ins w:id="555" w:author="Kris.Wild" w:date="2023-04-22T07:42:00Z">
        <w:del w:id="556"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557" w:author="Kris.Wild" w:date="2023-04-22T07:44:00Z">
        <w:del w:id="558" w:author="Daniel Noble" w:date="2023-04-22T08:42:00Z">
          <w:r w:rsidR="00C01F57" w:rsidDel="0002573E">
            <w:rPr>
              <w:color w:val="000000" w:themeColor="text1"/>
            </w:rPr>
            <w:delText xml:space="preserve">as they grow larger </w:delText>
          </w:r>
        </w:del>
      </w:ins>
      <w:ins w:id="559" w:author="Kris.Wild" w:date="2023-04-22T07:42:00Z">
        <w:del w:id="560" w:author="Daniel Noble" w:date="2023-04-22T08:42:00Z">
          <w:r w:rsidR="00C01F57" w:rsidDel="0002573E">
            <w:rPr>
              <w:color w:val="000000" w:themeColor="text1"/>
            </w:rPr>
            <w:delText>(Figure 2D</w:delText>
          </w:r>
        </w:del>
      </w:ins>
      <w:ins w:id="561" w:author="Kris.Wild" w:date="2023-04-22T07:44:00Z">
        <w:del w:id="562" w:author="Daniel Noble" w:date="2023-04-22T08:42:00Z">
          <w:r w:rsidR="00C01F57" w:rsidDel="0002573E">
            <w:rPr>
              <w:color w:val="000000" w:themeColor="text1"/>
            </w:rPr>
            <w:delText>; Table S3</w:delText>
          </w:r>
        </w:del>
      </w:ins>
      <w:ins w:id="563" w:author="Kris.Wild" w:date="2023-04-22T07:42:00Z">
        <w:del w:id="564" w:author="Daniel Noble" w:date="2023-04-22T08:42:00Z">
          <w:r w:rsidR="00C01F57" w:rsidDel="0002573E">
            <w:rPr>
              <w:color w:val="000000" w:themeColor="text1"/>
            </w:rPr>
            <w:delText>)</w:delText>
          </w:r>
        </w:del>
      </w:ins>
      <w:ins w:id="565" w:author="Kris.Wild" w:date="2023-04-22T07:44:00Z">
        <w:del w:id="566" w:author="Daniel Noble" w:date="2023-04-22T08:42:00Z">
          <w:r w:rsidR="00C01F57" w:rsidDel="0002573E">
            <w:rPr>
              <w:color w:val="000000" w:themeColor="text1"/>
            </w:rPr>
            <w:delText>.</w:delText>
          </w:r>
        </w:del>
      </w:ins>
      <w:del w:id="567" w:author="Daniel Noble" w:date="2023-04-22T08:42:00Z">
        <w:r w:rsidDel="0002573E">
          <w:rPr>
            <w:color w:val="000000" w:themeColor="text1"/>
          </w:rPr>
          <w:delText xml:space="preserve">. </w:delText>
        </w:r>
      </w:del>
      <w:del w:id="568" w:author="Daniel Noble" w:date="2023-04-22T08:48:00Z">
        <w:r w:rsidRPr="00EB151A" w:rsidDel="00887E8C">
          <w:rPr>
            <w:color w:val="000000" w:themeColor="text1"/>
          </w:rPr>
          <w:delText xml:space="preserve">The </w:delText>
        </w:r>
      </w:del>
      <w:ins w:id="569" w:author="Kris.Wild" w:date="2023-04-11T15:06:00Z">
        <w:del w:id="570" w:author="Daniel Noble" w:date="2023-04-22T08:48:00Z">
          <w:r w:rsidR="00B444C9" w:rsidDel="00887E8C">
            <w:rPr>
              <w:color w:val="000000" w:themeColor="text1"/>
            </w:rPr>
            <w:delText>Further attention is needed to invest</w:delText>
          </w:r>
        </w:del>
      </w:ins>
      <w:ins w:id="571" w:author="Kris.Wild" w:date="2023-04-11T15:07:00Z">
        <w:del w:id="572" w:author="Daniel Noble" w:date="2023-04-22T08:48:00Z">
          <w:r w:rsidR="00B444C9" w:rsidDel="00887E8C">
            <w:rPr>
              <w:color w:val="000000" w:themeColor="text1"/>
            </w:rPr>
            <w:delText xml:space="preserve">igate </w:delText>
          </w:r>
        </w:del>
      </w:ins>
      <w:ins w:id="573" w:author="Kris.Wild" w:date="2023-04-11T15:38:00Z">
        <w:del w:id="574" w:author="Daniel Noble" w:date="2023-04-22T08:48:00Z">
          <w:r w:rsidR="00AD6792" w:rsidDel="00887E8C">
            <w:rPr>
              <w:color w:val="000000" w:themeColor="text1"/>
            </w:rPr>
            <w:delText>how the</w:delText>
          </w:r>
        </w:del>
      </w:ins>
      <w:ins w:id="575" w:author="Kris.Wild" w:date="2023-04-11T15:30:00Z">
        <w:del w:id="576"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577"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578"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579" w:author="Daniel Noble" w:date="2023-04-22T08:48:00Z">
              <w:rPr>
                <w:color w:val="000000" w:themeColor="text1"/>
              </w:rPr>
            </w:rPrChange>
          </w:rPr>
          <w:t>Pogona</w:t>
        </w:r>
        <w:r w:rsidR="00887E8C">
          <w:rPr>
            <w:color w:val="000000" w:themeColor="text1"/>
          </w:rPr>
          <w:t>.</w:t>
        </w:r>
      </w:ins>
    </w:p>
    <w:p w14:paraId="26DE68D4" w14:textId="1431325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580" w:author="Kris.Wild" w:date="2023-04-11T15:12:00Z">
        <w:r w:rsidRPr="00A976A6" w:rsidDel="0026591D">
          <w:rPr>
            <w:color w:val="000000" w:themeColor="text1"/>
          </w:rPr>
          <w:delText xml:space="preserve">fitness </w:delText>
        </w:r>
      </w:del>
      <w:ins w:id="581" w:author="Kris.Wild" w:date="2023-04-11T15:12:00Z">
        <w:r w:rsidR="0026591D">
          <w:rPr>
            <w:color w:val="000000" w:themeColor="text1"/>
          </w:rPr>
          <w:t>survival</w:t>
        </w:r>
        <w:r w:rsidR="0026591D" w:rsidRPr="00A976A6">
          <w:rPr>
            <w:color w:val="000000" w:themeColor="text1"/>
          </w:rPr>
          <w:t xml:space="preserve"> </w:t>
        </w:r>
      </w:ins>
      <w:ins w:id="582" w:author="Kris.Wild" w:date="2023-04-11T15:13:00Z">
        <w:r w:rsidR="0026591D">
          <w:rPr>
            <w:color w:val="000000" w:themeColor="text1"/>
          </w:rPr>
          <w:t>consequences</w:t>
        </w:r>
      </w:ins>
      <w:ins w:id="583" w:author="Kris.Wild" w:date="2023-04-11T15:12:00Z">
        <w:r w:rsidR="0026591D">
          <w:rPr>
            <w:color w:val="000000" w:themeColor="text1"/>
          </w:rPr>
          <w:t xml:space="preserve"> </w:t>
        </w:r>
      </w:ins>
      <w:del w:id="584"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585" w:author="Kris.Wild" w:date="2023-04-12T09:27:00Z">
        <w:r w:rsidR="005E4AC5">
          <w:rPr>
            <w:color w:val="000000" w:themeColor="text1"/>
          </w:rPr>
          <w:t>,</w:t>
        </w:r>
      </w:ins>
      <w:r w:rsidR="00212C00">
        <w:rPr>
          <w:color w:val="000000" w:themeColor="text1"/>
        </w:rPr>
        <w:t xml:space="preserve"> </w:t>
      </w:r>
      <w:del w:id="586" w:author="Kris.Wild" w:date="2023-04-11T15:39:00Z">
        <w:r w:rsidR="00212C00" w:rsidDel="00AD6792">
          <w:rPr>
            <w:color w:val="000000" w:themeColor="text1"/>
          </w:rPr>
          <w:delText xml:space="preserve">and </w:delText>
        </w:r>
      </w:del>
      <w:ins w:id="587" w:author="Kris.Wild" w:date="2023-04-11T15:39:00Z">
        <w:r w:rsidR="00AD6792">
          <w:rPr>
            <w:color w:val="000000" w:themeColor="text1"/>
          </w:rPr>
          <w:t>growth</w:t>
        </w:r>
      </w:ins>
      <w:ins w:id="588" w:author="Kris.Wild" w:date="2023-04-12T09:27:00Z">
        <w:r w:rsidR="005E4AC5">
          <w:rPr>
            <w:color w:val="000000" w:themeColor="text1"/>
          </w:rPr>
          <w:t>,</w:t>
        </w:r>
      </w:ins>
      <w:ins w:id="589" w:author="Kris.Wild" w:date="2023-04-11T15:39:00Z">
        <w:r w:rsidR="00AD6792">
          <w:rPr>
            <w:color w:val="000000" w:themeColor="text1"/>
          </w:rPr>
          <w:t xml:space="preserve"> and survival</w:t>
        </w:r>
      </w:ins>
      <w:del w:id="590"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591" w:author="Kris.Wild" w:date="2023-04-11T15:41:00Z">
        <w:r w:rsidRPr="00A976A6" w:rsidDel="00AD6792">
          <w:rPr>
            <w:color w:val="000000" w:themeColor="text1"/>
          </w:rPr>
          <w:delText>vary</w:delText>
        </w:r>
      </w:del>
      <w:ins w:id="592" w:author="Kris.Wild" w:date="2023-04-11T15:41:00Z">
        <w:r w:rsidR="00AD6792">
          <w:rPr>
            <w:color w:val="000000" w:themeColor="text1"/>
          </w:rPr>
          <w:t>varies</w:t>
        </w:r>
      </w:ins>
      <w:r w:rsidRPr="00A976A6">
        <w:rPr>
          <w:color w:val="000000" w:themeColor="text1"/>
        </w:rPr>
        <w:t xml:space="preserve"> across sexes as individuals get larger (Fig. 2</w:t>
      </w:r>
      <w:ins w:id="593" w:author="Kris.Wild" w:date="2023-04-11T15:42:00Z">
        <w:r w:rsidR="0046202E">
          <w:rPr>
            <w:color w:val="000000" w:themeColor="text1"/>
          </w:rPr>
          <w:t>)</w:t>
        </w:r>
      </w:ins>
      <w:del w:id="594" w:author="Kris.Wild" w:date="2023-04-11T15:42:00Z">
        <w:r w:rsidRPr="00A976A6" w:rsidDel="0046202E">
          <w:rPr>
            <w:color w:val="000000" w:themeColor="text1"/>
          </w:rPr>
          <w:delText xml:space="preserve">), </w:delText>
        </w:r>
      </w:del>
      <w:del w:id="595" w:author="Kris.Wild" w:date="2023-04-11T15:41:00Z">
        <w:r w:rsidRPr="00A976A6" w:rsidDel="00AD6792">
          <w:rPr>
            <w:color w:val="000000" w:themeColor="text1"/>
          </w:rPr>
          <w:delText xml:space="preserve">possibly affecting the </w:delText>
        </w:r>
      </w:del>
      <w:del w:id="596" w:author="Kris.Wild" w:date="2023-04-11T15:40:00Z">
        <w:r w:rsidRPr="00A976A6" w:rsidDel="00AD6792">
          <w:rPr>
            <w:color w:val="000000" w:themeColor="text1"/>
          </w:rPr>
          <w:delText xml:space="preserve">fitness </w:delText>
        </w:r>
      </w:del>
      <w:del w:id="597"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598"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599" w:author="Kris.Wild" w:date="2023-04-11T15:42:00Z">
        <w:r w:rsidR="00223937" w:rsidRPr="00A976A6" w:rsidDel="0046202E">
          <w:rPr>
            <w:color w:val="000000" w:themeColor="text1"/>
          </w:rPr>
          <w:delText xml:space="preserve">of </w:delText>
        </w:r>
      </w:del>
      <w:ins w:id="600"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601"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602"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603" w:author="Kris.Wild" w:date="2023-04-22T08:09:00Z">
        <w:r w:rsidR="004B59F5">
          <w:rPr>
            <w:color w:val="000000" w:themeColor="text1"/>
          </w:rPr>
          <w:t>.</w:t>
        </w:r>
      </w:ins>
    </w:p>
    <w:p w14:paraId="0D797DA4" w14:textId="3C6CB2AD" w:rsidR="001C6646" w:rsidDel="00CB25B1" w:rsidRDefault="001C6646" w:rsidP="00A146D7">
      <w:pPr>
        <w:contextualSpacing/>
        <w:rPr>
          <w:del w:id="604"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605" w:author="Kris.Wild" w:date="2023-04-11T09:08:00Z"/>
        </w:rPr>
      </w:pPr>
      <w:r>
        <w:t>Du, W.-G., Elphick, M., &amp; Shine, R. (2010). Thermal regimes during incubation do not affect mean selected temperatures of hatchling lizards (</w:t>
      </w:r>
      <w:proofErr w:type="spellStart"/>
      <w:r w:rsidRPr="00321D9B">
        <w:rPr>
          <w:i/>
          <w:iCs/>
          <w:rPrChange w:id="606" w:author="Kris.Wild" w:date="2023-04-11T09:08:00Z">
            <w:rPr/>
          </w:rPrChange>
        </w:rPr>
        <w:t>Bassiana</w:t>
      </w:r>
      <w:proofErr w:type="spellEnd"/>
      <w:r w:rsidRPr="00321D9B">
        <w:rPr>
          <w:i/>
          <w:iCs/>
          <w:rPrChange w:id="607" w:author="Kris.Wild" w:date="2023-04-11T09:08:00Z">
            <w:rPr/>
          </w:rPrChange>
        </w:rPr>
        <w:t xml:space="preserve"> </w:t>
      </w:r>
      <w:proofErr w:type="spellStart"/>
      <w:r w:rsidRPr="00321D9B">
        <w:rPr>
          <w:i/>
          <w:iCs/>
          <w:rPrChange w:id="608" w:author="Kris.Wild" w:date="2023-04-11T09:08:00Z">
            <w:rPr/>
          </w:rPrChange>
        </w:rPr>
        <w:t>duperreyi</w:t>
      </w:r>
      <w:proofErr w:type="spellEnd"/>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609" w:author="Kris.Wild" w:date="2023-04-11T09:08:00Z">
        <w:r w:rsidRPr="00321D9B">
          <w:t>Ellison, A. M. (2004). Bayesian inference in ecology. </w:t>
        </w:r>
        <w:r w:rsidRPr="00321D9B">
          <w:rPr>
            <w:rPrChange w:id="610"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w:t>
      </w:r>
      <w:proofErr w:type="spellStart"/>
      <w:r>
        <w:t>Bassiana</w:t>
      </w:r>
      <w:proofErr w:type="spellEnd"/>
      <w:r>
        <w:t xml:space="preserve"> </w:t>
      </w:r>
      <w:proofErr w:type="spellStart"/>
      <w:r>
        <w:t>duperreyi</w:t>
      </w:r>
      <w:proofErr w:type="spellEnd"/>
      <w:r>
        <w:t xml:space="preserve">,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611"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612"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lastRenderedPageBreak/>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613" w:author="Kris.Wild" w:date="2023-04-22T08:11:00Z">
        <w:r w:rsidR="004B59F5">
          <w:t xml:space="preserve">, </w:t>
        </w:r>
        <w:proofErr w:type="spellStart"/>
        <w:r w:rsidR="004B59F5">
          <w:t>Hettyey</w:t>
        </w:r>
      </w:ins>
      <w:proofErr w:type="spellEnd"/>
      <w:ins w:id="614"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xml:space="preserve">, T., &amp; Shine, R. (2009). Isolation and development of a molecular sex marker for Bassiana duperreyi, a lizard with XX/XY </w:t>
      </w:r>
      <w:r>
        <w:lastRenderedPageBreak/>
        <w:t>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615"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616"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617"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618"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lastRenderedPageBreak/>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A8F3032" w:rsidR="00EC345C" w:rsidRDefault="00822CE9" w:rsidP="00A146D7">
      <w:pPr>
        <w:contextualSpacing/>
        <w:jc w:val="center"/>
      </w:pPr>
      <w:del w:id="619"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620" w:author="Kris.Wild" w:date="2023-04-21T19:17:00Z"/>
                                  <w:i/>
                                  <w:iCs/>
                                  <w:sz w:val="16"/>
                                  <w:szCs w:val="16"/>
                                </w:rPr>
                              </w:pPr>
                              <w:ins w:id="621" w:author="Kris.Wild" w:date="2023-04-21T19:17:00Z">
                                <w:r>
                                  <w:rPr>
                                    <w:i/>
                                    <w:iCs/>
                                    <w:sz w:val="16"/>
                                    <w:szCs w:val="16"/>
                                  </w:rPr>
                                  <w:t>LP p</w:t>
                                </w:r>
                                <w:r w:rsidRPr="0089243F">
                                  <w:rPr>
                                    <w:i/>
                                    <w:iCs/>
                                    <w:sz w:val="16"/>
                                    <w:szCs w:val="16"/>
                                  </w:rPr>
                                  <w:t>MCMC = 0.</w:t>
                                </w:r>
                              </w:ins>
                              <w:ins w:id="622" w:author="Kris.Wild" w:date="2023-04-21T19:18:00Z">
                                <w:r>
                                  <w:rPr>
                                    <w:i/>
                                    <w:iCs/>
                                    <w:sz w:val="16"/>
                                    <w:szCs w:val="16"/>
                                  </w:rPr>
                                  <w:t>45</w:t>
                                </w:r>
                              </w:ins>
                            </w:p>
                            <w:p w14:paraId="67F84D9B" w14:textId="702CD976" w:rsidR="00822CE9" w:rsidRPr="00577197" w:rsidRDefault="00822CE9" w:rsidP="00107DD2">
                              <w:pPr>
                                <w:rPr>
                                  <w:i/>
                                  <w:iCs/>
                                  <w:sz w:val="16"/>
                                  <w:szCs w:val="16"/>
                                  <w:rPrChange w:id="623" w:author="Kris.Wild" w:date="2023-04-21T15:27:00Z">
                                    <w:rPr/>
                                  </w:rPrChange>
                                </w:rPr>
                              </w:pPr>
                              <w:ins w:id="624" w:author="Kris.Wild" w:date="2023-04-21T19:17:00Z">
                                <w:r>
                                  <w:rPr>
                                    <w:i/>
                                    <w:iCs/>
                                    <w:sz w:val="16"/>
                                    <w:szCs w:val="16"/>
                                  </w:rPr>
                                  <w:t>LG pMCMC =  0.</w:t>
                                </w:r>
                              </w:ins>
                              <w:ins w:id="625"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506" w:author="Kris.Wild" w:date="2023-04-21T19:17:00Z"/>
                            <w:i/>
                            <w:iCs/>
                            <w:sz w:val="16"/>
                            <w:szCs w:val="16"/>
                          </w:rPr>
                        </w:pPr>
                        <w:ins w:id="507" w:author="Kris.Wild" w:date="2023-04-21T19:17:00Z">
                          <w:r>
                            <w:rPr>
                              <w:i/>
                              <w:iCs/>
                              <w:sz w:val="16"/>
                              <w:szCs w:val="16"/>
                            </w:rPr>
                            <w:t>LP p</w:t>
                          </w:r>
                          <w:r w:rsidRPr="0089243F">
                            <w:rPr>
                              <w:i/>
                              <w:iCs/>
                              <w:sz w:val="16"/>
                              <w:szCs w:val="16"/>
                            </w:rPr>
                            <w:t>MCMC = 0.</w:t>
                          </w:r>
                        </w:ins>
                        <w:ins w:id="508" w:author="Kris.Wild" w:date="2023-04-21T19:18:00Z">
                          <w:r>
                            <w:rPr>
                              <w:i/>
                              <w:iCs/>
                              <w:sz w:val="16"/>
                              <w:szCs w:val="16"/>
                            </w:rPr>
                            <w:t>45</w:t>
                          </w:r>
                        </w:ins>
                      </w:p>
                      <w:p w14:paraId="67F84D9B" w14:textId="702CD976" w:rsidR="00822CE9" w:rsidRPr="00577197" w:rsidRDefault="00822CE9" w:rsidP="00107DD2">
                        <w:pPr>
                          <w:rPr>
                            <w:i/>
                            <w:iCs/>
                            <w:sz w:val="16"/>
                            <w:szCs w:val="16"/>
                            <w:rPrChange w:id="509" w:author="Kris.Wild" w:date="2023-04-21T15:27:00Z">
                              <w:rPr/>
                            </w:rPrChange>
                          </w:rPr>
                        </w:pPr>
                        <w:ins w:id="510" w:author="Kris.Wild" w:date="2023-04-21T19:17:00Z">
                          <w:r>
                            <w:rPr>
                              <w:i/>
                              <w:iCs/>
                              <w:sz w:val="16"/>
                              <w:szCs w:val="16"/>
                            </w:rPr>
                            <w:t>LG pMCMC =  0.</w:t>
                          </w:r>
                        </w:ins>
                        <w:ins w:id="511"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626" w:author="Kris.Wild" w:date="2023-04-21T19:16:00Z"/>
                                  <w:i/>
                                  <w:iCs/>
                                  <w:sz w:val="16"/>
                                  <w:szCs w:val="16"/>
                                </w:rPr>
                              </w:pPr>
                              <w:ins w:id="627" w:author="Kris.Wild" w:date="2023-04-21T19:16:00Z">
                                <w:r>
                                  <w:rPr>
                                    <w:i/>
                                    <w:iCs/>
                                    <w:sz w:val="16"/>
                                    <w:szCs w:val="16"/>
                                  </w:rPr>
                                  <w:t>LP p</w:t>
                                </w:r>
                                <w:r w:rsidRPr="0089243F">
                                  <w:rPr>
                                    <w:i/>
                                    <w:iCs/>
                                    <w:sz w:val="16"/>
                                    <w:szCs w:val="16"/>
                                  </w:rPr>
                                  <w:t>MCMC = 0.</w:t>
                                </w:r>
                              </w:ins>
                              <w:ins w:id="628" w:author="Kris.Wild" w:date="2023-04-21T19:17:00Z">
                                <w:r>
                                  <w:rPr>
                                    <w:i/>
                                    <w:iCs/>
                                    <w:sz w:val="16"/>
                                    <w:szCs w:val="16"/>
                                  </w:rPr>
                                  <w:t>74</w:t>
                                </w:r>
                              </w:ins>
                            </w:p>
                            <w:p w14:paraId="20C35809" w14:textId="517434D3" w:rsidR="00822CE9" w:rsidRPr="00577197" w:rsidRDefault="00822CE9" w:rsidP="00107DD2">
                              <w:pPr>
                                <w:rPr>
                                  <w:i/>
                                  <w:iCs/>
                                  <w:sz w:val="16"/>
                                  <w:szCs w:val="16"/>
                                  <w:rPrChange w:id="629" w:author="Kris.Wild" w:date="2023-04-21T15:27:00Z">
                                    <w:rPr/>
                                  </w:rPrChange>
                                </w:rPr>
                              </w:pPr>
                              <w:ins w:id="630" w:author="Kris.Wild" w:date="2023-04-21T19:16:00Z">
                                <w:r>
                                  <w:rPr>
                                    <w:i/>
                                    <w:iCs/>
                                    <w:sz w:val="16"/>
                                    <w:szCs w:val="16"/>
                                  </w:rPr>
                                  <w:t>LG pMCMC =  0.</w:t>
                                </w:r>
                              </w:ins>
                              <w:ins w:id="631"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518" w:author="Kris.Wild" w:date="2023-04-21T19:16:00Z"/>
                            <w:i/>
                            <w:iCs/>
                            <w:sz w:val="16"/>
                            <w:szCs w:val="16"/>
                          </w:rPr>
                        </w:pPr>
                        <w:ins w:id="519" w:author="Kris.Wild" w:date="2023-04-21T19:16:00Z">
                          <w:r>
                            <w:rPr>
                              <w:i/>
                              <w:iCs/>
                              <w:sz w:val="16"/>
                              <w:szCs w:val="16"/>
                            </w:rPr>
                            <w:t>LP p</w:t>
                          </w:r>
                          <w:r w:rsidRPr="0089243F">
                            <w:rPr>
                              <w:i/>
                              <w:iCs/>
                              <w:sz w:val="16"/>
                              <w:szCs w:val="16"/>
                            </w:rPr>
                            <w:t>MCMC = 0.</w:t>
                          </w:r>
                        </w:ins>
                        <w:ins w:id="520" w:author="Kris.Wild" w:date="2023-04-21T19:17:00Z">
                          <w:r>
                            <w:rPr>
                              <w:i/>
                              <w:iCs/>
                              <w:sz w:val="16"/>
                              <w:szCs w:val="16"/>
                            </w:rPr>
                            <w:t>74</w:t>
                          </w:r>
                        </w:ins>
                      </w:p>
                      <w:p w14:paraId="20C35809" w14:textId="517434D3" w:rsidR="00822CE9" w:rsidRPr="00577197" w:rsidRDefault="00822CE9" w:rsidP="00107DD2">
                        <w:pPr>
                          <w:rPr>
                            <w:i/>
                            <w:iCs/>
                            <w:sz w:val="16"/>
                            <w:szCs w:val="16"/>
                            <w:rPrChange w:id="521" w:author="Kris.Wild" w:date="2023-04-21T15:27:00Z">
                              <w:rPr/>
                            </w:rPrChange>
                          </w:rPr>
                        </w:pPr>
                        <w:ins w:id="522" w:author="Kris.Wild" w:date="2023-04-21T19:16:00Z">
                          <w:r>
                            <w:rPr>
                              <w:i/>
                              <w:iCs/>
                              <w:sz w:val="16"/>
                              <w:szCs w:val="16"/>
                            </w:rPr>
                            <w:t>LG pMCMC =  0.</w:t>
                          </w:r>
                        </w:ins>
                        <w:ins w:id="523" w:author="Kris.Wild" w:date="2023-04-21T19:20:00Z">
                          <w:r>
                            <w:rPr>
                              <w:i/>
                              <w:iCs/>
                              <w:sz w:val="16"/>
                              <w:szCs w:val="16"/>
                            </w:rPr>
                            <w:t>10</w:t>
                          </w:r>
                        </w:ins>
                      </w:p>
                    </w:txbxContent>
                  </v:textbox>
                </v:shape>
              </w:pict>
            </mc:Fallback>
          </mc:AlternateContent>
        </w:r>
      </w:del>
      <w:del w:id="632"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633" w:author="Kris.Wild" w:date="2023-04-21T15:26:00Z">
                                    <w:rPr/>
                                  </w:rPrChange>
                                </w:rPr>
                              </w:pPr>
                              <w:ins w:id="634" w:author="Kris.Wild" w:date="2023-04-21T15:18:00Z">
                                <w:r w:rsidRPr="00577197">
                                  <w:rPr>
                                    <w:i/>
                                    <w:iCs/>
                                    <w:sz w:val="16"/>
                                    <w:szCs w:val="16"/>
                                    <w:rPrChange w:id="635" w:author="Kris.Wild" w:date="2023-04-21T15:26:00Z">
                                      <w:rPr>
                                        <w:sz w:val="20"/>
                                        <w:szCs w:val="20"/>
                                      </w:rPr>
                                    </w:rPrChange>
                                  </w:rPr>
                                  <w:t xml:space="preserve">pMCMC = </w:t>
                                </w:r>
                              </w:ins>
                              <w:ins w:id="636" w:author="Kris.Wild" w:date="2023-04-21T15:26:00Z">
                                <w:r w:rsidR="00577197" w:rsidRPr="00577197">
                                  <w:rPr>
                                    <w:i/>
                                    <w:iCs/>
                                    <w:sz w:val="16"/>
                                    <w:szCs w:val="16"/>
                                    <w:rPrChange w:id="637" w:author="Kris.Wild" w:date="2023-04-21T15:26:00Z">
                                      <w:rPr>
                                        <w:b/>
                                        <w:bCs/>
                                        <w:i/>
                                        <w:iCs/>
                                        <w:sz w:val="16"/>
                                        <w:szCs w:val="16"/>
                                      </w:rPr>
                                    </w:rPrChange>
                                  </w:rPr>
                                  <w:t>0.</w:t>
                                </w:r>
                              </w:ins>
                              <w:ins w:id="638"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531" w:author="Kris.Wild" w:date="2023-04-21T15:26:00Z">
                              <w:rPr/>
                            </w:rPrChange>
                          </w:rPr>
                        </w:pPr>
                        <w:ins w:id="532" w:author="Kris.Wild" w:date="2023-04-21T15:18:00Z">
                          <w:r w:rsidRPr="00577197">
                            <w:rPr>
                              <w:i/>
                              <w:iCs/>
                              <w:sz w:val="16"/>
                              <w:szCs w:val="16"/>
                              <w:rPrChange w:id="533" w:author="Kris.Wild" w:date="2023-04-21T15:26:00Z">
                                <w:rPr>
                                  <w:sz w:val="20"/>
                                  <w:szCs w:val="20"/>
                                </w:rPr>
                              </w:rPrChange>
                            </w:rPr>
                            <w:t xml:space="preserve">pMCMC = </w:t>
                          </w:r>
                        </w:ins>
                        <w:ins w:id="534" w:author="Kris.Wild" w:date="2023-04-21T15:26:00Z">
                          <w:r w:rsidR="00577197" w:rsidRPr="00577197">
                            <w:rPr>
                              <w:i/>
                              <w:iCs/>
                              <w:sz w:val="16"/>
                              <w:szCs w:val="16"/>
                              <w:rPrChange w:id="535" w:author="Kris.Wild" w:date="2023-04-21T15:26:00Z">
                                <w:rPr>
                                  <w:b/>
                                  <w:bCs/>
                                  <w:i/>
                                  <w:iCs/>
                                  <w:sz w:val="16"/>
                                  <w:szCs w:val="16"/>
                                </w:rPr>
                              </w:rPrChange>
                            </w:rPr>
                            <w:t>0.</w:t>
                          </w:r>
                        </w:ins>
                        <w:ins w:id="536"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639" w:author="Kris.Wild" w:date="2023-04-21T15:36:00Z">
                                    <w:rPr/>
                                  </w:rPrChange>
                                </w:rPr>
                              </w:pPr>
                              <w:ins w:id="640" w:author="Kris.Wild" w:date="2023-04-21T15:18:00Z">
                                <w:r w:rsidRPr="00E442E3">
                                  <w:rPr>
                                    <w:b/>
                                    <w:bCs/>
                                    <w:i/>
                                    <w:iCs/>
                                    <w:sz w:val="16"/>
                                    <w:szCs w:val="16"/>
                                    <w:rPrChange w:id="641" w:author="Kris.Wild" w:date="2023-04-21T15:36:00Z">
                                      <w:rPr>
                                        <w:sz w:val="20"/>
                                        <w:szCs w:val="20"/>
                                      </w:rPr>
                                    </w:rPrChange>
                                  </w:rPr>
                                  <w:t>pMCMC = 0.</w:t>
                                </w:r>
                              </w:ins>
                              <w:ins w:id="642" w:author="Kris.Wild" w:date="2023-04-21T15:36:00Z">
                                <w:r w:rsidR="00E442E3" w:rsidRPr="00E442E3">
                                  <w:rPr>
                                    <w:b/>
                                    <w:bCs/>
                                    <w:i/>
                                    <w:iCs/>
                                    <w:sz w:val="16"/>
                                    <w:szCs w:val="16"/>
                                    <w:rPrChange w:id="643"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542" w:author="Kris.Wild" w:date="2023-04-21T15:36:00Z">
                              <w:rPr/>
                            </w:rPrChange>
                          </w:rPr>
                        </w:pPr>
                        <w:ins w:id="543" w:author="Kris.Wild" w:date="2023-04-21T15:18:00Z">
                          <w:r w:rsidRPr="00E442E3">
                            <w:rPr>
                              <w:b/>
                              <w:bCs/>
                              <w:i/>
                              <w:iCs/>
                              <w:sz w:val="16"/>
                              <w:szCs w:val="16"/>
                              <w:rPrChange w:id="544" w:author="Kris.Wild" w:date="2023-04-21T15:36:00Z">
                                <w:rPr>
                                  <w:sz w:val="20"/>
                                  <w:szCs w:val="20"/>
                                </w:rPr>
                              </w:rPrChange>
                            </w:rPr>
                            <w:t>pMCMC = 0.</w:t>
                          </w:r>
                        </w:ins>
                        <w:ins w:id="545" w:author="Kris.Wild" w:date="2023-04-21T15:36:00Z">
                          <w:r w:rsidR="00E442E3" w:rsidRPr="00E442E3">
                            <w:rPr>
                              <w:b/>
                              <w:bCs/>
                              <w:i/>
                              <w:iCs/>
                              <w:sz w:val="16"/>
                              <w:szCs w:val="16"/>
                              <w:rPrChange w:id="546"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644" w:author="Kris.Wild" w:date="2023-04-21T15:26:00Z">
                                    <w:rPr/>
                                  </w:rPrChange>
                                </w:rPr>
                              </w:pPr>
                              <w:ins w:id="645" w:author="Kris.Wild" w:date="2023-04-21T15:18:00Z">
                                <w:r w:rsidRPr="00577197">
                                  <w:rPr>
                                    <w:i/>
                                    <w:iCs/>
                                    <w:sz w:val="16"/>
                                    <w:szCs w:val="16"/>
                                    <w:rPrChange w:id="646" w:author="Kris.Wild" w:date="2023-04-21T15:26:00Z">
                                      <w:rPr>
                                        <w:sz w:val="20"/>
                                        <w:szCs w:val="20"/>
                                      </w:rPr>
                                    </w:rPrChange>
                                  </w:rPr>
                                  <w:t xml:space="preserve">pMCMC = </w:t>
                                </w:r>
                              </w:ins>
                              <w:ins w:id="647" w:author="Kris.Wild" w:date="2023-04-21T15:34:00Z">
                                <w:r w:rsidR="00577197">
                                  <w:rPr>
                                    <w:i/>
                                    <w:iCs/>
                                    <w:sz w:val="16"/>
                                    <w:szCs w:val="16"/>
                                  </w:rPr>
                                  <w:t>0.</w:t>
                                </w:r>
                              </w:ins>
                              <w:ins w:id="648"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552" w:author="Kris.Wild" w:date="2023-04-21T15:26:00Z">
                              <w:rPr/>
                            </w:rPrChange>
                          </w:rPr>
                        </w:pPr>
                        <w:ins w:id="553" w:author="Kris.Wild" w:date="2023-04-21T15:18:00Z">
                          <w:r w:rsidRPr="00577197">
                            <w:rPr>
                              <w:i/>
                              <w:iCs/>
                              <w:sz w:val="16"/>
                              <w:szCs w:val="16"/>
                              <w:rPrChange w:id="554" w:author="Kris.Wild" w:date="2023-04-21T15:26:00Z">
                                <w:rPr>
                                  <w:sz w:val="20"/>
                                  <w:szCs w:val="20"/>
                                </w:rPr>
                              </w:rPrChange>
                            </w:rPr>
                            <w:t xml:space="preserve">pMCMC = </w:t>
                          </w:r>
                        </w:ins>
                        <w:ins w:id="555" w:author="Kris.Wild" w:date="2023-04-21T15:34:00Z">
                          <w:r w:rsidR="00577197">
                            <w:rPr>
                              <w:i/>
                              <w:iCs/>
                              <w:sz w:val="16"/>
                              <w:szCs w:val="16"/>
                            </w:rPr>
                            <w:t>0.</w:t>
                          </w:r>
                        </w:ins>
                        <w:ins w:id="556" w:author="Kris.Wild" w:date="2023-04-21T15:36:00Z">
                          <w:r w:rsidR="00E442E3">
                            <w:rPr>
                              <w:i/>
                              <w:iCs/>
                              <w:sz w:val="16"/>
                              <w:szCs w:val="16"/>
                            </w:rPr>
                            <w:t>10</w:t>
                          </w:r>
                        </w:ins>
                      </w:p>
                    </w:txbxContent>
                  </v:textbox>
                </v:shape>
              </w:pict>
            </mc:Fallback>
          </mc:AlternateContent>
        </w:r>
      </w:del>
      <w:del w:id="649"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650" w:author="Kris.Wild" w:date="2023-04-21T15:53:00Z"/>
                                  <w:i/>
                                  <w:iCs/>
                                  <w:sz w:val="16"/>
                                  <w:szCs w:val="16"/>
                                </w:rPr>
                              </w:pPr>
                              <w:ins w:id="651" w:author="Kris.Wild" w:date="2023-04-21T15:53:00Z">
                                <w:r>
                                  <w:rPr>
                                    <w:i/>
                                    <w:iCs/>
                                    <w:sz w:val="16"/>
                                    <w:szCs w:val="16"/>
                                  </w:rPr>
                                  <w:t>LP p</w:t>
                                </w:r>
                              </w:ins>
                              <w:ins w:id="652" w:author="Kris.Wild" w:date="2023-04-21T15:18:00Z">
                                <w:r w:rsidR="00107DD2" w:rsidRPr="00E442E3">
                                  <w:rPr>
                                    <w:i/>
                                    <w:iCs/>
                                    <w:sz w:val="16"/>
                                    <w:szCs w:val="16"/>
                                    <w:rPrChange w:id="653" w:author="Kris.Wild" w:date="2023-04-21T15:37:00Z">
                                      <w:rPr>
                                        <w:sz w:val="20"/>
                                        <w:szCs w:val="20"/>
                                      </w:rPr>
                                    </w:rPrChange>
                                  </w:rPr>
                                  <w:t>MCMC = 0.</w:t>
                                </w:r>
                              </w:ins>
                              <w:ins w:id="654" w:author="Kris.Wild" w:date="2023-04-21T19:17:00Z">
                                <w:r w:rsidR="00822CE9">
                                  <w:rPr>
                                    <w:i/>
                                    <w:iCs/>
                                    <w:sz w:val="16"/>
                                    <w:szCs w:val="16"/>
                                  </w:rPr>
                                  <w:t>89</w:t>
                                </w:r>
                              </w:ins>
                            </w:p>
                            <w:p w14:paraId="2493FAF9" w14:textId="6E8C4CA0" w:rsidR="00EC1AB5" w:rsidRPr="00822CE9" w:rsidRDefault="00EC1AB5">
                              <w:pPr>
                                <w:rPr>
                                  <w:b/>
                                  <w:bCs/>
                                  <w:i/>
                                  <w:iCs/>
                                  <w:sz w:val="16"/>
                                  <w:szCs w:val="16"/>
                                  <w:rPrChange w:id="655" w:author="Kris.Wild" w:date="2023-04-21T19:19:00Z">
                                    <w:rPr/>
                                  </w:rPrChange>
                                </w:rPr>
                              </w:pPr>
                              <w:ins w:id="656" w:author="Kris.Wild" w:date="2023-04-21T15:53:00Z">
                                <w:r w:rsidRPr="00822CE9">
                                  <w:rPr>
                                    <w:b/>
                                    <w:bCs/>
                                    <w:i/>
                                    <w:iCs/>
                                    <w:sz w:val="16"/>
                                    <w:szCs w:val="16"/>
                                    <w:rPrChange w:id="657" w:author="Kris.Wild" w:date="2023-04-21T19:19:00Z">
                                      <w:rPr>
                                        <w:i/>
                                        <w:iCs/>
                                        <w:sz w:val="16"/>
                                        <w:szCs w:val="16"/>
                                      </w:rPr>
                                    </w:rPrChange>
                                  </w:rPr>
                                  <w:t>LG</w:t>
                                </w:r>
                              </w:ins>
                              <w:ins w:id="658" w:author="Kris.Wild" w:date="2023-04-21T15:54:00Z">
                                <w:r w:rsidRPr="00822CE9">
                                  <w:rPr>
                                    <w:b/>
                                    <w:bCs/>
                                    <w:i/>
                                    <w:iCs/>
                                    <w:sz w:val="16"/>
                                    <w:szCs w:val="16"/>
                                    <w:rPrChange w:id="659" w:author="Kris.Wild" w:date="2023-04-21T19:19:00Z">
                                      <w:rPr>
                                        <w:i/>
                                        <w:iCs/>
                                        <w:sz w:val="16"/>
                                        <w:szCs w:val="16"/>
                                      </w:rPr>
                                    </w:rPrChange>
                                  </w:rPr>
                                  <w:t xml:space="preserve"> pMCMC </w:t>
                                </w:r>
                              </w:ins>
                              <w:ins w:id="660" w:author="Kris.Wild" w:date="2023-04-21T19:19:00Z">
                                <w:r w:rsidR="00822CE9">
                                  <w:rPr>
                                    <w:b/>
                                    <w:bCs/>
                                    <w:i/>
                                    <w:iCs/>
                                    <w:sz w:val="16"/>
                                    <w:szCs w:val="16"/>
                                  </w:rPr>
                                  <w:t>&lt;</w:t>
                                </w:r>
                              </w:ins>
                              <w:ins w:id="661" w:author="Kris.Wild" w:date="2023-04-21T19:12:00Z">
                                <w:r w:rsidR="00D25EE7" w:rsidRPr="00822CE9">
                                  <w:rPr>
                                    <w:b/>
                                    <w:bCs/>
                                    <w:i/>
                                    <w:iCs/>
                                    <w:sz w:val="16"/>
                                    <w:szCs w:val="16"/>
                                    <w:rPrChange w:id="662" w:author="Kris.Wild" w:date="2023-04-21T19:19:00Z">
                                      <w:rPr>
                                        <w:i/>
                                        <w:iCs/>
                                        <w:sz w:val="16"/>
                                        <w:szCs w:val="16"/>
                                      </w:rPr>
                                    </w:rPrChange>
                                  </w:rPr>
                                  <w:t xml:space="preserve"> </w:t>
                                </w:r>
                              </w:ins>
                              <w:ins w:id="663" w:author="Kris.Wild" w:date="2023-04-21T15:54:00Z">
                                <w:r w:rsidRPr="00822CE9">
                                  <w:rPr>
                                    <w:b/>
                                    <w:bCs/>
                                    <w:i/>
                                    <w:iCs/>
                                    <w:sz w:val="16"/>
                                    <w:szCs w:val="16"/>
                                    <w:rPrChange w:id="664" w:author="Kris.Wild" w:date="2023-04-21T19:19:00Z">
                                      <w:rPr>
                                        <w:i/>
                                        <w:iCs/>
                                        <w:sz w:val="16"/>
                                        <w:szCs w:val="16"/>
                                      </w:rPr>
                                    </w:rPrChange>
                                  </w:rPr>
                                  <w:t xml:space="preserve"> </w:t>
                                </w:r>
                              </w:ins>
                              <w:ins w:id="665" w:author="Kris.Wild" w:date="2023-04-21T19:15:00Z">
                                <w:r w:rsidR="00822CE9" w:rsidRPr="00822CE9">
                                  <w:rPr>
                                    <w:b/>
                                    <w:bCs/>
                                    <w:i/>
                                    <w:iCs/>
                                    <w:sz w:val="16"/>
                                    <w:szCs w:val="16"/>
                                    <w:rPrChange w:id="666" w:author="Kris.Wild" w:date="2023-04-21T19:19:00Z">
                                      <w:rPr>
                                        <w:i/>
                                        <w:iCs/>
                                        <w:sz w:val="16"/>
                                        <w:szCs w:val="16"/>
                                      </w:rPr>
                                    </w:rPrChange>
                                  </w:rPr>
                                  <w:t>0.</w:t>
                                </w:r>
                              </w:ins>
                              <w:ins w:id="667" w:author="Kris.Wild" w:date="2023-04-21T19:19:00Z">
                                <w:r w:rsidR="00822CE9" w:rsidRPr="00822CE9">
                                  <w:rPr>
                                    <w:b/>
                                    <w:bCs/>
                                    <w:i/>
                                    <w:iCs/>
                                    <w:sz w:val="16"/>
                                    <w:szCs w:val="16"/>
                                    <w:rPrChange w:id="668"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577" w:author="Kris.Wild" w:date="2023-04-21T15:53:00Z"/>
                            <w:i/>
                            <w:iCs/>
                            <w:sz w:val="16"/>
                            <w:szCs w:val="16"/>
                          </w:rPr>
                        </w:pPr>
                        <w:ins w:id="578" w:author="Kris.Wild" w:date="2023-04-21T15:53:00Z">
                          <w:r>
                            <w:rPr>
                              <w:i/>
                              <w:iCs/>
                              <w:sz w:val="16"/>
                              <w:szCs w:val="16"/>
                            </w:rPr>
                            <w:t>LP p</w:t>
                          </w:r>
                        </w:ins>
                        <w:ins w:id="579" w:author="Kris.Wild" w:date="2023-04-21T15:18:00Z">
                          <w:r w:rsidR="00107DD2" w:rsidRPr="00E442E3">
                            <w:rPr>
                              <w:i/>
                              <w:iCs/>
                              <w:sz w:val="16"/>
                              <w:szCs w:val="16"/>
                              <w:rPrChange w:id="580" w:author="Kris.Wild" w:date="2023-04-21T15:37:00Z">
                                <w:rPr>
                                  <w:sz w:val="20"/>
                                  <w:szCs w:val="20"/>
                                </w:rPr>
                              </w:rPrChange>
                            </w:rPr>
                            <w:t>MCMC = 0.</w:t>
                          </w:r>
                        </w:ins>
                        <w:ins w:id="581" w:author="Kris.Wild" w:date="2023-04-21T19:17:00Z">
                          <w:r w:rsidR="00822CE9">
                            <w:rPr>
                              <w:i/>
                              <w:iCs/>
                              <w:sz w:val="16"/>
                              <w:szCs w:val="16"/>
                            </w:rPr>
                            <w:t>89</w:t>
                          </w:r>
                        </w:ins>
                      </w:p>
                      <w:p w14:paraId="2493FAF9" w14:textId="6E8C4CA0" w:rsidR="00EC1AB5" w:rsidRPr="00822CE9" w:rsidRDefault="00EC1AB5">
                        <w:pPr>
                          <w:rPr>
                            <w:b/>
                            <w:bCs/>
                            <w:i/>
                            <w:iCs/>
                            <w:sz w:val="16"/>
                            <w:szCs w:val="16"/>
                            <w:rPrChange w:id="582" w:author="Kris.Wild" w:date="2023-04-21T19:19:00Z">
                              <w:rPr/>
                            </w:rPrChange>
                          </w:rPr>
                        </w:pPr>
                        <w:ins w:id="583" w:author="Kris.Wild" w:date="2023-04-21T15:53:00Z">
                          <w:r w:rsidRPr="00822CE9">
                            <w:rPr>
                              <w:b/>
                              <w:bCs/>
                              <w:i/>
                              <w:iCs/>
                              <w:sz w:val="16"/>
                              <w:szCs w:val="16"/>
                              <w:rPrChange w:id="584" w:author="Kris.Wild" w:date="2023-04-21T19:19:00Z">
                                <w:rPr>
                                  <w:i/>
                                  <w:iCs/>
                                  <w:sz w:val="16"/>
                                  <w:szCs w:val="16"/>
                                </w:rPr>
                              </w:rPrChange>
                            </w:rPr>
                            <w:t>LG</w:t>
                          </w:r>
                        </w:ins>
                        <w:ins w:id="585" w:author="Kris.Wild" w:date="2023-04-21T15:54:00Z">
                          <w:r w:rsidRPr="00822CE9">
                            <w:rPr>
                              <w:b/>
                              <w:bCs/>
                              <w:i/>
                              <w:iCs/>
                              <w:sz w:val="16"/>
                              <w:szCs w:val="16"/>
                              <w:rPrChange w:id="586" w:author="Kris.Wild" w:date="2023-04-21T19:19:00Z">
                                <w:rPr>
                                  <w:i/>
                                  <w:iCs/>
                                  <w:sz w:val="16"/>
                                  <w:szCs w:val="16"/>
                                </w:rPr>
                              </w:rPrChange>
                            </w:rPr>
                            <w:t xml:space="preserve"> pMCMC </w:t>
                          </w:r>
                        </w:ins>
                        <w:ins w:id="587" w:author="Kris.Wild" w:date="2023-04-21T19:19:00Z">
                          <w:r w:rsidR="00822CE9">
                            <w:rPr>
                              <w:b/>
                              <w:bCs/>
                              <w:i/>
                              <w:iCs/>
                              <w:sz w:val="16"/>
                              <w:szCs w:val="16"/>
                            </w:rPr>
                            <w:t>&lt;</w:t>
                          </w:r>
                        </w:ins>
                        <w:ins w:id="588" w:author="Kris.Wild" w:date="2023-04-21T19:12:00Z">
                          <w:r w:rsidR="00D25EE7" w:rsidRPr="00822CE9">
                            <w:rPr>
                              <w:b/>
                              <w:bCs/>
                              <w:i/>
                              <w:iCs/>
                              <w:sz w:val="16"/>
                              <w:szCs w:val="16"/>
                              <w:rPrChange w:id="589" w:author="Kris.Wild" w:date="2023-04-21T19:19:00Z">
                                <w:rPr>
                                  <w:i/>
                                  <w:iCs/>
                                  <w:sz w:val="16"/>
                                  <w:szCs w:val="16"/>
                                </w:rPr>
                              </w:rPrChange>
                            </w:rPr>
                            <w:t xml:space="preserve"> </w:t>
                          </w:r>
                        </w:ins>
                        <w:ins w:id="590" w:author="Kris.Wild" w:date="2023-04-21T15:54:00Z">
                          <w:r w:rsidRPr="00822CE9">
                            <w:rPr>
                              <w:b/>
                              <w:bCs/>
                              <w:i/>
                              <w:iCs/>
                              <w:sz w:val="16"/>
                              <w:szCs w:val="16"/>
                              <w:rPrChange w:id="591" w:author="Kris.Wild" w:date="2023-04-21T19:19:00Z">
                                <w:rPr>
                                  <w:i/>
                                  <w:iCs/>
                                  <w:sz w:val="16"/>
                                  <w:szCs w:val="16"/>
                                </w:rPr>
                              </w:rPrChange>
                            </w:rPr>
                            <w:t xml:space="preserve"> </w:t>
                          </w:r>
                        </w:ins>
                        <w:ins w:id="592" w:author="Kris.Wild" w:date="2023-04-21T19:15:00Z">
                          <w:r w:rsidR="00822CE9" w:rsidRPr="00822CE9">
                            <w:rPr>
                              <w:b/>
                              <w:bCs/>
                              <w:i/>
                              <w:iCs/>
                              <w:sz w:val="16"/>
                              <w:szCs w:val="16"/>
                              <w:rPrChange w:id="593" w:author="Kris.Wild" w:date="2023-04-21T19:19:00Z">
                                <w:rPr>
                                  <w:i/>
                                  <w:iCs/>
                                  <w:sz w:val="16"/>
                                  <w:szCs w:val="16"/>
                                </w:rPr>
                              </w:rPrChange>
                            </w:rPr>
                            <w:t>0.</w:t>
                          </w:r>
                        </w:ins>
                        <w:ins w:id="594" w:author="Kris.Wild" w:date="2023-04-21T19:19:00Z">
                          <w:r w:rsidR="00822CE9" w:rsidRPr="00822CE9">
                            <w:rPr>
                              <w:b/>
                              <w:bCs/>
                              <w:i/>
                              <w:iCs/>
                              <w:sz w:val="16"/>
                              <w:szCs w:val="16"/>
                              <w:rPrChange w:id="595"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669" w:author="Kris.Wild" w:date="2023-04-22T07:51:00Z">
        <w:r w:rsidR="007004FA">
          <w:rPr>
            <w:noProof/>
          </w:rPr>
          <w:drawing>
            <wp:inline distT="0" distB="0" distL="0" distR="0" wp14:anchorId="6238DB8F" wp14:editId="0B9B4820">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commentRangeStart w:id="670"/>
      <w:r w:rsidR="00B0383A" w:rsidRPr="00576FF2">
        <w:t xml:space="preserve">Comparison of log metabolic </w:t>
      </w:r>
      <w:commentRangeEnd w:id="670"/>
      <w:r w:rsidR="00F42729">
        <w:rPr>
          <w:rStyle w:val="CommentReference"/>
        </w:rPr>
        <w:commentReference w:id="670"/>
      </w:r>
      <w:r w:rsidR="00B0383A" w:rsidRPr="00576FF2">
        <w:t>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671" w:author="Kris.Wild" w:date="2023-04-21T15:04:00Z">
        <w:r w:rsidR="00F42697">
          <w:t xml:space="preserve">. </w:t>
        </w:r>
      </w:ins>
      <w:ins w:id="672" w:author="Kris.Wild" w:date="2023-04-21T15:38:00Z">
        <w:r w:rsidR="00131D89">
          <w:t xml:space="preserve">In panels A and C pMCMC </w:t>
        </w:r>
      </w:ins>
      <w:ins w:id="673" w:author="Kris.Wild" w:date="2023-04-21T20:31:00Z">
        <w:r w:rsidR="003B0C28">
          <w:t>indicate</w:t>
        </w:r>
      </w:ins>
      <w:ins w:id="674" w:author="Kris.Wild" w:date="2023-04-21T19:30:00Z">
        <w:r w:rsidR="00454748">
          <w:t xml:space="preserve"> contrast differences between</w:t>
        </w:r>
      </w:ins>
      <w:ins w:id="675" w:author="Kris.Wild" w:date="2023-04-21T15:38:00Z">
        <w:r w:rsidR="00131D89">
          <w:t xml:space="preserve"> Like Phenotype</w:t>
        </w:r>
      </w:ins>
      <w:ins w:id="676" w:author="Kris.Wild" w:date="2023-04-21T20:31:00Z">
        <w:r w:rsidR="003B0C28">
          <w:t xml:space="preserve"> (LP</w:t>
        </w:r>
      </w:ins>
      <w:ins w:id="677" w:author="Kris.Wild" w:date="2023-04-21T20:32:00Z">
        <w:r w:rsidR="003B0C28">
          <w:t>)</w:t>
        </w:r>
      </w:ins>
      <w:ins w:id="678" w:author="Kris.Wild" w:date="2023-04-21T15:38:00Z">
        <w:r w:rsidR="00131D89">
          <w:t xml:space="preserve"> </w:t>
        </w:r>
      </w:ins>
      <w:ins w:id="679" w:author="Kris.Wild" w:date="2023-04-21T19:29:00Z">
        <w:r w:rsidR="00454748">
          <w:t>or L</w:t>
        </w:r>
      </w:ins>
      <w:ins w:id="680" w:author="Kris.Wild" w:date="2023-04-21T19:30:00Z">
        <w:r w:rsidR="00454748">
          <w:t>ike Genotype</w:t>
        </w:r>
      </w:ins>
      <w:ins w:id="681" w:author="Kris.Wild" w:date="2023-04-21T20:32:00Z">
        <w:r w:rsidR="003B0C28">
          <w:t xml:space="preserve"> (LG)</w:t>
        </w:r>
      </w:ins>
      <w:ins w:id="682" w:author="Kris.Wild" w:date="2023-04-21T19:30:00Z">
        <w:r w:rsidR="00454748">
          <w:t xml:space="preserve"> </w:t>
        </w:r>
      </w:ins>
      <w:ins w:id="683"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684"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685" w:author="Kris.Wild" w:date="2023-04-21T21:23:00Z">
              <w:r w:rsidRPr="003E42DC" w:rsidDel="00B35B8E">
                <w:rPr>
                  <w:color w:val="000000"/>
                  <w:sz w:val="20"/>
                  <w:szCs w:val="20"/>
                </w:rPr>
                <w:delText>0.</w:delText>
              </w:r>
            </w:del>
            <w:del w:id="686" w:author="Kris.Wild" w:date="2023-04-21T21:01:00Z">
              <w:r w:rsidRPr="003E42DC" w:rsidDel="005F6FC4">
                <w:rPr>
                  <w:color w:val="000000"/>
                  <w:sz w:val="20"/>
                  <w:szCs w:val="20"/>
                </w:rPr>
                <w:delText>01</w:delText>
              </w:r>
            </w:del>
            <w:ins w:id="687"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688" w:author="Kris.Wild" w:date="2023-04-21T21:01:00Z">
              <w:r>
                <w:rPr>
                  <w:color w:val="000000"/>
                  <w:sz w:val="20"/>
                  <w:szCs w:val="20"/>
                </w:rPr>
                <w:t>-</w:t>
              </w:r>
            </w:ins>
            <w:del w:id="689" w:author="Kris.Wild" w:date="2023-04-21T21:23:00Z">
              <w:r w:rsidR="005106C6" w:rsidRPr="003E42DC" w:rsidDel="00B35B8E">
                <w:rPr>
                  <w:color w:val="000000"/>
                  <w:sz w:val="20"/>
                  <w:szCs w:val="20"/>
                </w:rPr>
                <w:delText>0.</w:delText>
              </w:r>
            </w:del>
            <w:del w:id="690" w:author="Kris.Wild" w:date="2023-04-21T21:01:00Z">
              <w:r w:rsidR="005106C6" w:rsidRPr="003E42DC" w:rsidDel="003A390B">
                <w:rPr>
                  <w:color w:val="000000"/>
                  <w:sz w:val="20"/>
                  <w:szCs w:val="20"/>
                </w:rPr>
                <w:delText>00</w:delText>
              </w:r>
            </w:del>
            <w:ins w:id="691"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692" w:author="Kris.Wild" w:date="2023-04-21T21:23:00Z">
              <w:r w:rsidRPr="003E42DC" w:rsidDel="00B35B8E">
                <w:rPr>
                  <w:color w:val="000000"/>
                  <w:sz w:val="20"/>
                  <w:szCs w:val="20"/>
                </w:rPr>
                <w:delText>0.</w:delText>
              </w:r>
            </w:del>
            <w:del w:id="693" w:author="Kris.Wild" w:date="2023-04-21T21:01:00Z">
              <w:r w:rsidRPr="003E42DC" w:rsidDel="003A390B">
                <w:rPr>
                  <w:color w:val="000000"/>
                  <w:sz w:val="20"/>
                  <w:szCs w:val="20"/>
                </w:rPr>
                <w:delText>02</w:delText>
              </w:r>
            </w:del>
            <w:ins w:id="694"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95" w:author="Kris.Wild" w:date="2023-04-21T21:01:00Z">
              <w:r w:rsidRPr="003E42DC" w:rsidDel="003A390B">
                <w:rPr>
                  <w:color w:val="000000"/>
                  <w:sz w:val="20"/>
                  <w:szCs w:val="20"/>
                </w:rPr>
                <w:delText>29</w:delText>
              </w:r>
            </w:del>
            <w:ins w:id="696" w:author="Kris.Wild" w:date="2023-04-21T21:01:00Z">
              <w:r w:rsidR="003A390B">
                <w:rPr>
                  <w:color w:val="000000"/>
                  <w:sz w:val="20"/>
                  <w:szCs w:val="20"/>
                </w:rPr>
                <w:t>5</w:t>
              </w:r>
            </w:ins>
            <w:ins w:id="697"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698" w:author="Kris.Wild" w:date="2023-04-21T21:09:00Z">
              <w:r>
                <w:rPr>
                  <w:color w:val="000000"/>
                  <w:sz w:val="20"/>
                  <w:szCs w:val="20"/>
                </w:rPr>
                <w:t>-</w:t>
              </w:r>
            </w:ins>
            <w:del w:id="699" w:author="Kris.Wild" w:date="2023-04-21T21:23:00Z">
              <w:r w:rsidR="005106C6" w:rsidRPr="003E42DC" w:rsidDel="00B35B8E">
                <w:rPr>
                  <w:color w:val="000000"/>
                  <w:sz w:val="20"/>
                  <w:szCs w:val="20"/>
                </w:rPr>
                <w:delText>0.</w:delText>
              </w:r>
            </w:del>
            <w:del w:id="700" w:author="Kris.Wild" w:date="2023-04-21T21:09:00Z">
              <w:r w:rsidR="005106C6" w:rsidRPr="003E42DC" w:rsidDel="003A390B">
                <w:rPr>
                  <w:color w:val="000000"/>
                  <w:sz w:val="20"/>
                  <w:szCs w:val="20"/>
                </w:rPr>
                <w:delText>00</w:delText>
              </w:r>
            </w:del>
            <w:ins w:id="701"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702" w:author="Kris.Wild" w:date="2023-04-21T21:23:00Z">
              <w:r>
                <w:rPr>
                  <w:color w:val="000000"/>
                  <w:sz w:val="20"/>
                  <w:szCs w:val="20"/>
                </w:rPr>
                <w:t>-</w:t>
              </w:r>
            </w:ins>
            <w:del w:id="703" w:author="Kris.Wild" w:date="2023-04-21T21:23:00Z">
              <w:r w:rsidR="005106C6" w:rsidRPr="003E42DC" w:rsidDel="00B35B8E">
                <w:rPr>
                  <w:color w:val="000000"/>
                  <w:sz w:val="20"/>
                  <w:szCs w:val="20"/>
                </w:rPr>
                <w:delText>-0.</w:delText>
              </w:r>
            </w:del>
            <w:del w:id="704" w:author="Kris.Wild" w:date="2023-04-21T21:02:00Z">
              <w:r w:rsidR="005106C6" w:rsidRPr="003E42DC" w:rsidDel="003A390B">
                <w:rPr>
                  <w:color w:val="000000"/>
                  <w:sz w:val="20"/>
                  <w:szCs w:val="20"/>
                </w:rPr>
                <w:delText>01</w:delText>
              </w:r>
            </w:del>
            <w:ins w:id="705"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706" w:author="Kris.Wild" w:date="2023-04-21T21:23:00Z">
              <w:r w:rsidRPr="003E42DC" w:rsidDel="00B35B8E">
                <w:rPr>
                  <w:color w:val="000000"/>
                  <w:sz w:val="20"/>
                  <w:szCs w:val="20"/>
                </w:rPr>
                <w:delText>0.</w:delText>
              </w:r>
            </w:del>
            <w:del w:id="707" w:author="Kris.Wild" w:date="2023-04-21T21:02:00Z">
              <w:r w:rsidRPr="003E42DC" w:rsidDel="003A390B">
                <w:rPr>
                  <w:color w:val="000000"/>
                  <w:sz w:val="20"/>
                  <w:szCs w:val="20"/>
                </w:rPr>
                <w:delText>02</w:delText>
              </w:r>
            </w:del>
            <w:ins w:id="708"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09" w:author="Kris.Wild" w:date="2023-04-21T21:08:00Z">
              <w:r w:rsidRPr="003E42DC" w:rsidDel="003A390B">
                <w:rPr>
                  <w:color w:val="000000"/>
                  <w:sz w:val="20"/>
                  <w:szCs w:val="20"/>
                </w:rPr>
                <w:delText>39</w:delText>
              </w:r>
            </w:del>
            <w:ins w:id="710"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711" w:author="Kris.Wild" w:date="2023-04-21T21:10:00Z">
              <w:r>
                <w:rPr>
                  <w:color w:val="000000"/>
                  <w:sz w:val="20"/>
                  <w:szCs w:val="20"/>
                </w:rPr>
                <w:t>-</w:t>
              </w:r>
            </w:ins>
            <w:r w:rsidR="005106C6" w:rsidRPr="003E42DC">
              <w:rPr>
                <w:color w:val="000000"/>
                <w:sz w:val="20"/>
                <w:szCs w:val="20"/>
              </w:rPr>
              <w:t>0.</w:t>
            </w:r>
            <w:del w:id="712" w:author="Kris.Wild" w:date="2023-04-21T21:10:00Z">
              <w:r w:rsidR="005106C6" w:rsidRPr="003E42DC" w:rsidDel="003A390B">
                <w:rPr>
                  <w:color w:val="000000"/>
                  <w:sz w:val="20"/>
                  <w:szCs w:val="20"/>
                </w:rPr>
                <w:delText>00</w:delText>
              </w:r>
            </w:del>
            <w:ins w:id="713"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14" w:author="Kris.Wild" w:date="2023-04-21T21:27:00Z">
              <w:r w:rsidRPr="003E42DC" w:rsidDel="00B35B8E">
                <w:rPr>
                  <w:color w:val="000000"/>
                  <w:sz w:val="20"/>
                  <w:szCs w:val="20"/>
                </w:rPr>
                <w:delText>0</w:delText>
              </w:r>
            </w:del>
            <w:ins w:id="715" w:author="Kris.Wild" w:date="2023-04-21T21:27:00Z">
              <w:r w:rsidR="00B35B8E">
                <w:rPr>
                  <w:color w:val="000000"/>
                  <w:sz w:val="20"/>
                  <w:szCs w:val="20"/>
                </w:rPr>
                <w:t>4</w:t>
              </w:r>
            </w:ins>
            <w:r w:rsidRPr="003E42DC">
              <w:rPr>
                <w:color w:val="000000"/>
                <w:sz w:val="20"/>
                <w:szCs w:val="20"/>
              </w:rPr>
              <w:t>.</w:t>
            </w:r>
            <w:del w:id="716" w:author="Kris.Wild" w:date="2023-04-21T21:10:00Z">
              <w:r w:rsidRPr="003E42DC" w:rsidDel="003A390B">
                <w:rPr>
                  <w:color w:val="000000"/>
                  <w:sz w:val="20"/>
                  <w:szCs w:val="20"/>
                </w:rPr>
                <w:delText>02</w:delText>
              </w:r>
            </w:del>
            <w:ins w:id="717"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718" w:author="Kris.Wild" w:date="2023-04-21T21:27:00Z">
              <w:r w:rsidRPr="003E42DC" w:rsidDel="00B35B8E">
                <w:rPr>
                  <w:color w:val="000000"/>
                  <w:sz w:val="20"/>
                  <w:szCs w:val="20"/>
                </w:rPr>
                <w:delText>0.</w:delText>
              </w:r>
            </w:del>
            <w:del w:id="719" w:author="Kris.Wild" w:date="2023-04-21T21:10:00Z">
              <w:r w:rsidRPr="003E42DC" w:rsidDel="003A390B">
                <w:rPr>
                  <w:color w:val="000000"/>
                  <w:sz w:val="20"/>
                  <w:szCs w:val="20"/>
                </w:rPr>
                <w:delText>01</w:delText>
              </w:r>
            </w:del>
            <w:ins w:id="720"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21" w:author="Kris.Wild" w:date="2023-04-21T21:07:00Z">
              <w:r w:rsidRPr="003E42DC" w:rsidDel="003A390B">
                <w:rPr>
                  <w:color w:val="000000"/>
                  <w:sz w:val="20"/>
                  <w:szCs w:val="20"/>
                </w:rPr>
                <w:delText>73</w:delText>
              </w:r>
            </w:del>
            <w:ins w:id="722"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23" w:author="Kris.Wild" w:date="2023-04-21T21:27:00Z">
              <w:r w:rsidRPr="003E42DC" w:rsidDel="00B35B8E">
                <w:rPr>
                  <w:color w:val="000000"/>
                  <w:sz w:val="20"/>
                  <w:szCs w:val="20"/>
                </w:rPr>
                <w:delText>0.</w:delText>
              </w:r>
            </w:del>
            <w:del w:id="724" w:author="Kris.Wild" w:date="2023-04-21T21:10:00Z">
              <w:r w:rsidRPr="003E42DC" w:rsidDel="003A390B">
                <w:rPr>
                  <w:color w:val="000000"/>
                  <w:sz w:val="20"/>
                  <w:szCs w:val="20"/>
                </w:rPr>
                <w:delText>01</w:delText>
              </w:r>
            </w:del>
            <w:ins w:id="725"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26" w:author="Kris.Wild" w:date="2023-04-21T21:27:00Z">
              <w:r w:rsidRPr="003E42DC" w:rsidDel="00B35B8E">
                <w:rPr>
                  <w:color w:val="000000"/>
                  <w:sz w:val="20"/>
                  <w:szCs w:val="20"/>
                </w:rPr>
                <w:delText>0.</w:delText>
              </w:r>
            </w:del>
            <w:del w:id="727" w:author="Kris.Wild" w:date="2023-04-21T21:10:00Z">
              <w:r w:rsidRPr="003E42DC" w:rsidDel="003A390B">
                <w:rPr>
                  <w:color w:val="000000"/>
                  <w:sz w:val="20"/>
                  <w:szCs w:val="20"/>
                </w:rPr>
                <w:delText>02</w:delText>
              </w:r>
            </w:del>
            <w:ins w:id="728"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729" w:author="Kris.Wild" w:date="2023-04-21T21:27:00Z">
              <w:r w:rsidRPr="003E42DC" w:rsidDel="00B35B8E">
                <w:rPr>
                  <w:color w:val="000000"/>
                  <w:sz w:val="20"/>
                  <w:szCs w:val="20"/>
                </w:rPr>
                <w:delText>0.</w:delText>
              </w:r>
            </w:del>
            <w:del w:id="730" w:author="Kris.Wild" w:date="2023-04-21T21:10:00Z">
              <w:r w:rsidRPr="003E42DC" w:rsidDel="003A390B">
                <w:rPr>
                  <w:color w:val="000000"/>
                  <w:sz w:val="20"/>
                  <w:szCs w:val="20"/>
                </w:rPr>
                <w:delText>01</w:delText>
              </w:r>
            </w:del>
            <w:ins w:id="731"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32" w:author="Kris.Wild" w:date="2023-04-21T21:09:00Z">
              <w:r w:rsidRPr="003E42DC" w:rsidDel="003A390B">
                <w:rPr>
                  <w:color w:val="000000"/>
                  <w:sz w:val="20"/>
                  <w:szCs w:val="20"/>
                </w:rPr>
                <w:delText>24</w:delText>
              </w:r>
            </w:del>
            <w:ins w:id="733"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734" w:author="Kris.Wild" w:date="2023-04-21T21:31:00Z">
              <w:r w:rsidR="00B35B8E">
                <w:rPr>
                  <w:color w:val="000000"/>
                  <w:sz w:val="20"/>
                  <w:szCs w:val="20"/>
                </w:rPr>
                <w:t>1.50</w:t>
              </w:r>
            </w:ins>
            <w:del w:id="735"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36" w:author="Kris.Wild" w:date="2023-04-21T21:31:00Z">
              <w:r w:rsidRPr="003E42DC" w:rsidDel="00B35B8E">
                <w:rPr>
                  <w:color w:val="000000"/>
                  <w:sz w:val="20"/>
                  <w:szCs w:val="20"/>
                </w:rPr>
                <w:delText>0.12</w:delText>
              </w:r>
            </w:del>
            <w:ins w:id="737"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738" w:author="Kris.Wild" w:date="2023-04-21T21:31:00Z">
              <w:r w:rsidRPr="003E42DC" w:rsidDel="00B35B8E">
                <w:rPr>
                  <w:color w:val="000000"/>
                  <w:sz w:val="20"/>
                  <w:szCs w:val="20"/>
                </w:rPr>
                <w:delText>0.0</w:delText>
              </w:r>
            </w:del>
            <w:ins w:id="739" w:author="Kris.Wild" w:date="2023-04-21T21:31:00Z">
              <w:r w:rsidR="00B35B8E">
                <w:rPr>
                  <w:color w:val="000000"/>
                  <w:sz w:val="20"/>
                  <w:szCs w:val="20"/>
                </w:rPr>
                <w:t>1.78</w:t>
              </w:r>
            </w:ins>
            <w:del w:id="740"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41" w:author="Kris.Wild" w:date="2023-04-21T21:31:00Z">
              <w:r w:rsidRPr="003E42DC" w:rsidDel="00B35B8E">
                <w:rPr>
                  <w:color w:val="000000"/>
                  <w:sz w:val="20"/>
                  <w:szCs w:val="20"/>
                </w:rPr>
                <w:delText>40</w:delText>
              </w:r>
            </w:del>
            <w:ins w:id="742"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43" w:author="Kris.Wild" w:date="2023-04-21T21:31:00Z">
              <w:r w:rsidRPr="003E42DC" w:rsidDel="00B35B8E">
                <w:rPr>
                  <w:color w:val="000000"/>
                  <w:sz w:val="20"/>
                  <w:szCs w:val="20"/>
                </w:rPr>
                <w:delText>0.08</w:delText>
              </w:r>
            </w:del>
            <w:ins w:id="744"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45" w:author="Kris.Wild" w:date="2023-04-21T21:31:00Z">
              <w:r w:rsidRPr="003E42DC" w:rsidDel="00B35B8E">
                <w:rPr>
                  <w:color w:val="000000"/>
                  <w:sz w:val="20"/>
                  <w:szCs w:val="20"/>
                </w:rPr>
                <w:delText>0.18</w:delText>
              </w:r>
            </w:del>
            <w:ins w:id="746"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747" w:author="Kris.Wild" w:date="2023-04-21T21:31:00Z">
              <w:r w:rsidRPr="003E42DC" w:rsidDel="00B35B8E">
                <w:rPr>
                  <w:color w:val="000000"/>
                  <w:sz w:val="20"/>
                  <w:szCs w:val="20"/>
                </w:rPr>
                <w:delText>0.00</w:delText>
              </w:r>
            </w:del>
            <w:ins w:id="748"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49" w:author="Kris.Wild" w:date="2023-04-21T21:31:00Z">
              <w:r w:rsidRPr="003E42DC" w:rsidDel="00B35B8E">
                <w:rPr>
                  <w:color w:val="000000"/>
                  <w:sz w:val="20"/>
                  <w:szCs w:val="20"/>
                </w:rPr>
                <w:delText>06</w:delText>
              </w:r>
            </w:del>
            <w:ins w:id="750"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2" w:author="Daniel Noble" w:date="2023-04-22T08:28:00Z" w:initials="DN">
    <w:p w14:paraId="691D6BC9" w14:textId="2760E5B2" w:rsidR="0071069C" w:rsidRDefault="0071069C">
      <w:pPr>
        <w:pStyle w:val="CommentText"/>
      </w:pPr>
      <w:r>
        <w:rPr>
          <w:rStyle w:val="CommentReference"/>
        </w:rPr>
        <w:annotationRef/>
      </w:r>
      <w:r>
        <w:t xml:space="preserve">Kris, just </w:t>
      </w:r>
      <w:proofErr w:type="gramStart"/>
      <w:r>
        <w:t>check</w:t>
      </w:r>
      <w:proofErr w:type="gramEnd"/>
    </w:p>
  </w:comment>
  <w:comment w:id="670" w:author="Daniel Noble" w:date="2023-04-22T08:44:00Z" w:initials="DN">
    <w:p w14:paraId="173659E6" w14:textId="2F986653" w:rsidR="00F42729" w:rsidRDefault="00F42729">
      <w:pPr>
        <w:pStyle w:val="CommentText"/>
      </w:pPr>
      <w:r>
        <w:rPr>
          <w:rStyle w:val="CommentReference"/>
        </w:rPr>
        <w:annotationRef/>
      </w:r>
      <w:r>
        <w:t>Figure is a bit blur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1D6BC9" w15:done="0"/>
  <w15:commentEx w15:paraId="173659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E1945" w16cex:dateUtc="2023-04-21T22:28:00Z"/>
  <w16cex:commentExtensible w16cex:durableId="27EE1CE0" w16cex:dateUtc="2023-04-2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1D6BC9" w16cid:durableId="27EE1945"/>
  <w16cid:commentId w16cid:paraId="173659E6" w16cid:durableId="27EE1C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1ABE0" w14:textId="77777777" w:rsidR="00066A28" w:rsidRDefault="00066A28" w:rsidP="00075259">
      <w:r>
        <w:separator/>
      </w:r>
    </w:p>
  </w:endnote>
  <w:endnote w:type="continuationSeparator" w:id="0">
    <w:p w14:paraId="20E7C5E3" w14:textId="77777777" w:rsidR="00066A28" w:rsidRDefault="00066A28"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CDC61" w14:textId="77777777" w:rsidR="00066A28" w:rsidRDefault="00066A28" w:rsidP="00075259">
      <w:r>
        <w:separator/>
      </w:r>
    </w:p>
  </w:footnote>
  <w:footnote w:type="continuationSeparator" w:id="0">
    <w:p w14:paraId="7511969D" w14:textId="77777777" w:rsidR="00066A28" w:rsidRDefault="00066A28"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E5C"/>
    <w:rsid w:val="006D26FF"/>
    <w:rsid w:val="006D2A0B"/>
    <w:rsid w:val="006D37FA"/>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1/relationships/commentsExtended" Target="commentsExtended.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3.jpeg"/><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000000"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000000" w:rsidRDefault="008F3D66" w:rsidP="008F3D66">
          <w:pPr>
            <w:pStyle w:val="E7EA2846F31BBE458A82690854435DB5"/>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85600F"/>
    <w:rsid w:val="00886A69"/>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A33A6"/>
    <w:rsid w:val="00BB12C7"/>
    <w:rsid w:val="00BB4147"/>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6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4.xml><?xml version="1.0" encoding="utf-8"?>
<ds:datastoreItem xmlns:ds="http://schemas.openxmlformats.org/officeDocument/2006/customXml" ds:itemID="{A3280AC3-8EBB-4BF4-A2CF-4EB568521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22</Pages>
  <Words>9093</Words>
  <Characters>51831</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54</cp:revision>
  <cp:lastPrinted>2022-09-27T00:45:00Z</cp:lastPrinted>
  <dcterms:created xsi:type="dcterms:W3CDTF">2023-04-06T01:06:00Z</dcterms:created>
  <dcterms:modified xsi:type="dcterms:W3CDTF">2023-04-2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